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4D248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/>
          <w:sz w:val="36"/>
          <w:szCs w:val="36"/>
        </w:rPr>
        <w:tab/>
      </w:r>
    </w:p>
    <w:p w14:paraId="3EE3E7C7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3F8C0B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EC582A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DFF18C1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E656142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0250DCD9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服务外包系统数据库设计</w:t>
      </w:r>
    </w:p>
    <w:p w14:paraId="73352953" w14:textId="77777777" w:rsidR="005C4557" w:rsidRDefault="005C4557">
      <w:pPr>
        <w:rPr>
          <w:rFonts w:eastAsia="黑体"/>
          <w:sz w:val="36"/>
          <w:szCs w:val="36"/>
        </w:rPr>
      </w:pPr>
    </w:p>
    <w:p w14:paraId="597F53B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软件工程</w:t>
      </w:r>
    </w:p>
    <w:p w14:paraId="04BB2F9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>
        <w:rPr>
          <w:rFonts w:eastAsia="黑体" w:hint="eastAsia"/>
          <w:sz w:val="36"/>
          <w:szCs w:val="36"/>
        </w:rPr>
        <w:t>2</w:t>
      </w:r>
      <w:r>
        <w:rPr>
          <w:rFonts w:eastAsia="黑体"/>
          <w:sz w:val="36"/>
          <w:szCs w:val="36"/>
        </w:rPr>
        <w:t>01806062407</w:t>
      </w:r>
      <w:r>
        <w:rPr>
          <w:rFonts w:eastAsia="黑体" w:hint="eastAsia"/>
          <w:sz w:val="36"/>
          <w:szCs w:val="36"/>
        </w:rPr>
        <w:t>/</w:t>
      </w:r>
      <w:r>
        <w:rPr>
          <w:rFonts w:eastAsia="黑体"/>
          <w:sz w:val="36"/>
          <w:szCs w:val="36"/>
        </w:rPr>
        <w:t>201806062405</w:t>
      </w:r>
    </w:p>
    <w:p w14:paraId="1C1D1F07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金明瀚</w:t>
      </w:r>
      <w:r>
        <w:rPr>
          <w:rFonts w:eastAsia="黑体"/>
          <w:sz w:val="36"/>
          <w:szCs w:val="36"/>
        </w:rPr>
        <w:t>/</w:t>
      </w:r>
      <w:r>
        <w:rPr>
          <w:rFonts w:eastAsia="黑体" w:hint="eastAsia"/>
          <w:sz w:val="36"/>
          <w:szCs w:val="36"/>
        </w:rPr>
        <w:t>何泽伟</w:t>
      </w:r>
    </w:p>
    <w:p w14:paraId="243C165A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0324720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3DF5498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79BD070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63C2D5FB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4497DA9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0A8EB75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B5DA7DE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2FDCA9D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025E177C" w14:textId="77777777" w:rsidR="00B75AC5" w:rsidRDefault="001D0485">
      <w:pPr>
        <w:pStyle w:val="TOC1"/>
        <w:rPr>
          <w:noProof/>
        </w:rPr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6EB7A073" w14:textId="2E8DF162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3" w:history="1">
        <w:r w:rsidRPr="007A5929">
          <w:rPr>
            <w:rStyle w:val="ac"/>
            <w:noProof/>
          </w:rPr>
          <w:t xml:space="preserve">1 </w:t>
        </w:r>
        <w:r w:rsidRPr="007A5929">
          <w:rPr>
            <w:rStyle w:val="ac"/>
            <w:noProof/>
          </w:rPr>
          <w:t>引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59342A9" w14:textId="469A2C77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4" w:history="1">
        <w:r w:rsidRPr="007A5929">
          <w:rPr>
            <w:rStyle w:val="ac"/>
            <w:noProof/>
          </w:rPr>
          <w:t xml:space="preserve">1.1 </w:t>
        </w:r>
        <w:r w:rsidRPr="007A5929">
          <w:rPr>
            <w:rStyle w:val="ac"/>
            <w:noProof/>
          </w:rPr>
          <w:t>编写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D710092" w14:textId="75C5677E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5" w:history="1">
        <w:r w:rsidRPr="007A5929">
          <w:rPr>
            <w:rStyle w:val="ac"/>
            <w:noProof/>
          </w:rPr>
          <w:t xml:space="preserve">1.2 </w:t>
        </w:r>
        <w:r w:rsidRPr="007A5929">
          <w:rPr>
            <w:rStyle w:val="ac"/>
            <w:noProof/>
          </w:rPr>
          <w:t>背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32FBD34" w14:textId="19515A08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6" w:history="1">
        <w:r w:rsidRPr="007A5929">
          <w:rPr>
            <w:rStyle w:val="ac"/>
            <w:noProof/>
          </w:rPr>
          <w:t xml:space="preserve">1.3 </w:t>
        </w:r>
        <w:r w:rsidRPr="007A5929">
          <w:rPr>
            <w:rStyle w:val="ac"/>
            <w:noProof/>
          </w:rPr>
          <w:t>参考资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7A3766" w14:textId="33B482AD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7" w:history="1">
        <w:r w:rsidRPr="007A5929">
          <w:rPr>
            <w:rStyle w:val="ac"/>
            <w:noProof/>
          </w:rPr>
          <w:t>2</w:t>
        </w:r>
        <w:r w:rsidRPr="007A5929">
          <w:rPr>
            <w:rStyle w:val="ac"/>
            <w:noProof/>
          </w:rPr>
          <w:t>约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0AC3726" w14:textId="66D1C254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8" w:history="1">
        <w:r w:rsidRPr="007A5929">
          <w:rPr>
            <w:rStyle w:val="ac"/>
            <w:noProof/>
          </w:rPr>
          <w:t>3</w:t>
        </w:r>
        <w:r w:rsidRPr="007A5929">
          <w:rPr>
            <w:rStyle w:val="ac"/>
            <w:noProof/>
          </w:rPr>
          <w:t>需求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9CC7749" w14:textId="21744974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9" w:history="1">
        <w:r w:rsidRPr="007A5929">
          <w:rPr>
            <w:rStyle w:val="ac"/>
            <w:noProof/>
          </w:rPr>
          <w:t>3.1</w:t>
        </w:r>
        <w:r w:rsidRPr="007A5929">
          <w:rPr>
            <w:rStyle w:val="ac"/>
            <w:noProof/>
          </w:rPr>
          <w:t>需求描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408F421" w14:textId="7683685C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0" w:history="1">
        <w:r w:rsidRPr="007A5929">
          <w:rPr>
            <w:rStyle w:val="ac"/>
            <w:noProof/>
          </w:rPr>
          <w:t>3.1.1</w:t>
        </w:r>
        <w:r w:rsidRPr="007A5929">
          <w:rPr>
            <w:rStyle w:val="ac"/>
            <w:noProof/>
          </w:rPr>
          <w:t>用户层面需求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68A49D8" w14:textId="7735171F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1" w:history="1">
        <w:r w:rsidRPr="007A5929">
          <w:rPr>
            <w:rStyle w:val="ac"/>
            <w:noProof/>
          </w:rPr>
          <w:t>3.1.2</w:t>
        </w:r>
        <w:r w:rsidRPr="007A5929">
          <w:rPr>
            <w:rStyle w:val="ac"/>
            <w:noProof/>
          </w:rPr>
          <w:t>网站管理层面需求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23F8B43" w14:textId="67445DB1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32" w:history="1">
        <w:r w:rsidRPr="007A5929">
          <w:rPr>
            <w:rStyle w:val="ac"/>
            <w:noProof/>
          </w:rPr>
          <w:t>3.2</w:t>
        </w:r>
        <w:r w:rsidRPr="007A5929">
          <w:rPr>
            <w:rStyle w:val="ac"/>
            <w:noProof/>
          </w:rPr>
          <w:t>系统功能设计（附系统功能结构图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CE27C2" w14:textId="5135180D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3" w:history="1">
        <w:r w:rsidRPr="007A5929">
          <w:rPr>
            <w:rStyle w:val="ac"/>
            <w:noProof/>
          </w:rPr>
          <w:t>3.2.1</w:t>
        </w:r>
        <w:r w:rsidRPr="007A5929">
          <w:rPr>
            <w:rStyle w:val="ac"/>
            <w:noProof/>
          </w:rPr>
          <w:t>登录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D833F1" w14:textId="517C3C09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4" w:history="1">
        <w:r w:rsidRPr="007A5929">
          <w:rPr>
            <w:rStyle w:val="ac"/>
            <w:noProof/>
          </w:rPr>
          <w:t>3.2.2</w:t>
        </w:r>
        <w:r w:rsidRPr="007A5929">
          <w:rPr>
            <w:rStyle w:val="ac"/>
            <w:noProof/>
          </w:rPr>
          <w:t>发布项目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E4D75B3" w14:textId="7A219254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5" w:history="1">
        <w:r w:rsidRPr="007A5929">
          <w:rPr>
            <w:rStyle w:val="ac"/>
            <w:noProof/>
          </w:rPr>
          <w:t>3.2.3</w:t>
        </w:r>
        <w:r w:rsidRPr="007A5929">
          <w:rPr>
            <w:rStyle w:val="ac"/>
            <w:noProof/>
          </w:rPr>
          <w:t>承包方竞标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CA92301" w14:textId="13134B91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6" w:history="1">
        <w:r w:rsidRPr="007A5929">
          <w:rPr>
            <w:rStyle w:val="ac"/>
            <w:noProof/>
          </w:rPr>
          <w:t>3.2.4</w:t>
        </w:r>
        <w:r w:rsidRPr="007A5929">
          <w:rPr>
            <w:rStyle w:val="ac"/>
            <w:noProof/>
          </w:rPr>
          <w:t>审核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FB0A212" w14:textId="7036518E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7" w:history="1">
        <w:r w:rsidRPr="007A5929">
          <w:rPr>
            <w:rStyle w:val="ac"/>
            <w:noProof/>
          </w:rPr>
          <w:t>3.2.5</w:t>
        </w:r>
        <w:r w:rsidRPr="007A5929">
          <w:rPr>
            <w:rStyle w:val="ac"/>
            <w:noProof/>
          </w:rPr>
          <w:t>资金流转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6467C08" w14:textId="4C3D91DD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8" w:history="1">
        <w:r w:rsidRPr="007A5929">
          <w:rPr>
            <w:rStyle w:val="ac"/>
            <w:noProof/>
          </w:rPr>
          <w:t>3.2.6</w:t>
        </w:r>
        <w:r w:rsidRPr="007A5929">
          <w:rPr>
            <w:rStyle w:val="ac"/>
            <w:noProof/>
          </w:rPr>
          <w:t>订单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911238A" w14:textId="3714DDDD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9" w:history="1">
        <w:r w:rsidRPr="007A5929">
          <w:rPr>
            <w:rStyle w:val="ac"/>
            <w:noProof/>
          </w:rPr>
          <w:t>3.2.7</w:t>
        </w:r>
        <w:r w:rsidRPr="007A5929">
          <w:rPr>
            <w:rStyle w:val="ac"/>
            <w:noProof/>
          </w:rPr>
          <w:t>账单系统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8D1670" w14:textId="50AB9326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0" w:history="1">
        <w:r w:rsidRPr="007A5929">
          <w:rPr>
            <w:rStyle w:val="ac"/>
            <w:noProof/>
          </w:rPr>
          <w:t xml:space="preserve">3.3 </w:t>
        </w:r>
        <w:r w:rsidRPr="007A5929">
          <w:rPr>
            <w:rStyle w:val="ac"/>
            <w:noProof/>
          </w:rPr>
          <w:t>用例图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CA28E18" w14:textId="6DC2968B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41" w:history="1">
        <w:r w:rsidRPr="007A5929">
          <w:rPr>
            <w:rStyle w:val="ac"/>
            <w:noProof/>
          </w:rPr>
          <w:t xml:space="preserve">4 </w:t>
        </w:r>
        <w:r w:rsidRPr="007A5929">
          <w:rPr>
            <w:rStyle w:val="ac"/>
            <w:noProof/>
          </w:rPr>
          <w:t>数据库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3320C87" w14:textId="393460DF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2" w:history="1">
        <w:r w:rsidRPr="007A5929">
          <w:rPr>
            <w:rStyle w:val="ac"/>
            <w:noProof/>
          </w:rPr>
          <w:t xml:space="preserve">4.1 </w:t>
        </w:r>
        <w:r w:rsidRPr="007A5929">
          <w:rPr>
            <w:rStyle w:val="ac"/>
            <w:noProof/>
          </w:rPr>
          <w:t>概念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21780C5" w14:textId="7467B538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3" w:history="1">
        <w:r w:rsidRPr="007A5929">
          <w:rPr>
            <w:rStyle w:val="ac"/>
            <w:noProof/>
          </w:rPr>
          <w:t xml:space="preserve">4.1.1 </w:t>
        </w:r>
        <w:r w:rsidRPr="007A5929">
          <w:rPr>
            <w:rStyle w:val="ac"/>
            <w:noProof/>
          </w:rPr>
          <w:t>实体关系图（表达方式可以不局限下面示例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AB3C45C" w14:textId="0041EB4A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4" w:history="1">
        <w:r w:rsidRPr="007A5929">
          <w:rPr>
            <w:rStyle w:val="ac"/>
            <w:noProof/>
          </w:rPr>
          <w:t xml:space="preserve">4.1.2 </w:t>
        </w:r>
        <w:r w:rsidRPr="007A5929">
          <w:rPr>
            <w:rStyle w:val="ac"/>
            <w:noProof/>
          </w:rPr>
          <w:t>实体清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D80B924" w14:textId="2F8B6963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5" w:history="1">
        <w:r w:rsidRPr="007A5929">
          <w:rPr>
            <w:rStyle w:val="ac"/>
            <w:noProof/>
          </w:rPr>
          <w:t>4.2</w:t>
        </w:r>
        <w:r w:rsidRPr="007A5929">
          <w:rPr>
            <w:rStyle w:val="ac"/>
            <w:noProof/>
          </w:rPr>
          <w:t>物理模型（表达方式可以不局限下面示例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E4B6B00" w14:textId="4E654221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6" w:history="1">
        <w:r w:rsidRPr="007A5929">
          <w:rPr>
            <w:rStyle w:val="ac"/>
            <w:noProof/>
          </w:rPr>
          <w:t>4.3</w:t>
        </w:r>
        <w:r w:rsidRPr="007A5929">
          <w:rPr>
            <w:rStyle w:val="ac"/>
            <w:noProof/>
          </w:rPr>
          <w:t>数据库表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E54BF70" w14:textId="5D30C747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7" w:history="1">
        <w:r w:rsidRPr="007A5929">
          <w:rPr>
            <w:rStyle w:val="ac"/>
            <w:noProof/>
          </w:rPr>
          <w:t>4.3.1</w:t>
        </w:r>
        <w:r w:rsidRPr="007A5929">
          <w:rPr>
            <w:rStyle w:val="ac"/>
            <w:noProof/>
          </w:rPr>
          <w:t>表结</w:t>
        </w:r>
        <w:r w:rsidRPr="007A5929">
          <w:rPr>
            <w:rStyle w:val="ac"/>
            <w:noProof/>
          </w:rPr>
          <w:t>构</w:t>
        </w:r>
        <w:r w:rsidRPr="007A5929">
          <w:rPr>
            <w:rStyle w:val="ac"/>
            <w:noProof/>
          </w:rPr>
          <w:t>设计（表达方式可以不局限下面示例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440D665" w14:textId="5F0F4139" w:rsidR="00B75AC5" w:rsidRDefault="00B75AC5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8" w:history="1">
        <w:r w:rsidRPr="007A5929">
          <w:rPr>
            <w:rStyle w:val="ac"/>
            <w:noProof/>
          </w:rPr>
          <w:t>4.3.2</w:t>
        </w:r>
        <w:r w:rsidRPr="007A5929">
          <w:rPr>
            <w:rStyle w:val="ac"/>
            <w:noProof/>
          </w:rPr>
          <w:t>视图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66DCF10" w14:textId="604327CB" w:rsidR="00B75AC5" w:rsidRDefault="00B75AC5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49" w:history="1">
        <w:r w:rsidRPr="007A5929">
          <w:rPr>
            <w:rStyle w:val="ac"/>
            <w:noProof/>
          </w:rPr>
          <w:t xml:space="preserve">5 </w:t>
        </w:r>
        <w:r w:rsidRPr="007A5929">
          <w:rPr>
            <w:rStyle w:val="ac"/>
            <w:noProof/>
          </w:rPr>
          <w:t>系统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DAD61A4" w14:textId="1C94CC7D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50" w:history="1">
        <w:r w:rsidRPr="007A5929">
          <w:rPr>
            <w:rStyle w:val="ac"/>
            <w:noProof/>
          </w:rPr>
          <w:t>5.1</w:t>
        </w:r>
        <w:r w:rsidRPr="007A5929">
          <w:rPr>
            <w:rStyle w:val="ac"/>
            <w:noProof/>
          </w:rPr>
          <w:t>系统实现说明（结合截图说明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F87BFB2" w14:textId="4FDCAA88" w:rsidR="00B75AC5" w:rsidRDefault="00B75AC5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51" w:history="1">
        <w:r w:rsidRPr="007A5929">
          <w:rPr>
            <w:rStyle w:val="ac"/>
            <w:noProof/>
          </w:rPr>
          <w:t>5.2</w:t>
        </w:r>
        <w:r w:rsidRPr="007A5929">
          <w:rPr>
            <w:rStyle w:val="ac"/>
            <w:noProof/>
          </w:rPr>
          <w:t>系统开发难点简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418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6721518B" w14:textId="77777777" w:rsidR="005C4557" w:rsidRDefault="001D0485">
      <w:r>
        <w:fldChar w:fldCharType="end"/>
      </w:r>
    </w:p>
    <w:p w14:paraId="04423976" w14:textId="77777777" w:rsidR="005C4557" w:rsidRDefault="005C4557"/>
    <w:p w14:paraId="7BA30FEC" w14:textId="77777777" w:rsidR="005C4557" w:rsidRDefault="005C4557"/>
    <w:p w14:paraId="39A6C972" w14:textId="77777777" w:rsidR="005C4557" w:rsidRDefault="005C4557"/>
    <w:p w14:paraId="4E8AE5DE" w14:textId="77777777" w:rsidR="005C4557" w:rsidRDefault="005C4557"/>
    <w:p w14:paraId="41A14C1E" w14:textId="77777777" w:rsidR="005C4557" w:rsidRDefault="005C4557"/>
    <w:p w14:paraId="63F1E5E6" w14:textId="77777777" w:rsidR="005C4557" w:rsidRDefault="005C4557"/>
    <w:p w14:paraId="520DA1F0" w14:textId="77777777" w:rsidR="005C4557" w:rsidRDefault="005C4557"/>
    <w:p w14:paraId="700A57EA" w14:textId="77777777" w:rsidR="005C4557" w:rsidRDefault="005C4557"/>
    <w:p w14:paraId="57DBA325" w14:textId="77777777" w:rsidR="005C4557" w:rsidRDefault="001D0485">
      <w:pPr>
        <w:pStyle w:val="1"/>
      </w:pPr>
      <w:bookmarkStart w:id="0" w:name="_Toc62418923"/>
      <w:r>
        <w:rPr>
          <w:rFonts w:hint="eastAsia"/>
        </w:rPr>
        <w:t xml:space="preserve">1 </w:t>
      </w:r>
      <w:r>
        <w:rPr>
          <w:rFonts w:hint="eastAsia"/>
        </w:rPr>
        <w:t>引言</w:t>
      </w:r>
      <w:bookmarkEnd w:id="0"/>
    </w:p>
    <w:p w14:paraId="200E9517" w14:textId="77777777" w:rsidR="005C4557" w:rsidRDefault="001D0485">
      <w:pPr>
        <w:pStyle w:val="2"/>
      </w:pPr>
      <w:bookmarkStart w:id="1" w:name="_Toc62418924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6A7A543E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71FEB3E6" w14:textId="77777777" w:rsidR="005C4557" w:rsidRDefault="001D0485">
      <w:pPr>
        <w:pStyle w:val="2"/>
      </w:pPr>
      <w:bookmarkStart w:id="2" w:name="_Toc62418925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5348758A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系统数据库</w:t>
      </w:r>
    </w:p>
    <w:p w14:paraId="1DD21A0F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PowerDesigner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Mysql Server 5.0</w:t>
      </w:r>
    </w:p>
    <w:p w14:paraId="203E6CA5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服务外包网站系统开发小组</w:t>
      </w:r>
    </w:p>
    <w:p w14:paraId="15DABC74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项目发包方、服务外包项目接包方、网站管理组织</w:t>
      </w:r>
    </w:p>
    <w:p w14:paraId="037C5EB3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5549A11D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04B6B632" w14:textId="77777777" w:rsidR="005C4557" w:rsidRDefault="001D0485">
      <w:pPr>
        <w:pStyle w:val="2"/>
      </w:pPr>
      <w:bookmarkStart w:id="3" w:name="_Toc62418926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70785BC7" w14:textId="77777777" w:rsidR="005C4557" w:rsidRDefault="001D0485">
      <w:pPr>
        <w:spacing w:line="360" w:lineRule="auto"/>
        <w:rPr>
          <w:sz w:val="24"/>
        </w:rPr>
      </w:pPr>
      <w:bookmarkStart w:id="4" w:name="_Toc534356900"/>
      <w:bookmarkStart w:id="5" w:name="_Toc520621328"/>
      <w:bookmarkStart w:id="6" w:name="_Toc520177556"/>
      <w:bookmarkStart w:id="7" w:name="_Toc9139112"/>
      <w:bookmarkStart w:id="8" w:name="_Toc514488576"/>
      <w:bookmarkStart w:id="9" w:name="_Toc520621613"/>
      <w:r>
        <w:rPr>
          <w:rFonts w:hint="eastAsia"/>
          <w:sz w:val="24"/>
        </w:rPr>
        <w:t>《用户需求说明书》</w:t>
      </w:r>
    </w:p>
    <w:p w14:paraId="5465C34C" w14:textId="77777777" w:rsidR="005C4557" w:rsidRDefault="001D0485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5F022AED" w14:textId="77777777" w:rsidR="005C4557" w:rsidRDefault="001D0485">
      <w:pPr>
        <w:pStyle w:val="1"/>
      </w:pPr>
      <w:bookmarkStart w:id="10" w:name="_Toc62418927"/>
      <w:r>
        <w:rPr>
          <w:rFonts w:hint="eastAsia"/>
        </w:rPr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7135AAA6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14488577"/>
      <w:bookmarkStart w:id="13" w:name="_Toc520621614"/>
      <w:bookmarkStart w:id="14" w:name="_Toc9139113"/>
      <w:bookmarkStart w:id="15" w:name="_Toc534356901"/>
      <w:bookmarkStart w:id="16" w:name="_Toc520177557"/>
      <w:r>
        <w:rPr>
          <w:rFonts w:hint="eastAsia"/>
          <w:sz w:val="24"/>
        </w:rPr>
        <w:t>数据库中各种元素的命名均为英文命名。表名由中文直译命名，采用大驼峰命名。字段名的命名：数据库中所有字段均以英文命名。同表中不允许出现重复字段。表中属性由表名加属性名组成。</w:t>
      </w:r>
    </w:p>
    <w:p w14:paraId="32E0995E" w14:textId="77777777" w:rsidR="005C4557" w:rsidRDefault="001D0485">
      <w:pPr>
        <w:pStyle w:val="1"/>
      </w:pPr>
      <w:bookmarkStart w:id="17" w:name="_Toc534356902"/>
      <w:bookmarkStart w:id="18" w:name="_Toc520621615"/>
      <w:bookmarkStart w:id="19" w:name="_Toc9139117"/>
      <w:bookmarkStart w:id="20" w:name="_Toc520621330"/>
      <w:bookmarkStart w:id="21" w:name="_Toc514488581"/>
      <w:bookmarkStart w:id="22" w:name="_Toc520177558"/>
      <w:bookmarkStart w:id="23" w:name="_Toc6241892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lastRenderedPageBreak/>
        <w:t>3</w:t>
      </w:r>
      <w:r>
        <w:rPr>
          <w:rFonts w:hint="eastAsia"/>
        </w:rPr>
        <w:t>需求分析</w:t>
      </w:r>
      <w:bookmarkEnd w:id="23"/>
    </w:p>
    <w:p w14:paraId="6D6876C0" w14:textId="77777777" w:rsidR="005C4557" w:rsidRDefault="001D0485">
      <w:pPr>
        <w:pStyle w:val="2"/>
        <w:tabs>
          <w:tab w:val="left" w:pos="312"/>
        </w:tabs>
      </w:pPr>
      <w:bookmarkStart w:id="24" w:name="_Toc62418929"/>
      <w:r>
        <w:t>3.</w:t>
      </w:r>
      <w:r>
        <w:rPr>
          <w:rFonts w:hint="eastAsia"/>
        </w:rPr>
        <w:t>1</w:t>
      </w:r>
      <w:r>
        <w:rPr>
          <w:rFonts w:hint="eastAsia"/>
        </w:rPr>
        <w:t>需求描述</w:t>
      </w:r>
      <w:bookmarkEnd w:id="24"/>
    </w:p>
    <w:p w14:paraId="5BA08827" w14:textId="4179F3D8" w:rsidR="005C4557" w:rsidRDefault="00817419">
      <w:pPr>
        <w:pStyle w:val="3"/>
      </w:pPr>
      <w:bookmarkStart w:id="25" w:name="_Toc62418930"/>
      <w:r>
        <w:t>3.1.1</w:t>
      </w:r>
      <w:r w:rsidR="001D0485">
        <w:rPr>
          <w:rFonts w:hint="eastAsia"/>
        </w:rPr>
        <w:t>用户层面需求：</w:t>
      </w:r>
      <w:bookmarkEnd w:id="25"/>
    </w:p>
    <w:p w14:paraId="3894294B" w14:textId="79829868" w:rsidR="005C4557" w:rsidRDefault="00817419">
      <w:pPr>
        <w:pStyle w:val="4"/>
      </w:pPr>
      <w:r>
        <w:t>3.1.1.1</w:t>
      </w:r>
      <w:r w:rsidR="001D0485">
        <w:rPr>
          <w:rFonts w:hint="eastAsia"/>
        </w:rPr>
        <w:t>发包方需求：</w:t>
      </w:r>
    </w:p>
    <w:p w14:paraId="2700F605" w14:textId="31D2BF49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发布软件项目需求：</w:t>
      </w:r>
    </w:p>
    <w:p w14:paraId="6AEAD423" w14:textId="77777777" w:rsidR="005C4557" w:rsidRDefault="001D0485">
      <w:pPr>
        <w:ind w:left="420" w:firstLine="420"/>
      </w:pPr>
      <w:r>
        <w:rPr>
          <w:rFonts w:hint="eastAsia"/>
        </w:rPr>
        <w:t>发包方可以通过平台发布软件项目需求，填写项目详细信息，通过平台审核后发布</w:t>
      </w:r>
    </w:p>
    <w:p w14:paraId="4DD93701" w14:textId="52F5C8F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已发布软件项目需求：</w:t>
      </w:r>
    </w:p>
    <w:p w14:paraId="211FF79C" w14:textId="77777777" w:rsidR="005C4557" w:rsidRDefault="001D0485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>
        <w:rPr>
          <w:rFonts w:hint="eastAsia"/>
        </w:rPr>
        <w:t>(</w:t>
      </w:r>
      <w:r>
        <w:rPr>
          <w:rFonts w:hint="eastAsia"/>
        </w:rPr>
        <w:t>审核中、已通过、已完成等</w:t>
      </w:r>
      <w:r>
        <w:t>)</w:t>
      </w:r>
    </w:p>
    <w:p w14:paraId="626AD1C5" w14:textId="51166768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发布项目竞标详情：</w:t>
      </w:r>
    </w:p>
    <w:p w14:paraId="36FE51F3" w14:textId="77777777" w:rsidR="005C4557" w:rsidRDefault="001D0485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559AB9E2" w14:textId="29D6FE36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竞标项目详情：</w:t>
      </w:r>
    </w:p>
    <w:p w14:paraId="2BD9EE71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可以选择或拒绝或返回该项目竞标列表。</w:t>
      </w:r>
    </w:p>
    <w:p w14:paraId="629D28A2" w14:textId="1F0D091A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422CC8E9" w14:textId="77777777" w:rsidR="005C4557" w:rsidRDefault="001D0485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。</w:t>
      </w:r>
    </w:p>
    <w:p w14:paraId="4B24685D" w14:textId="3B10E3C4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6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项目已完成：</w:t>
      </w:r>
    </w:p>
    <w:p w14:paraId="4EC489D5" w14:textId="79DD54F3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64E8863F" w14:textId="33922F0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7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尾款：</w:t>
      </w:r>
    </w:p>
    <w:p w14:paraId="4772FEDF" w14:textId="77777777" w:rsidR="005C4557" w:rsidRDefault="001D0485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。</w:t>
      </w:r>
    </w:p>
    <w:p w14:paraId="21A87EA4" w14:textId="49D4560F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8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评价接包方方案完成：</w:t>
      </w:r>
    </w:p>
    <w:p w14:paraId="580F13F2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支付完尾款之后，对该接包方项目完成程度进行评价。</w:t>
      </w:r>
    </w:p>
    <w:p w14:paraId="557D17DC" w14:textId="4A4E4207" w:rsidR="005C4557" w:rsidRDefault="00817419">
      <w:pPr>
        <w:pStyle w:val="4"/>
      </w:pPr>
      <w:r>
        <w:rPr>
          <w:rFonts w:hint="eastAsia"/>
        </w:rPr>
        <w:t>3.</w:t>
      </w:r>
      <w:r>
        <w:t>1.1.2</w:t>
      </w:r>
      <w:r w:rsidR="001D0485">
        <w:rPr>
          <w:rFonts w:hint="eastAsia"/>
        </w:rPr>
        <w:t>接包方需求：</w:t>
      </w:r>
    </w:p>
    <w:p w14:paraId="3B0930CF" w14:textId="3747DA9D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项目：</w:t>
      </w:r>
    </w:p>
    <w:p w14:paraId="6AA23F8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D6BFF13" w14:textId="1CB30DE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竞标项目：</w:t>
      </w:r>
    </w:p>
    <w:p w14:paraId="63255E5B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2BA1BCF9" w14:textId="0C1A2FD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方案：</w:t>
      </w:r>
    </w:p>
    <w:p w14:paraId="76DB7638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工作台</w:t>
      </w:r>
      <w:r>
        <w:t>|</w:t>
      </w:r>
      <w:r>
        <w:rPr>
          <w:rFonts w:hint="eastAsia"/>
        </w:rPr>
        <w:t>我的方案界面可以查看投出的竞标方案，查看方案的中标情况</w:t>
      </w:r>
    </w:p>
    <w:p w14:paraId="5C533369" w14:textId="06B740B9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7EE820BA" w14:textId="77777777" w:rsidR="005C4557" w:rsidRDefault="001D0485" w:rsidP="00817419">
      <w:pPr>
        <w:ind w:left="84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</w:t>
      </w:r>
      <w:r>
        <w:rPr>
          <w:rFonts w:hint="eastAsia"/>
        </w:rPr>
        <w:lastRenderedPageBreak/>
        <w:t>项目订单</w:t>
      </w:r>
    </w:p>
    <w:p w14:paraId="2A3C7AC1" w14:textId="27C5F01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完成项目：</w:t>
      </w:r>
    </w:p>
    <w:p w14:paraId="6D3E0944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7FF656A8" w14:textId="69FADCBB" w:rsidR="005C4557" w:rsidRDefault="00817419">
      <w:pPr>
        <w:pStyle w:val="3"/>
      </w:pPr>
      <w:bookmarkStart w:id="26" w:name="_Toc62418931"/>
      <w:r>
        <w:rPr>
          <w:rFonts w:hint="eastAsia"/>
        </w:rPr>
        <w:t>3</w:t>
      </w:r>
      <w:r>
        <w:t>.1.2</w:t>
      </w:r>
      <w:r w:rsidR="001D0485">
        <w:rPr>
          <w:rFonts w:hint="eastAsia"/>
        </w:rPr>
        <w:t>网站管理层面需求：</w:t>
      </w:r>
      <w:bookmarkEnd w:id="26"/>
    </w:p>
    <w:p w14:paraId="28676D09" w14:textId="698B40AD" w:rsidR="005C4557" w:rsidRDefault="00817419">
      <w:pPr>
        <w:pStyle w:val="4"/>
      </w:pPr>
      <w:r>
        <w:rPr>
          <w:rFonts w:hint="eastAsia"/>
        </w:rPr>
        <w:t>3</w:t>
      </w:r>
      <w:r>
        <w:t>.1.2.1</w:t>
      </w:r>
      <w:r w:rsidR="001D0485">
        <w:rPr>
          <w:rFonts w:hint="eastAsia"/>
        </w:rPr>
        <w:t>项目管理员需求：</w:t>
      </w:r>
    </w:p>
    <w:p w14:paraId="22CEAB71" w14:textId="1E3D1D78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审核项目：</w:t>
      </w:r>
    </w:p>
    <w:p w14:paraId="6D93D83A" w14:textId="77777777" w:rsidR="005C4557" w:rsidRDefault="001D0485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5BDB2287" w14:textId="13133EC6" w:rsidR="005C4557" w:rsidRDefault="00817419">
      <w:pPr>
        <w:pStyle w:val="4"/>
      </w:pPr>
      <w:r>
        <w:rPr>
          <w:rFonts w:hint="eastAsia"/>
        </w:rPr>
        <w:t>3</w:t>
      </w:r>
      <w:r>
        <w:t>.1.2.2</w:t>
      </w:r>
      <w:r w:rsidR="001D0485">
        <w:rPr>
          <w:rFonts w:hint="eastAsia"/>
        </w:rPr>
        <w:t>订单管理员需求：</w:t>
      </w:r>
    </w:p>
    <w:p w14:paraId="00C87FD2" w14:textId="645BF3CA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订单管理：</w:t>
      </w:r>
    </w:p>
    <w:p w14:paraId="26DC488C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。</w:t>
      </w:r>
    </w:p>
    <w:p w14:paraId="6BD7F19C" w14:textId="05261D9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管理纠纷订单：</w:t>
      </w:r>
    </w:p>
    <w:p w14:paraId="565CCF5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确定处理方案，资金去向。</w:t>
      </w:r>
    </w:p>
    <w:p w14:paraId="418B20C9" w14:textId="38CB53F8" w:rsidR="005C4557" w:rsidRDefault="00817419">
      <w:pPr>
        <w:pStyle w:val="4"/>
      </w:pPr>
      <w:r>
        <w:rPr>
          <w:rFonts w:hint="eastAsia"/>
        </w:rPr>
        <w:t>3</w:t>
      </w:r>
      <w:r>
        <w:t>.1.2.3</w:t>
      </w:r>
      <w:r w:rsidR="001D0485">
        <w:rPr>
          <w:rFonts w:hint="eastAsia"/>
        </w:rPr>
        <w:t>财务管理员需求：</w:t>
      </w:r>
    </w:p>
    <w:p w14:paraId="1175933E" w14:textId="6B612CBB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平台资金流动审核：</w:t>
      </w:r>
    </w:p>
    <w:p w14:paraId="669E6B4B" w14:textId="77777777" w:rsidR="005C4557" w:rsidRDefault="001D0485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6686F7CE" w14:textId="3EC80EE0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财务统计：</w:t>
      </w:r>
    </w:p>
    <w:p w14:paraId="62DD98B0" w14:textId="77777777" w:rsidR="005C4557" w:rsidRDefault="001D0485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6A3785A1" w14:textId="77777777" w:rsidR="005C4557" w:rsidRDefault="005C4557">
      <w:pPr>
        <w:ind w:firstLine="420"/>
      </w:pPr>
    </w:p>
    <w:p w14:paraId="6F0E6EB1" w14:textId="77777777" w:rsidR="005C4557" w:rsidRDefault="005C4557">
      <w:pPr>
        <w:ind w:firstLine="420"/>
      </w:pPr>
    </w:p>
    <w:p w14:paraId="17B96A26" w14:textId="77777777" w:rsidR="005C4557" w:rsidRDefault="005C4557">
      <w:pPr>
        <w:ind w:firstLine="420"/>
      </w:pPr>
    </w:p>
    <w:p w14:paraId="3F29F25F" w14:textId="77777777" w:rsidR="005C4557" w:rsidRDefault="005C4557">
      <w:pPr>
        <w:ind w:firstLine="420"/>
      </w:pPr>
    </w:p>
    <w:p w14:paraId="4743F3B0" w14:textId="77777777" w:rsidR="005C4557" w:rsidRDefault="005C4557">
      <w:pPr>
        <w:ind w:firstLine="420"/>
      </w:pPr>
    </w:p>
    <w:p w14:paraId="14E8843A" w14:textId="77777777" w:rsidR="005C4557" w:rsidRDefault="005C4557">
      <w:pPr>
        <w:ind w:firstLine="420"/>
      </w:pPr>
    </w:p>
    <w:p w14:paraId="37255E04" w14:textId="77777777" w:rsidR="005C4557" w:rsidRDefault="005C4557">
      <w:pPr>
        <w:ind w:firstLine="420"/>
      </w:pPr>
    </w:p>
    <w:p w14:paraId="2F949B17" w14:textId="77777777" w:rsidR="005C4557" w:rsidRDefault="005C4557">
      <w:pPr>
        <w:ind w:firstLine="420"/>
      </w:pPr>
    </w:p>
    <w:p w14:paraId="730EA0D0" w14:textId="77777777" w:rsidR="005C4557" w:rsidRDefault="005C4557">
      <w:pPr>
        <w:ind w:firstLine="420"/>
      </w:pPr>
    </w:p>
    <w:p w14:paraId="133C3524" w14:textId="77777777" w:rsidR="005C4557" w:rsidRDefault="005C4557">
      <w:pPr>
        <w:ind w:firstLine="420"/>
      </w:pPr>
    </w:p>
    <w:p w14:paraId="07CF5703" w14:textId="77777777" w:rsidR="005C4557" w:rsidRDefault="005C4557">
      <w:pPr>
        <w:ind w:firstLine="420"/>
      </w:pPr>
    </w:p>
    <w:p w14:paraId="3849B2A8" w14:textId="77777777" w:rsidR="005C4557" w:rsidRDefault="005C4557">
      <w:pPr>
        <w:ind w:firstLine="420"/>
      </w:pPr>
    </w:p>
    <w:p w14:paraId="7E57A314" w14:textId="77777777" w:rsidR="005C4557" w:rsidRDefault="005C4557">
      <w:pPr>
        <w:ind w:firstLine="420"/>
      </w:pPr>
    </w:p>
    <w:p w14:paraId="0318447C" w14:textId="77777777" w:rsidR="005C4557" w:rsidRDefault="005C4557">
      <w:pPr>
        <w:ind w:firstLine="420"/>
      </w:pPr>
    </w:p>
    <w:p w14:paraId="5507F33B" w14:textId="77777777" w:rsidR="005C4557" w:rsidRDefault="005C4557">
      <w:pPr>
        <w:ind w:firstLine="420"/>
      </w:pPr>
    </w:p>
    <w:p w14:paraId="2D0B0264" w14:textId="30924179" w:rsidR="005C4557" w:rsidRDefault="00B75AC5">
      <w:pPr>
        <w:pStyle w:val="2"/>
      </w:pPr>
      <w:bookmarkStart w:id="27" w:name="_Toc62418932"/>
      <w:r>
        <w:lastRenderedPageBreak/>
        <w:pict w14:anchorId="553282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71.95pt;margin-top:47.9pt;width:559.2pt;height:236.1pt;z-index:251661312;mso-wrap-distance-left:9pt;mso-wrap-distance-top:0;mso-wrap-distance-right:9pt;mso-wrap-distance-bottom:0;mso-width-relative:page;mso-height-relative:page">
            <v:imagedata r:id="rId9" o:title=""/>
            <w10:wrap type="square"/>
          </v:shape>
        </w:pict>
      </w:r>
      <w:r w:rsidR="001D0485">
        <w:rPr>
          <w:rFonts w:hint="eastAsia"/>
        </w:rPr>
        <w:t>3.2</w:t>
      </w:r>
      <w:r w:rsidR="001D0485">
        <w:rPr>
          <w:rFonts w:hint="eastAsia"/>
        </w:rPr>
        <w:t>系统功能设计（附系统功能结构图）</w:t>
      </w:r>
      <w:bookmarkEnd w:id="27"/>
    </w:p>
    <w:p w14:paraId="75E67B12" w14:textId="05DADA68" w:rsidR="00623E00" w:rsidRPr="00623E00" w:rsidRDefault="00623E00" w:rsidP="00623E00">
      <w:pPr>
        <w:jc w:val="center"/>
        <w:rPr>
          <w:sz w:val="15"/>
          <w:szCs w:val="15"/>
        </w:rPr>
      </w:pPr>
      <w:r w:rsidRPr="00623E00">
        <w:rPr>
          <w:rFonts w:hint="eastAsia"/>
          <w:sz w:val="15"/>
          <w:szCs w:val="15"/>
        </w:rPr>
        <w:t>图</w:t>
      </w:r>
      <w:r w:rsidRPr="00623E00">
        <w:rPr>
          <w:rFonts w:hint="eastAsia"/>
          <w:sz w:val="15"/>
          <w:szCs w:val="15"/>
        </w:rPr>
        <w:t xml:space="preserve"> </w:t>
      </w:r>
      <w:r w:rsidR="004F5D51">
        <w:rPr>
          <w:sz w:val="15"/>
          <w:szCs w:val="15"/>
        </w:rPr>
        <w:t>3</w:t>
      </w:r>
      <w:r w:rsidR="00497A02">
        <w:rPr>
          <w:sz w:val="15"/>
          <w:szCs w:val="15"/>
        </w:rPr>
        <w:t>-2</w:t>
      </w:r>
      <w:r w:rsidR="004F5D51">
        <w:rPr>
          <w:sz w:val="15"/>
          <w:szCs w:val="15"/>
        </w:rPr>
        <w:t>-</w:t>
      </w:r>
      <w:r w:rsidRPr="00623E00">
        <w:rPr>
          <w:sz w:val="15"/>
          <w:szCs w:val="15"/>
        </w:rPr>
        <w:t xml:space="preserve">1 </w:t>
      </w:r>
      <w:r w:rsidRPr="00623E00">
        <w:rPr>
          <w:rFonts w:hint="eastAsia"/>
          <w:sz w:val="15"/>
          <w:szCs w:val="15"/>
        </w:rPr>
        <w:t>系统功能设计图</w:t>
      </w:r>
    </w:p>
    <w:p w14:paraId="1A678CA6" w14:textId="3FD8AA8F" w:rsidR="005C4557" w:rsidRDefault="001D0485">
      <w:pPr>
        <w:pStyle w:val="3"/>
      </w:pPr>
      <w:bookmarkStart w:id="28" w:name="_Toc62418933"/>
      <w:r>
        <w:t>3.2.1</w:t>
      </w:r>
      <w:r>
        <w:rPr>
          <w:rFonts w:hint="eastAsia"/>
        </w:rPr>
        <w:t>登录系统</w:t>
      </w:r>
      <w:bookmarkEnd w:id="28"/>
    </w:p>
    <w:p w14:paraId="118B7960" w14:textId="77777777" w:rsidR="005C4557" w:rsidRDefault="001D0485">
      <w:r>
        <w:tab/>
      </w:r>
      <w:r>
        <w:rPr>
          <w:rFonts w:hint="eastAsia"/>
        </w:rPr>
        <w:t>登录系统包括用户登录、用户注册、用户角色选择等</w:t>
      </w:r>
    </w:p>
    <w:p w14:paraId="2EBC0CC7" w14:textId="7A387702" w:rsidR="005C4557" w:rsidRDefault="001D0485">
      <w:r>
        <w:tab/>
      </w: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登录功能：输入账号密码正确后通过，账号密码不符或账号不存在返回登录界面</w:t>
      </w:r>
    </w:p>
    <w:p w14:paraId="7F42EAE8" w14:textId="35859FEE" w:rsidR="005C4557" w:rsidRDefault="001D0485">
      <w:r>
        <w:tab/>
      </w:r>
      <w:r w:rsidRPr="001D0485">
        <w:rPr>
          <w:rFonts w:hint="eastAsia"/>
        </w:rPr>
        <w:t>（</w:t>
      </w:r>
      <w:r>
        <w:rPr>
          <w:rFonts w:hint="eastAsia"/>
        </w:rPr>
        <w:t>2</w:t>
      </w:r>
      <w:r w:rsidRPr="001D0485">
        <w:rPr>
          <w:rFonts w:hint="eastAsia"/>
        </w:rPr>
        <w:t>）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453AC476" w14:textId="78EE510F" w:rsidR="005C4557" w:rsidRDefault="001D0485">
      <w:r>
        <w:tab/>
      </w:r>
      <w:r w:rsidRPr="001D0485">
        <w:rPr>
          <w:rFonts w:hint="eastAsia"/>
        </w:rPr>
        <w:t>（</w:t>
      </w:r>
      <w:r>
        <w:t>3</w:t>
      </w:r>
      <w:r w:rsidRPr="001D0485">
        <w:rPr>
          <w:rFonts w:hint="eastAsia"/>
        </w:rPr>
        <w:t>）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>
        <w:rPr>
          <w:rFonts w:hint="eastAsia"/>
        </w:rPr>
        <w:t>承包方等角色使用账号相关的功能</w:t>
      </w:r>
    </w:p>
    <w:p w14:paraId="7A8FB835" w14:textId="47CCAC4F" w:rsidR="005C4557" w:rsidRDefault="001D0485">
      <w:pPr>
        <w:pStyle w:val="3"/>
      </w:pPr>
      <w:bookmarkStart w:id="29" w:name="_Toc62418934"/>
      <w:r>
        <w:rPr>
          <w:rFonts w:hint="eastAsia"/>
        </w:rPr>
        <w:t>3</w:t>
      </w:r>
      <w:r>
        <w:t>.2.2</w:t>
      </w:r>
      <w:r>
        <w:rPr>
          <w:rFonts w:hint="eastAsia"/>
        </w:rPr>
        <w:t>发布项目系统</w:t>
      </w:r>
      <w:bookmarkEnd w:id="29"/>
    </w:p>
    <w:p w14:paraId="769AC52F" w14:textId="77777777" w:rsidR="005C4557" w:rsidRDefault="001D0485">
      <w:pPr>
        <w:ind w:firstLine="420"/>
      </w:pPr>
      <w:r>
        <w:rPr>
          <w:rFonts w:hint="eastAsia"/>
        </w:rPr>
        <w:t>发布任务系统包括发布项目，项目管理，筛选竞标方案等功能</w:t>
      </w:r>
    </w:p>
    <w:p w14:paraId="2A8B86B3" w14:textId="6B6CE15D" w:rsidR="005C4557" w:rsidRDefault="001D0485">
      <w:pPr>
        <w:ind w:firstLine="420"/>
      </w:pP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发布新项目功能：填写项目详细信息，发布项目</w:t>
      </w:r>
    </w:p>
    <w:p w14:paraId="45BB46C9" w14:textId="7AC51F90" w:rsidR="005C4557" w:rsidRDefault="001D0485">
      <w:pPr>
        <w:ind w:firstLine="420"/>
      </w:pPr>
      <w:r w:rsidRPr="001D0485">
        <w:rPr>
          <w:rFonts w:hint="eastAsia"/>
        </w:rPr>
        <w:t>（</w:t>
      </w:r>
      <w:r>
        <w:t>2</w:t>
      </w:r>
      <w:r w:rsidRPr="001D0485">
        <w:rPr>
          <w:rFonts w:hint="eastAsia"/>
        </w:rPr>
        <w:t>）</w:t>
      </w:r>
      <w:r>
        <w:rPr>
          <w:rFonts w:hint="eastAsia"/>
        </w:rPr>
        <w:t>项目管理功能：发包方对项目进行相关的管理</w:t>
      </w:r>
      <w:r>
        <w:rPr>
          <w:rFonts w:hint="eastAsia"/>
        </w:rPr>
        <w:t xml:space="preserve"> </w:t>
      </w:r>
    </w:p>
    <w:p w14:paraId="3C976AFB" w14:textId="195B67B9" w:rsidR="005C4557" w:rsidRDefault="001D0485">
      <w:pPr>
        <w:ind w:left="420" w:firstLine="420"/>
      </w:pPr>
      <w:r>
        <w:t>a</w:t>
      </w:r>
      <w:r w:rsidRPr="001D0485">
        <w:rPr>
          <w:rFonts w:hint="eastAsia"/>
        </w:rPr>
        <w:t>）</w:t>
      </w:r>
      <w:r>
        <w:rPr>
          <w:rFonts w:hint="eastAsia"/>
        </w:rPr>
        <w:t>查看项目：发包方查看自己已发布的项目，查看项目详情</w:t>
      </w:r>
    </w:p>
    <w:p w14:paraId="17EFF07C" w14:textId="35B2F240" w:rsidR="005C4557" w:rsidRDefault="001D0485">
      <w:pPr>
        <w:ind w:left="420" w:firstLine="420"/>
      </w:pPr>
      <w:r>
        <w:t>b</w:t>
      </w:r>
      <w:r w:rsidRPr="001D0485">
        <w:rPr>
          <w:rFonts w:hint="eastAsia"/>
        </w:rPr>
        <w:t>）</w:t>
      </w:r>
      <w:r>
        <w:rPr>
          <w:rFonts w:hint="eastAsia"/>
        </w:rPr>
        <w:t>修改项目：发包方修改某个项目的内容，具体要求等</w:t>
      </w:r>
    </w:p>
    <w:p w14:paraId="6AE97B98" w14:textId="4760A711" w:rsidR="005C4557" w:rsidRDefault="001D0485">
      <w:pPr>
        <w:ind w:left="420" w:firstLine="420"/>
      </w:pPr>
      <w:r>
        <w:t>c</w:t>
      </w:r>
      <w:r w:rsidRPr="001D0485">
        <w:rPr>
          <w:rFonts w:hint="eastAsia"/>
        </w:rPr>
        <w:t>）</w:t>
      </w:r>
      <w:r>
        <w:rPr>
          <w:rFonts w:hint="eastAsia"/>
        </w:rPr>
        <w:t>取消发布：取消项目的发布，拒绝所有方案</w:t>
      </w:r>
    </w:p>
    <w:p w14:paraId="1A37590D" w14:textId="341BAB99" w:rsidR="005C4557" w:rsidRDefault="001D0485">
      <w:pPr>
        <w:ind w:firstLine="420"/>
      </w:pPr>
      <w:r w:rsidRPr="001D0485">
        <w:rPr>
          <w:rFonts w:hint="eastAsia"/>
        </w:rPr>
        <w:t>（</w:t>
      </w:r>
      <w:r w:rsidR="00623E00">
        <w:rPr>
          <w:rFonts w:hint="eastAsia"/>
        </w:rPr>
        <w:t>3</w:t>
      </w:r>
      <w:r w:rsidRPr="001D0485">
        <w:rPr>
          <w:rFonts w:hint="eastAsia"/>
        </w:rPr>
        <w:t>）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586011AD" w14:textId="22C2292B" w:rsidR="005C4557" w:rsidRDefault="00623E00">
      <w:pPr>
        <w:pStyle w:val="3"/>
      </w:pPr>
      <w:bookmarkStart w:id="30" w:name="_Toc62418935"/>
      <w:r>
        <w:rPr>
          <w:rFonts w:hint="eastAsia"/>
        </w:rPr>
        <w:t>3</w:t>
      </w:r>
      <w:r>
        <w:t>.2.3</w:t>
      </w:r>
      <w:r w:rsidR="001D0485">
        <w:rPr>
          <w:rFonts w:hint="eastAsia"/>
        </w:rPr>
        <w:t>承包方竞标系统</w:t>
      </w:r>
      <w:bookmarkEnd w:id="30"/>
    </w:p>
    <w:p w14:paraId="7892FE66" w14:textId="77777777" w:rsidR="005C4557" w:rsidRDefault="001D0485">
      <w:r>
        <w:tab/>
      </w:r>
      <w:r>
        <w:rPr>
          <w:rFonts w:hint="eastAsia"/>
        </w:rPr>
        <w:t>承包方竞标系统包括承包方查看项目详情内容，选择竞标项目详情内容，管理已经竞标</w:t>
      </w:r>
      <w:r>
        <w:rPr>
          <w:rFonts w:hint="eastAsia"/>
        </w:rPr>
        <w:lastRenderedPageBreak/>
        <w:t>方案等功能</w:t>
      </w:r>
    </w:p>
    <w:p w14:paraId="3A36861E" w14:textId="3274F628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查看项目：查看项目的详细内容与要求</w:t>
      </w:r>
    </w:p>
    <w:p w14:paraId="58C3F880" w14:textId="0CFF8096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选择竞标项目：竞标某一个项目，给出竞标方案</w:t>
      </w:r>
    </w:p>
    <w:p w14:paraId="71212AE7" w14:textId="3045672E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管理已经竞标方案：</w:t>
      </w:r>
    </w:p>
    <w:p w14:paraId="2077C90B" w14:textId="580E65CE" w:rsidR="005C4557" w:rsidRDefault="001D0485">
      <w:pPr>
        <w:ind w:left="420" w:firstLine="420"/>
      </w:pPr>
      <w:r>
        <w:t>a</w:t>
      </w:r>
      <w:r w:rsidR="00623E00">
        <w:rPr>
          <w:rFonts w:hint="eastAsia"/>
        </w:rPr>
        <w:t>）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2E687ED8" w14:textId="3A4F3F40" w:rsidR="005C4557" w:rsidRDefault="001D0485">
      <w:pPr>
        <w:ind w:left="420" w:firstLine="420"/>
      </w:pPr>
      <w:r>
        <w:t>b</w:t>
      </w:r>
      <w:r w:rsidR="00623E00">
        <w:rPr>
          <w:rFonts w:hint="eastAsia"/>
        </w:rPr>
        <w:t>）</w:t>
      </w:r>
      <w:r>
        <w:rPr>
          <w:rFonts w:hint="eastAsia"/>
        </w:rPr>
        <w:t>修改方案：承包方修改某个竞标方案的内容</w:t>
      </w:r>
    </w:p>
    <w:p w14:paraId="79D6E1C2" w14:textId="12094469" w:rsidR="005C4557" w:rsidRDefault="001D0485">
      <w:pPr>
        <w:ind w:left="420" w:firstLine="420"/>
      </w:pPr>
      <w:r>
        <w:t>c</w:t>
      </w:r>
      <w:r w:rsidR="00623E00">
        <w:rPr>
          <w:rFonts w:hint="eastAsia"/>
        </w:rPr>
        <w:t>）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439FBFA5" w14:textId="77777777" w:rsidR="005C4557" w:rsidRPr="00623E00" w:rsidRDefault="005C4557">
      <w:pPr>
        <w:ind w:firstLine="420"/>
      </w:pPr>
    </w:p>
    <w:p w14:paraId="6287F3A2" w14:textId="550FF2D1" w:rsidR="005C4557" w:rsidRDefault="00623E00">
      <w:pPr>
        <w:pStyle w:val="3"/>
      </w:pPr>
      <w:bookmarkStart w:id="31" w:name="_Toc62418936"/>
      <w:r>
        <w:rPr>
          <w:rFonts w:hint="eastAsia"/>
        </w:rPr>
        <w:t>3</w:t>
      </w:r>
      <w:r>
        <w:t>.2.4</w:t>
      </w:r>
      <w:r w:rsidR="001D0485">
        <w:rPr>
          <w:rFonts w:hint="eastAsia"/>
        </w:rPr>
        <w:t>审核系统</w:t>
      </w:r>
      <w:bookmarkEnd w:id="31"/>
    </w:p>
    <w:p w14:paraId="149A6DC3" w14:textId="77777777" w:rsidR="005C4557" w:rsidRDefault="001D0485">
      <w:r>
        <w:tab/>
      </w:r>
      <w:r>
        <w:rPr>
          <w:rFonts w:hint="eastAsia"/>
        </w:rPr>
        <w:t>审核系统包括审核项目、审核新订单、审核异常订单以及审核异常资金流等功能</w:t>
      </w:r>
    </w:p>
    <w:p w14:paraId="03719880" w14:textId="25D5313B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审核项目功能：项目管理员查看申请发布的项目，判断是否合规</w:t>
      </w:r>
    </w:p>
    <w:p w14:paraId="37F424FE" w14:textId="5FCD39DC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审核新订单功能：订单管理员审核生成的订单，通过无异常的订单</w:t>
      </w:r>
    </w:p>
    <w:p w14:paraId="2C3BEA7C" w14:textId="370996AA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审核异常订单功能：订单管理员审核出现异常或者纠纷的订单，判断双方责任</w:t>
      </w:r>
    </w:p>
    <w:p w14:paraId="119F5218" w14:textId="24212FCB" w:rsidR="005C4557" w:rsidRDefault="00623E00">
      <w:pPr>
        <w:ind w:firstLine="420"/>
      </w:pPr>
      <w:r>
        <w:rPr>
          <w:rFonts w:hint="eastAsia"/>
        </w:rPr>
        <w:t>（</w:t>
      </w:r>
      <w:r>
        <w:t>4</w:t>
      </w:r>
      <w:r>
        <w:rPr>
          <w:rFonts w:hint="eastAsia"/>
        </w:rPr>
        <w:t>）</w:t>
      </w:r>
      <w:r w:rsidR="001D0485">
        <w:rPr>
          <w:rFonts w:hint="eastAsia"/>
        </w:rPr>
        <w:t>审核异常资金流功能：资金管理员依据订单资金流动，审核异常订单的资金是否可流动</w:t>
      </w:r>
    </w:p>
    <w:p w14:paraId="281D1B4B" w14:textId="788F16E0" w:rsidR="005C4557" w:rsidRDefault="00623E00">
      <w:pPr>
        <w:pStyle w:val="3"/>
      </w:pPr>
      <w:bookmarkStart w:id="32" w:name="_Toc62418937"/>
      <w:r>
        <w:rPr>
          <w:rFonts w:hint="eastAsia"/>
        </w:rPr>
        <w:t>3</w:t>
      </w:r>
      <w:r>
        <w:t>.2</w:t>
      </w:r>
      <w:r>
        <w:rPr>
          <w:rFonts w:hint="eastAsia"/>
        </w:rPr>
        <w:t>.</w:t>
      </w:r>
      <w:r>
        <w:t>5</w:t>
      </w:r>
      <w:r w:rsidR="001D0485">
        <w:rPr>
          <w:rFonts w:hint="eastAsia"/>
        </w:rPr>
        <w:t>资金流转系统</w:t>
      </w:r>
      <w:bookmarkEnd w:id="32"/>
    </w:p>
    <w:p w14:paraId="7FACC50A" w14:textId="77777777" w:rsidR="005C4557" w:rsidRDefault="001D0485">
      <w:r>
        <w:tab/>
      </w:r>
      <w:r>
        <w:rPr>
          <w:rFonts w:hint="eastAsia"/>
        </w:rPr>
        <w:t>资金流转系统包括用户转平台和平台转用户等功能</w:t>
      </w:r>
    </w:p>
    <w:p w14:paraId="221004B3" w14:textId="1A2152D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用户转平台功能：用户通过支付宝等软件等方式，将资金充值到平台账户中</w:t>
      </w:r>
    </w:p>
    <w:p w14:paraId="5B910870" w14:textId="5D9FC84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转用户功能：用户发起账户资金提现，平台审核通过后将资金转到相应账户中</w:t>
      </w:r>
    </w:p>
    <w:p w14:paraId="65FDA07B" w14:textId="69C376E3" w:rsidR="005C4557" w:rsidRDefault="00623E00">
      <w:pPr>
        <w:pStyle w:val="3"/>
      </w:pPr>
      <w:bookmarkStart w:id="33" w:name="_Toc62418938"/>
      <w:r>
        <w:rPr>
          <w:rFonts w:hint="eastAsia"/>
        </w:rPr>
        <w:t>3</w:t>
      </w:r>
      <w:r>
        <w:t>.2.6</w:t>
      </w:r>
      <w:r w:rsidR="001D0485">
        <w:rPr>
          <w:rFonts w:hint="eastAsia"/>
        </w:rPr>
        <w:t>订单系统</w:t>
      </w:r>
      <w:bookmarkEnd w:id="33"/>
    </w:p>
    <w:p w14:paraId="4E0268D2" w14:textId="77777777" w:rsidR="005C4557" w:rsidRDefault="001D0485">
      <w:r>
        <w:tab/>
      </w:r>
      <w:r>
        <w:rPr>
          <w:rFonts w:hint="eastAsia"/>
        </w:rPr>
        <w:t>订单系统包括生成订单、取消订单和确认订单完成等功能</w:t>
      </w:r>
    </w:p>
    <w:p w14:paraId="4D7C2DD5" w14:textId="57D3128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生成订单功能：发包方选定竞标方案后，由订单管理员审核生成订单</w:t>
      </w:r>
    </w:p>
    <w:p w14:paraId="2FF733A6" w14:textId="63BBCA2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取消订单功能：发包方或承包方在订单生成之后，主动取消订单，结束外包服务</w:t>
      </w:r>
    </w:p>
    <w:p w14:paraId="39853707" w14:textId="5D92A1DB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确定订单完成功能：承包方完成项目后确定项目完成，由发包方确认后确定订单完成</w:t>
      </w:r>
    </w:p>
    <w:p w14:paraId="469CEB92" w14:textId="2F91A17E" w:rsidR="005C4557" w:rsidRDefault="00623E00">
      <w:pPr>
        <w:pStyle w:val="3"/>
      </w:pPr>
      <w:bookmarkStart w:id="34" w:name="_Toc62418939"/>
      <w:r>
        <w:rPr>
          <w:rFonts w:hint="eastAsia"/>
        </w:rPr>
        <w:t>3</w:t>
      </w:r>
      <w:r>
        <w:t>.2.7</w:t>
      </w:r>
      <w:r w:rsidR="001D0485">
        <w:rPr>
          <w:rFonts w:hint="eastAsia"/>
        </w:rPr>
        <w:t>账单系统</w:t>
      </w:r>
      <w:bookmarkEnd w:id="34"/>
    </w:p>
    <w:p w14:paraId="0D062CB0" w14:textId="77777777" w:rsidR="005C4557" w:rsidRDefault="001D0485">
      <w:r>
        <w:tab/>
      </w:r>
      <w:r>
        <w:rPr>
          <w:rFonts w:hint="eastAsia"/>
        </w:rPr>
        <w:t>账单系统包括个人账单和平台账单组成</w:t>
      </w:r>
    </w:p>
    <w:p w14:paraId="40ED1DF3" w14:textId="25BBE691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个人账单功能：可以自动记录支付账单，查看账单汇总</w:t>
      </w:r>
    </w:p>
    <w:p w14:paraId="63A2CE17" w14:textId="0176406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账单：查看所有用户账单，记录所有生成的账单</w:t>
      </w:r>
    </w:p>
    <w:p w14:paraId="77C927E3" w14:textId="77777777" w:rsidR="005C4557" w:rsidRDefault="001D0485">
      <w:pPr>
        <w:pStyle w:val="2"/>
      </w:pPr>
      <w:bookmarkStart w:id="35" w:name="_Toc62418940"/>
      <w:r>
        <w:rPr>
          <w:rFonts w:hint="eastAsia"/>
        </w:rPr>
        <w:lastRenderedPageBreak/>
        <w:t xml:space="preserve">3.3 </w:t>
      </w:r>
      <w:r>
        <w:rPr>
          <w:rFonts w:hint="eastAsia"/>
        </w:rPr>
        <w:t>用例图</w:t>
      </w:r>
      <w:bookmarkEnd w:id="35"/>
    </w:p>
    <w:p w14:paraId="7B0C2001" w14:textId="77777777" w:rsidR="005C4557" w:rsidRDefault="001D0485">
      <w:r>
        <w:tab/>
      </w:r>
      <w:r>
        <w:t>服务外包</w:t>
      </w:r>
      <w:r>
        <w:rPr>
          <w:rFonts w:hint="eastAsia"/>
        </w:rPr>
        <w:t>网站全局用例图</w:t>
      </w:r>
    </w:p>
    <w:p w14:paraId="1B34BFF9" w14:textId="061D540B" w:rsidR="005C4557" w:rsidRDefault="00D1656F">
      <w:r>
        <w:pict w14:anchorId="0DBA8320">
          <v:shape id="_x0000_i1025" type="#_x0000_t75" style="width:405.55pt;height:611.7pt">
            <v:imagedata r:id="rId10" o:title=""/>
          </v:shape>
        </w:pict>
      </w:r>
    </w:p>
    <w:p w14:paraId="1E482D91" w14:textId="796D5F79" w:rsidR="004F5D51" w:rsidRPr="004F5D51" w:rsidRDefault="004F5D51" w:rsidP="004F5D51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>
        <w:rPr>
          <w:rFonts w:hint="eastAsia"/>
          <w:sz w:val="15"/>
          <w:szCs w:val="18"/>
        </w:rPr>
        <w:t>3</w:t>
      </w:r>
      <w:r>
        <w:rPr>
          <w:sz w:val="15"/>
          <w:szCs w:val="18"/>
        </w:rPr>
        <w:t>-</w:t>
      </w:r>
      <w:r w:rsidR="00497A02">
        <w:rPr>
          <w:sz w:val="15"/>
          <w:szCs w:val="18"/>
        </w:rPr>
        <w:t>3-</w:t>
      </w:r>
      <w:r w:rsidRPr="004F5D51">
        <w:rPr>
          <w:rFonts w:hint="eastAsia"/>
          <w:sz w:val="15"/>
          <w:szCs w:val="18"/>
        </w:rPr>
        <w:t>2</w:t>
      </w:r>
      <w:r w:rsidRPr="004F5D51">
        <w:rPr>
          <w:sz w:val="15"/>
          <w:szCs w:val="18"/>
        </w:rPr>
        <w:t xml:space="preserve"> </w:t>
      </w:r>
      <w:r w:rsidRPr="004F5D51">
        <w:rPr>
          <w:rFonts w:hint="eastAsia"/>
          <w:sz w:val="15"/>
          <w:szCs w:val="18"/>
        </w:rPr>
        <w:t>服务外包系统全局用例图</w:t>
      </w:r>
      <w:r w:rsidRPr="004F5D51">
        <w:rPr>
          <w:rFonts w:hint="eastAsia"/>
          <w:sz w:val="15"/>
          <w:szCs w:val="18"/>
        </w:rPr>
        <w:t>|</w:t>
      </w:r>
    </w:p>
    <w:p w14:paraId="51B585CD" w14:textId="77777777" w:rsidR="005C4557" w:rsidRDefault="001D0485">
      <w:pPr>
        <w:pStyle w:val="1"/>
      </w:pPr>
      <w:bookmarkStart w:id="36" w:name="_Toc62418941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7"/>
      <w:bookmarkEnd w:id="18"/>
      <w:bookmarkEnd w:id="19"/>
      <w:bookmarkEnd w:id="20"/>
      <w:bookmarkEnd w:id="21"/>
      <w:bookmarkEnd w:id="22"/>
      <w:bookmarkEnd w:id="36"/>
      <w:r>
        <w:rPr>
          <w:rFonts w:hint="eastAsia"/>
        </w:rPr>
        <w:t xml:space="preserve"> </w:t>
      </w:r>
    </w:p>
    <w:p w14:paraId="3BDAFB37" w14:textId="77777777" w:rsidR="005C4557" w:rsidRDefault="001D0485">
      <w:pPr>
        <w:pStyle w:val="2"/>
      </w:pPr>
      <w:bookmarkStart w:id="37" w:name="_Toc62418942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37"/>
    </w:p>
    <w:p w14:paraId="5AE43C7A" w14:textId="77777777" w:rsidR="005C4557" w:rsidRDefault="00B75AC5">
      <w:pPr>
        <w:pStyle w:val="3"/>
      </w:pPr>
      <w:bookmarkStart w:id="38" w:name="_Toc62418943"/>
      <w:r>
        <w:pict w14:anchorId="474521DD">
          <v:shape id="_x0000_s1033" type="#_x0000_t75" style="position:absolute;left:0;text-align:left;margin-left:3.85pt;margin-top:53.7pt;width:410.05pt;height:418.55pt;z-index:251665408;mso-wrap-distance-left:9pt;mso-wrap-distance-top:0;mso-wrap-distance-right:9pt;mso-wrap-distance-bottom:0;mso-width-relative:page;mso-height-relative:page">
            <v:imagedata r:id="rId11" o:title=""/>
            <w10:wrap type="square"/>
          </v:shape>
        </w:pict>
      </w:r>
      <w:r w:rsidR="001D0485">
        <w:rPr>
          <w:rFonts w:hint="eastAsia"/>
        </w:rPr>
        <w:t xml:space="preserve">4.1.1 </w:t>
      </w:r>
      <w:r w:rsidR="001D0485">
        <w:rPr>
          <w:rFonts w:hint="eastAsia"/>
        </w:rPr>
        <w:t>实体关系图（表达方式可以不局限下面示例）</w:t>
      </w:r>
      <w:bookmarkEnd w:id="38"/>
    </w:p>
    <w:p w14:paraId="00F109D0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3A121CD9" w14:textId="65D0D450" w:rsidR="005C4557" w:rsidRPr="004F5D51" w:rsidRDefault="001D0485">
      <w:pPr>
        <w:jc w:val="center"/>
        <w:rPr>
          <w:rFonts w:ascii="宋体" w:hAnsi="宋体" w:cs="宋体"/>
          <w:sz w:val="15"/>
          <w:szCs w:val="15"/>
        </w:rPr>
      </w:pPr>
      <w:r w:rsidRPr="004F5D51">
        <w:rPr>
          <w:rFonts w:ascii="宋体" w:hAnsi="宋体" w:cs="宋体" w:hint="eastAsia"/>
          <w:sz w:val="15"/>
          <w:szCs w:val="15"/>
        </w:rPr>
        <w:t>图4-1</w:t>
      </w:r>
      <w:r w:rsidR="00497A02">
        <w:rPr>
          <w:rFonts w:ascii="宋体" w:hAnsi="宋体" w:cs="宋体"/>
          <w:sz w:val="15"/>
          <w:szCs w:val="15"/>
        </w:rPr>
        <w:t>-1</w:t>
      </w:r>
      <w:r w:rsidRPr="004F5D51">
        <w:rPr>
          <w:rFonts w:ascii="宋体" w:hAnsi="宋体" w:cs="宋体" w:hint="eastAsia"/>
          <w:sz w:val="15"/>
          <w:szCs w:val="15"/>
        </w:rPr>
        <w:t>全局数据实体-关系图</w:t>
      </w:r>
    </w:p>
    <w:p w14:paraId="63E971B8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0DBC90B0" w14:textId="77777777" w:rsidR="005C4557" w:rsidRDefault="001D0485">
      <w:pPr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用户局部E-R图</w:t>
      </w:r>
    </w:p>
    <w:p w14:paraId="1607788C" w14:textId="12A08FFA" w:rsidR="005C4557" w:rsidRDefault="00D1656F" w:rsidP="004F5D51">
      <w:pPr>
        <w:jc w:val="center"/>
      </w:pPr>
      <w:r>
        <w:lastRenderedPageBreak/>
        <w:pict w14:anchorId="423100D0">
          <v:shape id="_x0000_i1026" type="#_x0000_t75" style="width:260.9pt;height:236.3pt">
            <v:imagedata r:id="rId12" o:title=""/>
          </v:shape>
        </w:pict>
      </w:r>
    </w:p>
    <w:p w14:paraId="37A846B6" w14:textId="7147A9FA" w:rsidR="005C4557" w:rsidRPr="004F5D51" w:rsidRDefault="001D0485">
      <w:pPr>
        <w:jc w:val="center"/>
        <w:rPr>
          <w:sz w:val="15"/>
          <w:szCs w:val="15"/>
        </w:rPr>
      </w:pPr>
      <w:r w:rsidRPr="004F5D51">
        <w:rPr>
          <w:rFonts w:hint="eastAsia"/>
          <w:sz w:val="15"/>
          <w:szCs w:val="15"/>
        </w:rPr>
        <w:t>图</w:t>
      </w:r>
      <w:r w:rsidRPr="004F5D51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4F5D51">
        <w:rPr>
          <w:sz w:val="15"/>
          <w:szCs w:val="15"/>
        </w:rPr>
        <w:t>-2</w:t>
      </w:r>
      <w:r w:rsidRPr="004F5D51">
        <w:rPr>
          <w:rFonts w:hint="eastAsia"/>
          <w:sz w:val="15"/>
          <w:szCs w:val="15"/>
        </w:rPr>
        <w:t xml:space="preserve"> </w:t>
      </w:r>
      <w:r w:rsidRPr="004F5D51">
        <w:rPr>
          <w:rFonts w:hint="eastAsia"/>
          <w:sz w:val="15"/>
          <w:szCs w:val="15"/>
        </w:rPr>
        <w:t>用户</w:t>
      </w:r>
      <w:r w:rsidRPr="004F5D51">
        <w:rPr>
          <w:rFonts w:hint="eastAsia"/>
          <w:sz w:val="15"/>
          <w:szCs w:val="15"/>
        </w:rPr>
        <w:t>E-R</w:t>
      </w:r>
      <w:r w:rsidRPr="004F5D51">
        <w:rPr>
          <w:rFonts w:hint="eastAsia"/>
          <w:sz w:val="15"/>
          <w:szCs w:val="15"/>
        </w:rPr>
        <w:t>图</w:t>
      </w:r>
    </w:p>
    <w:p w14:paraId="4DAD8244" w14:textId="77777777" w:rsidR="005C4557" w:rsidRDefault="001D0485">
      <w:r>
        <w:rPr>
          <w:rFonts w:hint="eastAsia"/>
        </w:rPr>
        <w:t>角色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146B55DB" w14:textId="488A05C8" w:rsidR="005C4557" w:rsidRDefault="00D1656F">
      <w:pPr>
        <w:jc w:val="center"/>
      </w:pPr>
      <w:r>
        <w:pict w14:anchorId="6CF90A1F">
          <v:shape id="_x0000_i1027" type="#_x0000_t75" style="width:171.1pt;height:189.55pt">
            <v:imagedata r:id="rId13" o:title=""/>
          </v:shape>
        </w:pict>
      </w:r>
    </w:p>
    <w:p w14:paraId="74C95C4A" w14:textId="68EAB160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="00497A02">
        <w:rPr>
          <w:sz w:val="15"/>
          <w:szCs w:val="18"/>
        </w:rPr>
        <w:t>-1</w:t>
      </w:r>
      <w:r w:rsidRPr="004F5D51">
        <w:rPr>
          <w:sz w:val="15"/>
          <w:szCs w:val="18"/>
        </w:rPr>
        <w:t>-3</w:t>
      </w:r>
      <w:r w:rsidRPr="004F5D51">
        <w:rPr>
          <w:rFonts w:hint="eastAsia"/>
          <w:sz w:val="15"/>
          <w:szCs w:val="18"/>
        </w:rPr>
        <w:t>角色局部</w:t>
      </w:r>
      <w:r w:rsidRPr="004F5D51">
        <w:rPr>
          <w:rFonts w:hint="eastAsia"/>
          <w:sz w:val="15"/>
          <w:szCs w:val="18"/>
        </w:rPr>
        <w:t>E-R</w:t>
      </w:r>
      <w:r w:rsidRPr="004F5D51">
        <w:rPr>
          <w:rFonts w:hint="eastAsia"/>
          <w:sz w:val="15"/>
          <w:szCs w:val="18"/>
        </w:rPr>
        <w:t>图</w:t>
      </w:r>
    </w:p>
    <w:p w14:paraId="6BE689C0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项目E</w:t>
      </w:r>
      <w:r>
        <w:rPr>
          <w:rFonts w:ascii="宋体" w:hAnsi="宋体" w:cs="宋体"/>
          <w:sz w:val="24"/>
        </w:rPr>
        <w:t>-</w:t>
      </w:r>
      <w:r>
        <w:rPr>
          <w:rFonts w:ascii="宋体" w:hAnsi="宋体" w:cs="宋体" w:hint="eastAsia"/>
          <w:sz w:val="24"/>
        </w:rPr>
        <w:t>R图</w:t>
      </w:r>
    </w:p>
    <w:p w14:paraId="063F8928" w14:textId="173D7B9C" w:rsidR="005C4557" w:rsidRDefault="00D1656F">
      <w:pPr>
        <w:jc w:val="center"/>
      </w:pPr>
      <w:r>
        <w:lastRenderedPageBreak/>
        <w:pict w14:anchorId="290629F2">
          <v:shape id="_x0000_i1028" type="#_x0000_t75" style="width:325.55pt;height:257.85pt">
            <v:imagedata r:id="rId14" o:title=""/>
          </v:shape>
        </w:pict>
      </w:r>
    </w:p>
    <w:p w14:paraId="4E7D877E" w14:textId="34DE0C85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</w:t>
      </w:r>
      <w:r w:rsidR="00497A02">
        <w:rPr>
          <w:sz w:val="15"/>
          <w:szCs w:val="18"/>
        </w:rPr>
        <w:t>1-</w:t>
      </w:r>
      <w:r w:rsidRPr="004F5D51">
        <w:rPr>
          <w:sz w:val="15"/>
          <w:szCs w:val="18"/>
        </w:rPr>
        <w:t>4</w:t>
      </w:r>
      <w:r w:rsidRPr="004F5D51">
        <w:rPr>
          <w:rFonts w:hint="eastAsia"/>
          <w:sz w:val="15"/>
          <w:szCs w:val="18"/>
        </w:rPr>
        <w:t>项目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40C3BCF2" w14:textId="77777777" w:rsidR="005C4557" w:rsidRDefault="001D0485">
      <w:r>
        <w:rPr>
          <w:rFonts w:hint="eastAsia"/>
        </w:rPr>
        <w:t>订单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30347764" w14:textId="3C11C545" w:rsidR="005C4557" w:rsidRDefault="00D1656F" w:rsidP="004F5D51">
      <w:pPr>
        <w:jc w:val="center"/>
      </w:pPr>
      <w:r>
        <w:pict w14:anchorId="6C83E4EE">
          <v:shape id="_x0000_i1029" type="#_x0000_t75" style="width:294.15pt;height:167.4pt">
            <v:imagedata r:id="rId15" o:title=""/>
          </v:shape>
        </w:pict>
      </w:r>
    </w:p>
    <w:p w14:paraId="67D50B3F" w14:textId="39F5B7A9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</w:t>
      </w:r>
      <w:r w:rsidR="00497A02">
        <w:rPr>
          <w:sz w:val="15"/>
          <w:szCs w:val="18"/>
        </w:rPr>
        <w:t>1-</w:t>
      </w:r>
      <w:r w:rsidRPr="004F5D51">
        <w:rPr>
          <w:sz w:val="15"/>
          <w:szCs w:val="18"/>
        </w:rPr>
        <w:t>5</w:t>
      </w:r>
      <w:r w:rsidRPr="004F5D51">
        <w:rPr>
          <w:rFonts w:hint="eastAsia"/>
          <w:sz w:val="15"/>
          <w:szCs w:val="18"/>
        </w:rPr>
        <w:t>订单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731D5A82" w14:textId="77777777" w:rsidR="005C4557" w:rsidRDefault="001D0485">
      <w:r>
        <w:rPr>
          <w:rFonts w:hint="eastAsia"/>
        </w:rPr>
        <w:t>订单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48261946" w14:textId="3F00C717" w:rsidR="005C4557" w:rsidRDefault="00D1656F" w:rsidP="004F5D51">
      <w:pPr>
        <w:jc w:val="center"/>
      </w:pPr>
      <w:r>
        <w:pict w14:anchorId="1AF26B42">
          <v:shape id="_x0000_i1030" type="#_x0000_t75" style="width:305.25pt;height:168pt">
            <v:imagedata r:id="rId16" o:title=""/>
          </v:shape>
        </w:pict>
      </w:r>
    </w:p>
    <w:p w14:paraId="78A46991" w14:textId="132E940E" w:rsidR="005C4557" w:rsidRPr="00A75168" w:rsidRDefault="001D0485">
      <w:pPr>
        <w:jc w:val="center"/>
        <w:rPr>
          <w:rFonts w:ascii="宋体" w:hAnsi="宋体" w:cs="宋体"/>
          <w:sz w:val="15"/>
          <w:szCs w:val="15"/>
        </w:rPr>
      </w:pPr>
      <w:r w:rsidRPr="00A75168">
        <w:rPr>
          <w:rFonts w:ascii="宋体" w:hAnsi="宋体" w:cs="宋体" w:hint="eastAsia"/>
          <w:sz w:val="15"/>
          <w:szCs w:val="15"/>
        </w:rPr>
        <w:t>图4</w:t>
      </w:r>
      <w:r w:rsidRPr="00A75168">
        <w:rPr>
          <w:rFonts w:ascii="宋体" w:hAnsi="宋体" w:cs="宋体"/>
          <w:sz w:val="15"/>
          <w:szCs w:val="15"/>
        </w:rPr>
        <w:t>-</w:t>
      </w:r>
      <w:r w:rsidR="00497A02">
        <w:rPr>
          <w:rFonts w:ascii="宋体" w:hAnsi="宋体" w:cs="宋体"/>
          <w:sz w:val="15"/>
          <w:szCs w:val="15"/>
        </w:rPr>
        <w:t>1-</w:t>
      </w:r>
      <w:r w:rsidRPr="00A75168">
        <w:rPr>
          <w:rFonts w:ascii="宋体" w:hAnsi="宋体" w:cs="宋体"/>
          <w:sz w:val="15"/>
          <w:szCs w:val="15"/>
        </w:rPr>
        <w:t>6</w:t>
      </w:r>
      <w:r w:rsidRPr="00A75168">
        <w:rPr>
          <w:rFonts w:ascii="宋体" w:hAnsi="宋体" w:cs="宋体" w:hint="eastAsia"/>
          <w:sz w:val="15"/>
          <w:szCs w:val="15"/>
        </w:rPr>
        <w:t>订单管理员局部E-R图</w:t>
      </w:r>
    </w:p>
    <w:p w14:paraId="5672E965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lastRenderedPageBreak/>
        <w:t>财务管理员局部E-R图</w:t>
      </w:r>
    </w:p>
    <w:p w14:paraId="11709C24" w14:textId="01217AA9" w:rsidR="005C4557" w:rsidRDefault="00D1656F">
      <w:pPr>
        <w:jc w:val="center"/>
      </w:pPr>
      <w:r>
        <w:pict w14:anchorId="610992EC">
          <v:shape id="_x0000_i1031" type="#_x0000_t75" style="width:173.55pt;height:204.9pt">
            <v:imagedata r:id="rId17" o:title=""/>
          </v:shape>
        </w:pict>
      </w:r>
    </w:p>
    <w:p w14:paraId="2822B964" w14:textId="7F1127F5" w:rsidR="005C4557" w:rsidRPr="00A75168" w:rsidRDefault="001D0485">
      <w:pPr>
        <w:jc w:val="center"/>
        <w:rPr>
          <w:rFonts w:ascii="宋体" w:hAnsi="宋体" w:cs="宋体"/>
          <w:sz w:val="18"/>
          <w:szCs w:val="18"/>
        </w:rPr>
      </w:pPr>
      <w:r w:rsidRPr="00A75168">
        <w:rPr>
          <w:rFonts w:hint="eastAsia"/>
          <w:sz w:val="15"/>
          <w:szCs w:val="18"/>
        </w:rPr>
        <w:t>图</w:t>
      </w:r>
      <w:r w:rsidRPr="00A75168">
        <w:rPr>
          <w:rFonts w:hint="eastAsia"/>
          <w:sz w:val="15"/>
          <w:szCs w:val="18"/>
        </w:rPr>
        <w:t>4</w:t>
      </w:r>
      <w:r w:rsidR="00497A02">
        <w:rPr>
          <w:sz w:val="15"/>
          <w:szCs w:val="18"/>
        </w:rPr>
        <w:t>-1</w:t>
      </w:r>
      <w:r w:rsidRPr="00A75168">
        <w:rPr>
          <w:sz w:val="15"/>
          <w:szCs w:val="18"/>
        </w:rPr>
        <w:t>-7</w:t>
      </w:r>
      <w:r w:rsidRPr="00A75168">
        <w:rPr>
          <w:rFonts w:hint="eastAsia"/>
          <w:sz w:val="15"/>
          <w:szCs w:val="18"/>
        </w:rPr>
        <w:t>财务管理员局部</w:t>
      </w:r>
      <w:r w:rsidRPr="00A75168">
        <w:rPr>
          <w:rFonts w:hint="eastAsia"/>
          <w:sz w:val="15"/>
          <w:szCs w:val="18"/>
        </w:rPr>
        <w:t>E</w:t>
      </w:r>
      <w:r w:rsidRPr="00A75168">
        <w:rPr>
          <w:sz w:val="15"/>
          <w:szCs w:val="18"/>
        </w:rPr>
        <w:t>-</w:t>
      </w:r>
      <w:r w:rsidRPr="00A75168">
        <w:rPr>
          <w:rFonts w:hint="eastAsia"/>
          <w:sz w:val="15"/>
          <w:szCs w:val="18"/>
        </w:rPr>
        <w:t>R</w:t>
      </w:r>
      <w:r w:rsidRPr="00A75168">
        <w:rPr>
          <w:rFonts w:hint="eastAsia"/>
          <w:sz w:val="15"/>
          <w:szCs w:val="18"/>
        </w:rPr>
        <w:t>图</w:t>
      </w:r>
    </w:p>
    <w:p w14:paraId="572F0087" w14:textId="77777777" w:rsidR="005C4557" w:rsidRDefault="001D0485">
      <w:pPr>
        <w:pStyle w:val="3"/>
      </w:pPr>
      <w:bookmarkStart w:id="39" w:name="_Toc62418944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9"/>
    </w:p>
    <w:p w14:paraId="413414A8" w14:textId="61E77EE2" w:rsidR="005C4557" w:rsidRDefault="001D0485">
      <w:pPr>
        <w:rPr>
          <w:szCs w:val="21"/>
        </w:rPr>
      </w:pPr>
      <w:r>
        <w:rPr>
          <w:rFonts w:hint="eastAsia"/>
          <w:sz w:val="28"/>
          <w:szCs w:val="28"/>
        </w:rPr>
        <w:t>表清单</w:t>
      </w:r>
    </w:p>
    <w:tbl>
      <w:tblPr>
        <w:tblW w:w="0" w:type="auto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4"/>
        <w:gridCol w:w="4055"/>
      </w:tblGrid>
      <w:tr w:rsidR="005C4557" w14:paraId="10E3436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542A" w14:textId="77777777" w:rsidR="005C4557" w:rsidRDefault="001D0485">
            <w:pPr>
              <w:jc w:val="center"/>
            </w:pPr>
            <w:r>
              <w:rPr>
                <w:rFonts w:hint="eastAsia"/>
              </w:rPr>
              <w:t>表名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E8EA6" w14:textId="77777777" w:rsidR="005C4557" w:rsidRDefault="001D0485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5C4557" w14:paraId="5B0C71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DC318" w14:textId="77777777" w:rsidR="005C4557" w:rsidRDefault="001D0485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7983" w14:textId="77777777" w:rsidR="005C4557" w:rsidRDefault="001D0485">
            <w:r>
              <w:t>Order_Type</w:t>
            </w:r>
          </w:p>
        </w:tc>
      </w:tr>
      <w:tr w:rsidR="005C4557" w14:paraId="69E1A1C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7B0D" w14:textId="77777777" w:rsidR="005C4557" w:rsidRDefault="001D0485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C4F0E" w14:textId="77777777" w:rsidR="005C4557" w:rsidRDefault="001D0485">
            <w:r>
              <w:t>Money_Notification</w:t>
            </w:r>
          </w:p>
        </w:tc>
      </w:tr>
      <w:tr w:rsidR="005C4557" w14:paraId="5A28661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2DE3" w14:textId="77777777" w:rsidR="005C4557" w:rsidRDefault="001D0485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0CF8" w14:textId="77777777" w:rsidR="005C4557" w:rsidRDefault="001D0485">
            <w:r>
              <w:t>Employee_Skills</w:t>
            </w:r>
          </w:p>
        </w:tc>
      </w:tr>
      <w:tr w:rsidR="005C4557" w14:paraId="785883E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DAE4" w14:textId="77777777" w:rsidR="005C4557" w:rsidRDefault="001D0485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3D8F" w14:textId="77777777" w:rsidR="005C4557" w:rsidRDefault="001D0485">
            <w:r>
              <w:t>Client_Support</w:t>
            </w:r>
          </w:p>
        </w:tc>
      </w:tr>
      <w:tr w:rsidR="005C4557" w14:paraId="5C16D6FA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C639" w14:textId="77777777" w:rsidR="005C4557" w:rsidRDefault="001D0485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9776A" w14:textId="77777777" w:rsidR="005C4557" w:rsidRDefault="001D0485">
            <w:r>
              <w:t>Permission</w:t>
            </w:r>
          </w:p>
        </w:tc>
      </w:tr>
      <w:tr w:rsidR="005C4557" w14:paraId="0D7140D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21ADF" w14:textId="77777777" w:rsidR="005C4557" w:rsidRDefault="001D0485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C5FC" w14:textId="77777777" w:rsidR="005C4557" w:rsidRDefault="001D0485">
            <w:r>
              <w:t>Case_Project</w:t>
            </w:r>
          </w:p>
        </w:tc>
      </w:tr>
      <w:tr w:rsidR="005C4557" w14:paraId="108E8D6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7DD2" w14:textId="77777777" w:rsidR="005C4557" w:rsidRDefault="001D0485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7D0B4" w14:textId="77777777" w:rsidR="005C4557" w:rsidRDefault="001D0485">
            <w:r>
              <w:t>User</w:t>
            </w:r>
          </w:p>
        </w:tc>
      </w:tr>
      <w:tr w:rsidR="005C4557" w14:paraId="117D79B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F772" w14:textId="77777777" w:rsidR="005C4557" w:rsidRDefault="001D0485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A562" w14:textId="77777777" w:rsidR="005C4557" w:rsidRDefault="001D0485">
            <w:r>
              <w:t>User_Employer</w:t>
            </w:r>
          </w:p>
        </w:tc>
      </w:tr>
      <w:tr w:rsidR="005C4557" w14:paraId="4B70C5C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5405" w14:textId="77777777" w:rsidR="005C4557" w:rsidRDefault="001D0485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F9B0" w14:textId="77777777" w:rsidR="005C4557" w:rsidRDefault="001D0485">
            <w:r>
              <w:t>User_Employee</w:t>
            </w:r>
          </w:p>
        </w:tc>
      </w:tr>
      <w:tr w:rsidR="005C4557" w14:paraId="0B021F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5269" w14:textId="77777777" w:rsidR="005C4557" w:rsidRDefault="001D0485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6E4B" w14:textId="77777777" w:rsidR="005C4557" w:rsidRDefault="001D0485">
            <w:r>
              <w:t>Order_Admin</w:t>
            </w:r>
          </w:p>
        </w:tc>
      </w:tr>
      <w:tr w:rsidR="005C4557" w14:paraId="23E7BEF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F6D9" w14:textId="77777777" w:rsidR="005C4557" w:rsidRDefault="001D0485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DD241" w14:textId="77777777" w:rsidR="005C4557" w:rsidRDefault="001D0485">
            <w:r>
              <w:t>Money_Admin</w:t>
            </w:r>
          </w:p>
        </w:tc>
      </w:tr>
      <w:tr w:rsidR="005C4557" w14:paraId="0753259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AC4E" w14:textId="77777777" w:rsidR="005C4557" w:rsidRDefault="001D0485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EF40" w14:textId="77777777" w:rsidR="005C4557" w:rsidRDefault="001D0485">
            <w:r>
              <w:t>Admin_For_Project</w:t>
            </w:r>
          </w:p>
        </w:tc>
      </w:tr>
      <w:tr w:rsidR="005C4557" w14:paraId="7CA105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0CAA" w14:textId="77777777" w:rsidR="005C4557" w:rsidRDefault="001D0485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A46E" w14:textId="77777777" w:rsidR="005C4557" w:rsidRDefault="001D0485">
            <w:r>
              <w:t>User_Role</w:t>
            </w:r>
          </w:p>
        </w:tc>
      </w:tr>
      <w:tr w:rsidR="005C4557" w14:paraId="7E86296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DBF5E" w14:textId="77777777" w:rsidR="005C4557" w:rsidRDefault="001D0485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6352" w14:textId="77777777" w:rsidR="005C4557" w:rsidRDefault="001D0485">
            <w:r>
              <w:t>Bidding_Scheme</w:t>
            </w:r>
          </w:p>
        </w:tc>
      </w:tr>
      <w:tr w:rsidR="005C4557" w14:paraId="1C0920A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AAAE" w14:textId="77777777" w:rsidR="005C4557" w:rsidRDefault="001D0485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CED3" w14:textId="77777777" w:rsidR="005C4557" w:rsidRDefault="001D0485">
            <w:r>
              <w:t>Role</w:t>
            </w:r>
          </w:p>
        </w:tc>
      </w:tr>
      <w:tr w:rsidR="005C4557" w14:paraId="5F1877F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D898" w14:textId="77777777" w:rsidR="005C4557" w:rsidRDefault="001D0485">
            <w:r>
              <w:t>角色权限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0EB8" w14:textId="77777777" w:rsidR="005C4557" w:rsidRDefault="001D0485">
            <w:r>
              <w:t>Role_Permission</w:t>
            </w:r>
          </w:p>
        </w:tc>
      </w:tr>
      <w:tr w:rsidR="005C4557" w14:paraId="6A5CB40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37BD" w14:textId="77777777" w:rsidR="005C4557" w:rsidRDefault="001D0485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34E9" w14:textId="77777777" w:rsidR="005C4557" w:rsidRDefault="001D0485">
            <w:r>
              <w:t>Orders</w:t>
            </w:r>
          </w:p>
        </w:tc>
      </w:tr>
      <w:tr w:rsidR="005C4557" w14:paraId="66000F2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1AE2" w14:textId="77777777" w:rsidR="005C4557" w:rsidRDefault="001D0485">
            <w:r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F544" w14:textId="77777777" w:rsidR="005C4557" w:rsidRDefault="001D0485">
            <w:r>
              <w:t>Orders_State</w:t>
            </w:r>
          </w:p>
        </w:tc>
      </w:tr>
      <w:tr w:rsidR="005C4557" w14:paraId="6B276051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1AA6D" w14:textId="77777777" w:rsidR="005C4557" w:rsidRDefault="001D0485">
            <w:r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E2F9" w14:textId="77777777" w:rsidR="005C4557" w:rsidRDefault="001D0485">
            <w:r>
              <w:t>Evaluation</w:t>
            </w:r>
          </w:p>
        </w:tc>
      </w:tr>
      <w:tr w:rsidR="005C4557" w14:paraId="35B766AE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F8FD" w14:textId="77777777" w:rsidR="005C4557" w:rsidRDefault="001D0485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DB9A" w14:textId="77777777" w:rsidR="005C4557" w:rsidRDefault="001D0485">
            <w:r>
              <w:t>Bill</w:t>
            </w:r>
          </w:p>
        </w:tc>
      </w:tr>
      <w:tr w:rsidR="005C4557" w14:paraId="36B213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02D8" w14:textId="77777777" w:rsidR="005C4557" w:rsidRDefault="001D0485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8F168" w14:textId="77777777" w:rsidR="005C4557" w:rsidRDefault="001D0485">
            <w:r>
              <w:t>Cash_Flow</w:t>
            </w:r>
          </w:p>
        </w:tc>
      </w:tr>
      <w:tr w:rsidR="005C4557" w14:paraId="7E52A58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295C" w14:textId="77777777" w:rsidR="005C4557" w:rsidRDefault="001D0485">
            <w:r>
              <w:lastRenderedPageBreak/>
              <w:t>通知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6AC74" w14:textId="0972BFF6" w:rsidR="005C4557" w:rsidRDefault="001D0485">
            <w:r>
              <w:t>message</w:t>
            </w:r>
          </w:p>
        </w:tc>
      </w:tr>
      <w:tr w:rsidR="005C4557" w14:paraId="2A12D9A0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C9AB" w14:textId="77777777" w:rsidR="005C4557" w:rsidRDefault="001D0485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8ED8" w14:textId="47E58270" w:rsidR="005C4557" w:rsidRDefault="001D0485">
            <w:r>
              <w:t>project</w:t>
            </w:r>
          </w:p>
        </w:tc>
      </w:tr>
      <w:tr w:rsidR="005C4557" w14:paraId="0AD949C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38AD8" w14:textId="77777777" w:rsidR="005C4557" w:rsidRDefault="001D0485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5164" w14:textId="77777777" w:rsidR="005C4557" w:rsidRDefault="001D0485">
            <w:r>
              <w:t>Project_Type</w:t>
            </w:r>
          </w:p>
        </w:tc>
      </w:tr>
    </w:tbl>
    <w:p w14:paraId="00037179" w14:textId="641DE22C" w:rsidR="00642B73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642B73">
        <w:rPr>
          <w:sz w:val="15"/>
          <w:szCs w:val="15"/>
        </w:rPr>
        <w:t xml:space="preserve">-1 </w:t>
      </w:r>
      <w:r w:rsidRPr="00642B73">
        <w:rPr>
          <w:rFonts w:hint="eastAsia"/>
          <w:sz w:val="15"/>
          <w:szCs w:val="15"/>
        </w:rPr>
        <w:t>表清单</w:t>
      </w:r>
    </w:p>
    <w:p w14:paraId="4CEF8EE9" w14:textId="12E1EB10" w:rsidR="005C4557" w:rsidRDefault="001D0485">
      <w:pPr>
        <w:rPr>
          <w:szCs w:val="21"/>
        </w:rPr>
      </w:pPr>
      <w:r>
        <w:rPr>
          <w:rFonts w:hint="eastAsia"/>
          <w:szCs w:val="21"/>
        </w:rPr>
        <w:t>视图清单</w:t>
      </w:r>
    </w:p>
    <w:tbl>
      <w:tblPr>
        <w:tblW w:w="81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6"/>
        <w:gridCol w:w="4057"/>
      </w:tblGrid>
      <w:tr w:rsidR="005C4557" w14:paraId="2FE47A47" w14:textId="77777777" w:rsidTr="00642B73">
        <w:trPr>
          <w:trHeight w:val="291"/>
          <w:jc w:val="center"/>
        </w:trPr>
        <w:tc>
          <w:tcPr>
            <w:tcW w:w="4056" w:type="dxa"/>
          </w:tcPr>
          <w:p w14:paraId="1D4A6F04" w14:textId="77777777" w:rsidR="005C4557" w:rsidRDefault="001D0485" w:rsidP="00642B73">
            <w:r>
              <w:t>名称</w:t>
            </w:r>
          </w:p>
        </w:tc>
        <w:tc>
          <w:tcPr>
            <w:tcW w:w="4057" w:type="dxa"/>
          </w:tcPr>
          <w:p w14:paraId="4B91B548" w14:textId="77777777" w:rsidR="005C4557" w:rsidRDefault="001D0485">
            <w:pPr>
              <w:jc w:val="center"/>
            </w:pPr>
            <w:r>
              <w:t>代码</w:t>
            </w:r>
          </w:p>
        </w:tc>
      </w:tr>
      <w:tr w:rsidR="005C4557" w14:paraId="0F60663F" w14:textId="77777777" w:rsidTr="00642B73">
        <w:trPr>
          <w:trHeight w:val="280"/>
          <w:jc w:val="center"/>
        </w:trPr>
        <w:tc>
          <w:tcPr>
            <w:tcW w:w="4056" w:type="dxa"/>
          </w:tcPr>
          <w:p w14:paraId="6B33B794" w14:textId="77777777" w:rsidR="005C4557" w:rsidRDefault="001D0485">
            <w:r>
              <w:t>用户角色权限视图</w:t>
            </w:r>
          </w:p>
        </w:tc>
        <w:tc>
          <w:tcPr>
            <w:tcW w:w="4057" w:type="dxa"/>
          </w:tcPr>
          <w:p w14:paraId="3A16950A" w14:textId="77777777" w:rsidR="005C4557" w:rsidRDefault="001D0485">
            <w:r>
              <w:t>UserRolePermission</w:t>
            </w:r>
          </w:p>
        </w:tc>
      </w:tr>
      <w:tr w:rsidR="005C4557" w14:paraId="25FC9138" w14:textId="77777777" w:rsidTr="00642B73">
        <w:trPr>
          <w:trHeight w:val="300"/>
          <w:jc w:val="center"/>
        </w:trPr>
        <w:tc>
          <w:tcPr>
            <w:tcW w:w="4056" w:type="dxa"/>
          </w:tcPr>
          <w:p w14:paraId="003F288D" w14:textId="77777777" w:rsidR="005C4557" w:rsidRDefault="001D0485">
            <w:r>
              <w:t>订单详情</w:t>
            </w:r>
          </w:p>
        </w:tc>
        <w:tc>
          <w:tcPr>
            <w:tcW w:w="4057" w:type="dxa"/>
          </w:tcPr>
          <w:p w14:paraId="12035C67" w14:textId="77777777" w:rsidR="005C4557" w:rsidRDefault="001D0485">
            <w:r>
              <w:t>OrderWithContact</w:t>
            </w:r>
          </w:p>
        </w:tc>
      </w:tr>
      <w:tr w:rsidR="005C4557" w14:paraId="65FA2CDC" w14:textId="77777777" w:rsidTr="00642B73">
        <w:trPr>
          <w:trHeight w:val="291"/>
          <w:jc w:val="center"/>
        </w:trPr>
        <w:tc>
          <w:tcPr>
            <w:tcW w:w="4056" w:type="dxa"/>
          </w:tcPr>
          <w:p w14:paraId="655BE338" w14:textId="77777777" w:rsidR="005C4557" w:rsidRDefault="001D0485">
            <w:r>
              <w:t>评价内容</w:t>
            </w:r>
          </w:p>
        </w:tc>
        <w:tc>
          <w:tcPr>
            <w:tcW w:w="4057" w:type="dxa"/>
          </w:tcPr>
          <w:p w14:paraId="1128D182" w14:textId="77777777" w:rsidR="005C4557" w:rsidRDefault="001D0485">
            <w:r>
              <w:t>EvaluationDetail</w:t>
            </w:r>
          </w:p>
        </w:tc>
      </w:tr>
      <w:tr w:rsidR="005C4557" w14:paraId="7254248C" w14:textId="77777777" w:rsidTr="00642B73">
        <w:trPr>
          <w:trHeight w:val="291"/>
          <w:jc w:val="center"/>
        </w:trPr>
        <w:tc>
          <w:tcPr>
            <w:tcW w:w="4056" w:type="dxa"/>
          </w:tcPr>
          <w:p w14:paraId="4997DC72" w14:textId="77777777" w:rsidR="005C4557" w:rsidRDefault="001D0485">
            <w:r>
              <w:t>资金流详情</w:t>
            </w:r>
          </w:p>
        </w:tc>
        <w:tc>
          <w:tcPr>
            <w:tcW w:w="4057" w:type="dxa"/>
          </w:tcPr>
          <w:p w14:paraId="61F0EA29" w14:textId="77777777" w:rsidR="005C4557" w:rsidRDefault="001D0485">
            <w:r>
              <w:t>CashFlowDetail</w:t>
            </w:r>
          </w:p>
        </w:tc>
      </w:tr>
      <w:tr w:rsidR="005C4557" w14:paraId="45D5E032" w14:textId="77777777" w:rsidTr="00642B73">
        <w:trPr>
          <w:trHeight w:val="291"/>
          <w:jc w:val="center"/>
        </w:trPr>
        <w:tc>
          <w:tcPr>
            <w:tcW w:w="4056" w:type="dxa"/>
          </w:tcPr>
          <w:p w14:paraId="210B0027" w14:textId="77777777" w:rsidR="005C4557" w:rsidRDefault="001D0485">
            <w:r>
              <w:t>项目竞标详情</w:t>
            </w:r>
          </w:p>
        </w:tc>
        <w:tc>
          <w:tcPr>
            <w:tcW w:w="4057" w:type="dxa"/>
          </w:tcPr>
          <w:p w14:paraId="3E11A438" w14:textId="77777777" w:rsidR="005C4557" w:rsidRDefault="001D0485">
            <w:r>
              <w:t>SchemeWithProjectName</w:t>
            </w:r>
          </w:p>
        </w:tc>
      </w:tr>
    </w:tbl>
    <w:p w14:paraId="3906AE90" w14:textId="2001F06B" w:rsidR="005C4557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642B73">
        <w:rPr>
          <w:sz w:val="15"/>
          <w:szCs w:val="15"/>
        </w:rPr>
        <w:t xml:space="preserve">-2 </w:t>
      </w:r>
      <w:r w:rsidRPr="00642B73">
        <w:rPr>
          <w:rFonts w:hint="eastAsia"/>
          <w:sz w:val="15"/>
          <w:szCs w:val="15"/>
        </w:rPr>
        <w:t>视图清单</w:t>
      </w:r>
    </w:p>
    <w:p w14:paraId="5063A054" w14:textId="77777777" w:rsidR="005C4557" w:rsidRDefault="001D0485">
      <w:pPr>
        <w:pStyle w:val="2"/>
      </w:pPr>
      <w:bookmarkStart w:id="40" w:name="_Toc514488583"/>
      <w:bookmarkStart w:id="41" w:name="_Toc9139119"/>
      <w:bookmarkStart w:id="42" w:name="_Toc62418945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42"/>
    </w:p>
    <w:p w14:paraId="190AA470" w14:textId="5FEC5270" w:rsidR="005C4557" w:rsidRDefault="00642B73">
      <w:pPr>
        <w:jc w:val="center"/>
      </w:pPr>
      <w:r>
        <w:rPr>
          <w:rFonts w:hint="eastAsia"/>
          <w:noProof/>
        </w:rPr>
        <w:drawing>
          <wp:anchor distT="0" distB="0" distL="114300" distR="114300" simplePos="0" relativeHeight="251662336" behindDoc="0" locked="0" layoutInCell="1" allowOverlap="1" wp14:anchorId="2BB86BFC" wp14:editId="60942A48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5264150" cy="47244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32212" w14:textId="3660D1FC" w:rsidR="005C4557" w:rsidRPr="00642B73" w:rsidRDefault="00642B73" w:rsidP="00642B73">
      <w:pPr>
        <w:jc w:val="center"/>
        <w:rPr>
          <w:sz w:val="15"/>
          <w:szCs w:val="18"/>
        </w:rPr>
      </w:pPr>
      <w:r w:rsidRPr="00642B73">
        <w:rPr>
          <w:rFonts w:hint="eastAsia"/>
          <w:sz w:val="15"/>
          <w:szCs w:val="18"/>
        </w:rPr>
        <w:t>图</w:t>
      </w:r>
      <w:r w:rsidRPr="00642B73">
        <w:rPr>
          <w:rFonts w:hint="eastAsia"/>
          <w:sz w:val="15"/>
          <w:szCs w:val="18"/>
        </w:rPr>
        <w:t xml:space="preserve"> </w:t>
      </w:r>
      <w:r w:rsidRPr="00642B73">
        <w:rPr>
          <w:sz w:val="15"/>
          <w:szCs w:val="18"/>
        </w:rPr>
        <w:t>4</w:t>
      </w:r>
      <w:r w:rsidR="00497A02">
        <w:rPr>
          <w:sz w:val="15"/>
          <w:szCs w:val="18"/>
        </w:rPr>
        <w:t>-2</w:t>
      </w:r>
      <w:r w:rsidRPr="00642B73">
        <w:rPr>
          <w:sz w:val="15"/>
          <w:szCs w:val="18"/>
        </w:rPr>
        <w:t>-</w:t>
      </w:r>
      <w:r w:rsidR="00497A02">
        <w:rPr>
          <w:sz w:val="15"/>
          <w:szCs w:val="18"/>
        </w:rPr>
        <w:t>1</w:t>
      </w:r>
      <w:r w:rsidRPr="00642B73">
        <w:rPr>
          <w:sz w:val="15"/>
          <w:szCs w:val="18"/>
        </w:rPr>
        <w:t xml:space="preserve"> </w:t>
      </w:r>
      <w:r w:rsidRPr="00642B73">
        <w:rPr>
          <w:rFonts w:hint="eastAsia"/>
          <w:sz w:val="15"/>
          <w:szCs w:val="18"/>
        </w:rPr>
        <w:t>系统物理模型图</w:t>
      </w:r>
    </w:p>
    <w:p w14:paraId="384EEE06" w14:textId="77777777" w:rsidR="005C4557" w:rsidRDefault="001D0485">
      <w:pPr>
        <w:pStyle w:val="2"/>
      </w:pPr>
      <w:bookmarkStart w:id="43" w:name="_Toc9139120"/>
      <w:bookmarkStart w:id="44" w:name="_Toc514488584"/>
      <w:bookmarkStart w:id="45" w:name="_Toc534356903"/>
      <w:bookmarkStart w:id="46" w:name="_Toc520177559"/>
      <w:bookmarkStart w:id="47" w:name="_Toc520621331"/>
      <w:bookmarkStart w:id="48" w:name="_Toc520621616"/>
      <w:bookmarkStart w:id="49" w:name="_Toc62418946"/>
      <w:bookmarkEnd w:id="40"/>
      <w:bookmarkEnd w:id="41"/>
      <w:r>
        <w:rPr>
          <w:rFonts w:hint="eastAsia"/>
        </w:rPr>
        <w:lastRenderedPageBreak/>
        <w:t>4.3</w:t>
      </w:r>
      <w:r>
        <w:rPr>
          <w:rFonts w:hint="eastAsia"/>
        </w:rPr>
        <w:t>数据库表设计</w:t>
      </w:r>
      <w:bookmarkEnd w:id="49"/>
    </w:p>
    <w:p w14:paraId="470E1BB8" w14:textId="77777777" w:rsidR="005C4557" w:rsidRDefault="001D0485">
      <w:pPr>
        <w:pStyle w:val="3"/>
      </w:pPr>
      <w:bookmarkStart w:id="50" w:name="_Toc62418947"/>
      <w:bookmarkEnd w:id="43"/>
      <w:bookmarkEnd w:id="44"/>
      <w:bookmarkEnd w:id="45"/>
      <w:bookmarkEnd w:id="46"/>
      <w:bookmarkEnd w:id="47"/>
      <w:bookmarkEnd w:id="48"/>
      <w:r>
        <w:rPr>
          <w:rFonts w:hint="eastAsia"/>
        </w:rPr>
        <w:t>4.3.1</w:t>
      </w:r>
      <w:r>
        <w:rPr>
          <w:rFonts w:hint="eastAsia"/>
        </w:rPr>
        <w:t>表结构设计（表达方式可以不局限下面示例）</w:t>
      </w:r>
      <w:bookmarkEnd w:id="50"/>
    </w:p>
    <w:p w14:paraId="520E782D" w14:textId="3D9B6DB1" w:rsidR="005C4557" w:rsidRPr="008911BD" w:rsidRDefault="001D0485" w:rsidP="008911BD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0D25FC5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253A8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433843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5C4557" w14:paraId="665BFC98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B0E51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51FCCC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5C4557" w14:paraId="0D0389D6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62EE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7346E4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D7357FE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2BDB3668" w14:textId="4807B27C" w:rsidR="008911BD" w:rsidRPr="008911BD" w:rsidRDefault="008911BD" w:rsidP="008911BD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8911BD">
        <w:rPr>
          <w:rFonts w:ascii="宋体" w:hAnsi="宋体" w:hint="eastAsia"/>
          <w:sz w:val="15"/>
          <w:szCs w:val="18"/>
        </w:rPr>
        <w:t>表4</w:t>
      </w:r>
      <w:r w:rsidRPr="008911BD">
        <w:rPr>
          <w:rFonts w:ascii="宋体" w:hAnsi="宋体"/>
          <w:sz w:val="15"/>
          <w:szCs w:val="18"/>
        </w:rPr>
        <w:t>-3-1-1</w:t>
      </w:r>
      <w:r w:rsidRPr="008911BD">
        <w:rPr>
          <w:rFonts w:ascii="宋体" w:hAnsi="宋体"/>
          <w:sz w:val="15"/>
          <w:szCs w:val="18"/>
        </w:rPr>
        <w:tab/>
      </w:r>
      <w:r w:rsidRPr="008911BD">
        <w:rPr>
          <w:rFonts w:ascii="宋体" w:hAnsi="宋体" w:hint="eastAsia"/>
          <w:sz w:val="15"/>
          <w:szCs w:val="18"/>
        </w:rPr>
        <w:t>权限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"/>
        <w:gridCol w:w="2228"/>
        <w:gridCol w:w="1299"/>
        <w:gridCol w:w="545"/>
        <w:gridCol w:w="545"/>
        <w:gridCol w:w="545"/>
        <w:gridCol w:w="835"/>
        <w:gridCol w:w="1441"/>
      </w:tblGrid>
      <w:tr w:rsidR="005C4557" w14:paraId="744A521D" w14:textId="77777777" w:rsidTr="00642B73">
        <w:trPr>
          <w:trHeight w:val="689"/>
          <w:jc w:val="center"/>
        </w:trPr>
        <w:tc>
          <w:tcPr>
            <w:tcW w:w="0" w:type="auto"/>
            <w:vAlign w:val="bottom"/>
          </w:tcPr>
          <w:p w14:paraId="2BD588C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9EC39F1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677A69F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73FF3F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B7EE1CF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2DA999F1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E8380ED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5F5DDC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7D34B6F" w14:textId="77777777" w:rsidTr="00642B73">
        <w:trPr>
          <w:trHeight w:val="689"/>
          <w:jc w:val="center"/>
        </w:trPr>
        <w:tc>
          <w:tcPr>
            <w:tcW w:w="0" w:type="auto"/>
          </w:tcPr>
          <w:p w14:paraId="623D2A87" w14:textId="77777777" w:rsidR="005C4557" w:rsidRDefault="001D0485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5F9570F5" w14:textId="77777777" w:rsidR="005C4557" w:rsidRDefault="001D0485">
            <w:pPr>
              <w:pStyle w:val="Compact"/>
              <w:jc w:val="left"/>
            </w:pPr>
            <w:r>
              <w:t>permission_ID</w:t>
            </w:r>
          </w:p>
        </w:tc>
        <w:tc>
          <w:tcPr>
            <w:tcW w:w="0" w:type="auto"/>
          </w:tcPr>
          <w:p w14:paraId="031B40C6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790904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FFB849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1A069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7CC7F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105681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本实体记录的唯一标识</w:t>
            </w:r>
          </w:p>
        </w:tc>
      </w:tr>
      <w:tr w:rsidR="005C4557" w14:paraId="7E6AA57B" w14:textId="77777777" w:rsidTr="00642B73">
        <w:trPr>
          <w:trHeight w:val="689"/>
          <w:jc w:val="center"/>
        </w:trPr>
        <w:tc>
          <w:tcPr>
            <w:tcW w:w="0" w:type="auto"/>
          </w:tcPr>
          <w:p w14:paraId="3001C07C" w14:textId="77777777" w:rsidR="005C4557" w:rsidRDefault="001D0485">
            <w:pPr>
              <w:pStyle w:val="Compact"/>
              <w:jc w:val="left"/>
            </w:pPr>
            <w:r>
              <w:t>权限名称</w:t>
            </w:r>
          </w:p>
        </w:tc>
        <w:tc>
          <w:tcPr>
            <w:tcW w:w="0" w:type="auto"/>
          </w:tcPr>
          <w:p w14:paraId="4E4222BF" w14:textId="77777777" w:rsidR="005C4557" w:rsidRDefault="001D0485">
            <w:pPr>
              <w:pStyle w:val="Compact"/>
              <w:jc w:val="left"/>
            </w:pPr>
            <w:r>
              <w:t>Permission_Name</w:t>
            </w:r>
          </w:p>
        </w:tc>
        <w:tc>
          <w:tcPr>
            <w:tcW w:w="0" w:type="auto"/>
          </w:tcPr>
          <w:p w14:paraId="5A3BE116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4636F1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E7BD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51A14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A3BA51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732F7364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名称</w:t>
            </w:r>
          </w:p>
        </w:tc>
      </w:tr>
      <w:tr w:rsidR="005C4557" w14:paraId="784F9354" w14:textId="77777777" w:rsidTr="00642B73">
        <w:trPr>
          <w:trHeight w:val="689"/>
          <w:jc w:val="center"/>
        </w:trPr>
        <w:tc>
          <w:tcPr>
            <w:tcW w:w="0" w:type="auto"/>
          </w:tcPr>
          <w:p w14:paraId="5C5B5E16" w14:textId="77777777" w:rsidR="005C4557" w:rsidRDefault="001D0485">
            <w:pPr>
              <w:pStyle w:val="Compact"/>
              <w:jc w:val="left"/>
            </w:pPr>
            <w:r>
              <w:t>权限描述</w:t>
            </w:r>
          </w:p>
        </w:tc>
        <w:tc>
          <w:tcPr>
            <w:tcW w:w="0" w:type="auto"/>
          </w:tcPr>
          <w:p w14:paraId="38355C51" w14:textId="77777777" w:rsidR="005C4557" w:rsidRDefault="001D0485">
            <w:pPr>
              <w:pStyle w:val="Compact"/>
              <w:jc w:val="left"/>
            </w:pPr>
            <w:r>
              <w:t>Permission_Description</w:t>
            </w:r>
          </w:p>
        </w:tc>
        <w:tc>
          <w:tcPr>
            <w:tcW w:w="0" w:type="auto"/>
          </w:tcPr>
          <w:p w14:paraId="72235F99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521758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9A0B7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B5DFA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517E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6EF23A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具体描述</w:t>
            </w:r>
          </w:p>
        </w:tc>
      </w:tr>
    </w:tbl>
    <w:p w14:paraId="2C9314EB" w14:textId="28C41574" w:rsidR="008911BD" w:rsidRPr="008911BD" w:rsidRDefault="008911BD" w:rsidP="008911BD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8911BD">
        <w:rPr>
          <w:rFonts w:ascii="宋体" w:hAnsi="宋体" w:hint="eastAsia"/>
          <w:sz w:val="15"/>
          <w:szCs w:val="15"/>
        </w:rPr>
        <w:t>表4</w:t>
      </w:r>
      <w:r w:rsidRPr="008911BD">
        <w:rPr>
          <w:rFonts w:ascii="宋体" w:hAnsi="宋体"/>
          <w:sz w:val="15"/>
          <w:szCs w:val="15"/>
        </w:rPr>
        <w:t>-3-1-</w:t>
      </w:r>
      <w:r w:rsidR="00F216D1">
        <w:rPr>
          <w:rFonts w:ascii="宋体" w:hAnsi="宋体"/>
          <w:sz w:val="15"/>
          <w:szCs w:val="15"/>
        </w:rPr>
        <w:t>2</w:t>
      </w:r>
      <w:r w:rsidR="00F216D1">
        <w:rPr>
          <w:rFonts w:ascii="宋体" w:hAnsi="宋体"/>
          <w:sz w:val="15"/>
          <w:szCs w:val="15"/>
        </w:rPr>
        <w:tab/>
      </w:r>
      <w:r w:rsidRPr="008911BD">
        <w:rPr>
          <w:rFonts w:ascii="宋体" w:hAnsi="宋体" w:hint="eastAsia"/>
          <w:sz w:val="15"/>
          <w:szCs w:val="15"/>
        </w:rPr>
        <w:t>权限表字段</w:t>
      </w:r>
    </w:p>
    <w:p w14:paraId="200A4C6D" w14:textId="2B897AAA" w:rsidR="005C4557" w:rsidRPr="00F216D1" w:rsidRDefault="001D0485" w:rsidP="00F216D1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0"/>
        <w:gridCol w:w="7202"/>
      </w:tblGrid>
      <w:tr w:rsidR="005C4557" w14:paraId="0A5268BB" w14:textId="77777777" w:rsidTr="00F216D1">
        <w:trPr>
          <w:trHeight w:val="463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2BE79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F20FBC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5C4557" w14:paraId="21FD54E1" w14:textId="77777777" w:rsidTr="00F216D1">
        <w:trPr>
          <w:trHeight w:val="477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881B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E4EA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5C4557" w14:paraId="1C2CFC1F" w14:textId="77777777" w:rsidTr="00F216D1">
        <w:trPr>
          <w:trHeight w:val="1404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AE0B7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5FA91E5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8BBEAD7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D0E5B7" w14:textId="66EA1C51" w:rsidR="005C4557" w:rsidRPr="00F216D1" w:rsidRDefault="00F216D1" w:rsidP="00F216D1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2-1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"/>
        <w:gridCol w:w="1669"/>
        <w:gridCol w:w="1192"/>
        <w:gridCol w:w="604"/>
        <w:gridCol w:w="604"/>
        <w:gridCol w:w="604"/>
        <w:gridCol w:w="811"/>
        <w:gridCol w:w="1776"/>
      </w:tblGrid>
      <w:tr w:rsidR="005C4557" w14:paraId="58F69F24" w14:textId="77777777" w:rsidTr="00642B73">
        <w:trPr>
          <w:jc w:val="center"/>
        </w:trPr>
        <w:tc>
          <w:tcPr>
            <w:tcW w:w="0" w:type="auto"/>
            <w:vAlign w:val="bottom"/>
          </w:tcPr>
          <w:p w14:paraId="5D0956A6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A4E0ED9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F9C6DE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F3207CC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D61E9C2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051B0B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8F50BE9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BD6C2A8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9B359A0" w14:textId="77777777" w:rsidTr="00642B73">
        <w:trPr>
          <w:jc w:val="center"/>
        </w:trPr>
        <w:tc>
          <w:tcPr>
            <w:tcW w:w="0" w:type="auto"/>
          </w:tcPr>
          <w:p w14:paraId="08440871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35047ACB" w14:textId="77777777" w:rsidR="005C4557" w:rsidRDefault="001D0485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07E789E1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8A11ED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8289DA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350C6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32A75A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EF9EFF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实体记录的唯一标识</w:t>
            </w:r>
          </w:p>
        </w:tc>
      </w:tr>
      <w:tr w:rsidR="005C4557" w14:paraId="0849FB16" w14:textId="77777777" w:rsidTr="00642B73">
        <w:trPr>
          <w:jc w:val="center"/>
        </w:trPr>
        <w:tc>
          <w:tcPr>
            <w:tcW w:w="0" w:type="auto"/>
          </w:tcPr>
          <w:p w14:paraId="208249C9" w14:textId="77777777" w:rsidR="005C4557" w:rsidRDefault="001D0485">
            <w:pPr>
              <w:pStyle w:val="Compact"/>
              <w:jc w:val="left"/>
            </w:pPr>
            <w:r>
              <w:t>角色名称</w:t>
            </w:r>
          </w:p>
        </w:tc>
        <w:tc>
          <w:tcPr>
            <w:tcW w:w="0" w:type="auto"/>
          </w:tcPr>
          <w:p w14:paraId="415564C2" w14:textId="77777777" w:rsidR="005C4557" w:rsidRDefault="001D0485">
            <w:pPr>
              <w:pStyle w:val="Compact"/>
              <w:jc w:val="left"/>
            </w:pPr>
            <w:r>
              <w:t>Role_Name</w:t>
            </w:r>
          </w:p>
        </w:tc>
        <w:tc>
          <w:tcPr>
            <w:tcW w:w="0" w:type="auto"/>
          </w:tcPr>
          <w:p w14:paraId="04073DEC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4DF393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A39CF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C9BEB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A57C0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26939F10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名称</w:t>
            </w:r>
          </w:p>
        </w:tc>
      </w:tr>
      <w:tr w:rsidR="005C4557" w14:paraId="4F8A3334" w14:textId="77777777" w:rsidTr="00642B73">
        <w:trPr>
          <w:jc w:val="center"/>
        </w:trPr>
        <w:tc>
          <w:tcPr>
            <w:tcW w:w="0" w:type="auto"/>
          </w:tcPr>
          <w:p w14:paraId="19323F68" w14:textId="77777777" w:rsidR="005C4557" w:rsidRDefault="001D0485">
            <w:pPr>
              <w:pStyle w:val="Compact"/>
              <w:jc w:val="left"/>
            </w:pPr>
            <w:r>
              <w:lastRenderedPageBreak/>
              <w:t>角色描述</w:t>
            </w:r>
          </w:p>
        </w:tc>
        <w:tc>
          <w:tcPr>
            <w:tcW w:w="0" w:type="auto"/>
          </w:tcPr>
          <w:p w14:paraId="37B7260A" w14:textId="77777777" w:rsidR="005C4557" w:rsidRDefault="001D0485">
            <w:pPr>
              <w:pStyle w:val="Compact"/>
              <w:jc w:val="left"/>
            </w:pPr>
            <w:r>
              <w:t>Role_Description</w:t>
            </w:r>
          </w:p>
        </w:tc>
        <w:tc>
          <w:tcPr>
            <w:tcW w:w="0" w:type="auto"/>
          </w:tcPr>
          <w:p w14:paraId="083B1C63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5EBCB1C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CA81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C82A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424B4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3BADE0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具体描述</w:t>
            </w:r>
          </w:p>
        </w:tc>
      </w:tr>
    </w:tbl>
    <w:p w14:paraId="3300D2AF" w14:textId="7E1857D8" w:rsidR="00F216D1" w:rsidRPr="00F216D1" w:rsidRDefault="00F216D1" w:rsidP="00F216D1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2-2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表字段</w:t>
      </w:r>
    </w:p>
    <w:p w14:paraId="0D59D1E1" w14:textId="5E2C278E" w:rsidR="005C4557" w:rsidRPr="00F216D1" w:rsidRDefault="001D0485" w:rsidP="00F216D1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Role_Permiss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2A2C29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D56AA5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6927D7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5C4557" w14:paraId="634D4EE8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CFE8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EE695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</w:p>
        </w:tc>
      </w:tr>
      <w:tr w:rsidR="005C4557" w14:paraId="0F7E8C7C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FB9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398E00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1D097948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E035E9" w14:textId="1C85B124" w:rsidR="005C4557" w:rsidRPr="00F216D1" w:rsidRDefault="00F216D1" w:rsidP="00F216D1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3-</w:t>
      </w:r>
      <w:r>
        <w:rPr>
          <w:rFonts w:ascii="宋体" w:hAnsi="宋体"/>
          <w:sz w:val="15"/>
          <w:szCs w:val="18"/>
        </w:rPr>
        <w:t>1</w:t>
      </w:r>
      <w:r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权限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"/>
        <w:gridCol w:w="1453"/>
        <w:gridCol w:w="1069"/>
        <w:gridCol w:w="644"/>
        <w:gridCol w:w="644"/>
        <w:gridCol w:w="644"/>
        <w:gridCol w:w="644"/>
        <w:gridCol w:w="2243"/>
      </w:tblGrid>
      <w:tr w:rsidR="005C4557" w14:paraId="5EF9724A" w14:textId="77777777" w:rsidTr="00642B73">
        <w:trPr>
          <w:jc w:val="center"/>
        </w:trPr>
        <w:tc>
          <w:tcPr>
            <w:tcW w:w="0" w:type="auto"/>
            <w:vAlign w:val="bottom"/>
          </w:tcPr>
          <w:p w14:paraId="2880DC5A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2921EB7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AB15142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F8737B4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170CF5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FCF9D2B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ACD3CA2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E9BEDA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79F6E783" w14:textId="77777777" w:rsidTr="00642B73">
        <w:trPr>
          <w:jc w:val="center"/>
        </w:trPr>
        <w:tc>
          <w:tcPr>
            <w:tcW w:w="0" w:type="auto"/>
          </w:tcPr>
          <w:p w14:paraId="22A2716D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CE635B1" w14:textId="77777777" w:rsidR="005C4557" w:rsidRDefault="001D0485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36A6B20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40776A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D5FB78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C10FEE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310A3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4E6149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表的主键作为外键</w:t>
            </w:r>
          </w:p>
        </w:tc>
      </w:tr>
      <w:tr w:rsidR="005C4557" w14:paraId="7D38C378" w14:textId="77777777" w:rsidTr="00642B73">
        <w:trPr>
          <w:jc w:val="center"/>
        </w:trPr>
        <w:tc>
          <w:tcPr>
            <w:tcW w:w="0" w:type="auto"/>
          </w:tcPr>
          <w:p w14:paraId="101C7D0F" w14:textId="77777777" w:rsidR="005C4557" w:rsidRDefault="001D0485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2FF674A7" w14:textId="77777777" w:rsidR="005C4557" w:rsidRDefault="001D0485">
            <w:pPr>
              <w:pStyle w:val="Compact"/>
              <w:jc w:val="left"/>
            </w:pPr>
            <w:r>
              <w:t>Permission_ID</w:t>
            </w:r>
          </w:p>
        </w:tc>
        <w:tc>
          <w:tcPr>
            <w:tcW w:w="0" w:type="auto"/>
          </w:tcPr>
          <w:p w14:paraId="1CE5FA18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DB832E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E84922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E755F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BD95A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73455C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表的主键作为外键</w:t>
            </w:r>
          </w:p>
        </w:tc>
      </w:tr>
    </w:tbl>
    <w:p w14:paraId="4AB2AA2F" w14:textId="63ABBBE8" w:rsidR="00F216D1" w:rsidRPr="00F216D1" w:rsidRDefault="00F216D1" w:rsidP="00F216D1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3-2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权限表字段</w:t>
      </w:r>
    </w:p>
    <w:p w14:paraId="4342845C" w14:textId="330AEB99" w:rsidR="005C4557" w:rsidRPr="00D707E2" w:rsidRDefault="001D0485" w:rsidP="00D707E2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429693E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DC91F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D7A03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5C4557" w14:paraId="1BD6A3AD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7498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98C063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5C4557" w14:paraId="013C3EE3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51F2D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DD4D5D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者用户登录系统的身份标识</w:t>
            </w:r>
          </w:p>
          <w:p w14:paraId="12EDB1EB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43CF42A3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F452B81" w14:textId="2734475F" w:rsidR="005C4557" w:rsidRPr="00285E50" w:rsidRDefault="00D707E2" w:rsidP="00D707E2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1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用户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"/>
        <w:gridCol w:w="1472"/>
        <w:gridCol w:w="1548"/>
        <w:gridCol w:w="725"/>
        <w:gridCol w:w="725"/>
        <w:gridCol w:w="725"/>
        <w:gridCol w:w="811"/>
        <w:gridCol w:w="1199"/>
      </w:tblGrid>
      <w:tr w:rsidR="005C4557" w14:paraId="6907348E" w14:textId="77777777" w:rsidTr="00285E50">
        <w:trPr>
          <w:jc w:val="center"/>
        </w:trPr>
        <w:tc>
          <w:tcPr>
            <w:tcW w:w="1017" w:type="dxa"/>
            <w:vAlign w:val="bottom"/>
          </w:tcPr>
          <w:p w14:paraId="1BA2F80A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名</w:t>
            </w:r>
          </w:p>
        </w:tc>
        <w:tc>
          <w:tcPr>
            <w:tcW w:w="1472" w:type="dxa"/>
            <w:vAlign w:val="bottom"/>
          </w:tcPr>
          <w:p w14:paraId="56126688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字段名</w:t>
            </w:r>
          </w:p>
        </w:tc>
        <w:tc>
          <w:tcPr>
            <w:tcW w:w="1548" w:type="dxa"/>
            <w:vAlign w:val="bottom"/>
          </w:tcPr>
          <w:p w14:paraId="1AF45383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数据类型</w:t>
            </w:r>
          </w:p>
        </w:tc>
        <w:tc>
          <w:tcPr>
            <w:tcW w:w="725" w:type="dxa"/>
            <w:vAlign w:val="bottom"/>
          </w:tcPr>
          <w:p w14:paraId="2A3495D8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主键</w:t>
            </w:r>
          </w:p>
        </w:tc>
        <w:tc>
          <w:tcPr>
            <w:tcW w:w="725" w:type="dxa"/>
            <w:vAlign w:val="bottom"/>
          </w:tcPr>
          <w:p w14:paraId="3E653D5C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外键</w:t>
            </w:r>
          </w:p>
        </w:tc>
        <w:tc>
          <w:tcPr>
            <w:tcW w:w="725" w:type="dxa"/>
            <w:vAlign w:val="bottom"/>
          </w:tcPr>
          <w:p w14:paraId="4CEFCD9C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非空</w:t>
            </w:r>
          </w:p>
        </w:tc>
        <w:tc>
          <w:tcPr>
            <w:tcW w:w="811" w:type="dxa"/>
            <w:vAlign w:val="bottom"/>
          </w:tcPr>
          <w:p w14:paraId="26AFB5B0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约束</w:t>
            </w:r>
          </w:p>
        </w:tc>
        <w:tc>
          <w:tcPr>
            <w:tcW w:w="1199" w:type="dxa"/>
            <w:vAlign w:val="bottom"/>
          </w:tcPr>
          <w:p w14:paraId="3DD9D683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注释</w:t>
            </w:r>
          </w:p>
        </w:tc>
      </w:tr>
      <w:tr w:rsidR="005C4557" w14:paraId="2E29C4A3" w14:textId="77777777" w:rsidTr="00285E50">
        <w:trPr>
          <w:jc w:val="center"/>
        </w:trPr>
        <w:tc>
          <w:tcPr>
            <w:tcW w:w="1017" w:type="dxa"/>
          </w:tcPr>
          <w:p w14:paraId="54782B0A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1472" w:type="dxa"/>
          </w:tcPr>
          <w:p w14:paraId="2117F75A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1548" w:type="dxa"/>
          </w:tcPr>
          <w:p w14:paraId="2F78ED9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725" w:type="dxa"/>
          </w:tcPr>
          <w:p w14:paraId="4D3EC48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725" w:type="dxa"/>
          </w:tcPr>
          <w:p w14:paraId="7C05EAE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0A1239F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7845ED6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2DB259B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242C529" w14:textId="77777777" w:rsidTr="00285E50">
        <w:trPr>
          <w:jc w:val="center"/>
        </w:trPr>
        <w:tc>
          <w:tcPr>
            <w:tcW w:w="1017" w:type="dxa"/>
          </w:tcPr>
          <w:p w14:paraId="1369694D" w14:textId="77777777" w:rsidR="005C4557" w:rsidRDefault="001D0485">
            <w:pPr>
              <w:pStyle w:val="Compact"/>
              <w:jc w:val="left"/>
            </w:pPr>
            <w:r>
              <w:t>用户名</w:t>
            </w:r>
          </w:p>
        </w:tc>
        <w:tc>
          <w:tcPr>
            <w:tcW w:w="1472" w:type="dxa"/>
          </w:tcPr>
          <w:p w14:paraId="4DF95868" w14:textId="77777777" w:rsidR="005C4557" w:rsidRDefault="001D0485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1548" w:type="dxa"/>
          </w:tcPr>
          <w:p w14:paraId="71C178C7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725" w:type="dxa"/>
          </w:tcPr>
          <w:p w14:paraId="264352D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FCD04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73C180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5771F20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1199" w:type="dxa"/>
          </w:tcPr>
          <w:p w14:paraId="495F90CC" w14:textId="77777777" w:rsidR="005C4557" w:rsidRDefault="005C4557">
            <w:pPr>
              <w:pStyle w:val="Compact"/>
              <w:jc w:val="left"/>
            </w:pPr>
          </w:p>
        </w:tc>
      </w:tr>
      <w:tr w:rsidR="005C4557" w14:paraId="42A84DBA" w14:textId="77777777" w:rsidTr="00285E50">
        <w:trPr>
          <w:jc w:val="center"/>
        </w:trPr>
        <w:tc>
          <w:tcPr>
            <w:tcW w:w="1017" w:type="dxa"/>
          </w:tcPr>
          <w:p w14:paraId="0692BB0C" w14:textId="77777777" w:rsidR="005C4557" w:rsidRDefault="001D0485">
            <w:pPr>
              <w:pStyle w:val="Compact"/>
              <w:jc w:val="left"/>
            </w:pPr>
            <w:r>
              <w:t>密码</w:t>
            </w:r>
          </w:p>
        </w:tc>
        <w:tc>
          <w:tcPr>
            <w:tcW w:w="1472" w:type="dxa"/>
          </w:tcPr>
          <w:p w14:paraId="461E664B" w14:textId="77777777" w:rsidR="005C4557" w:rsidRDefault="001D0485">
            <w:pPr>
              <w:pStyle w:val="Compact"/>
              <w:jc w:val="left"/>
            </w:pPr>
            <w:r>
              <w:t>Password</w:t>
            </w:r>
          </w:p>
        </w:tc>
        <w:tc>
          <w:tcPr>
            <w:tcW w:w="1548" w:type="dxa"/>
          </w:tcPr>
          <w:p w14:paraId="17472829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725" w:type="dxa"/>
          </w:tcPr>
          <w:p w14:paraId="1FDC695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65C2DEA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FE4FD5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0ED7EDC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0CCA298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FC6A037" w14:textId="77777777" w:rsidTr="00285E50">
        <w:trPr>
          <w:jc w:val="center"/>
        </w:trPr>
        <w:tc>
          <w:tcPr>
            <w:tcW w:w="1017" w:type="dxa"/>
          </w:tcPr>
          <w:p w14:paraId="4DBAB40F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余额</w:t>
            </w:r>
          </w:p>
        </w:tc>
        <w:tc>
          <w:tcPr>
            <w:tcW w:w="1472" w:type="dxa"/>
          </w:tcPr>
          <w:p w14:paraId="0E9A74F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Money</w:t>
            </w:r>
          </w:p>
        </w:tc>
        <w:tc>
          <w:tcPr>
            <w:tcW w:w="1548" w:type="dxa"/>
          </w:tcPr>
          <w:p w14:paraId="56863FE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Float</w:t>
            </w:r>
          </w:p>
        </w:tc>
        <w:tc>
          <w:tcPr>
            <w:tcW w:w="725" w:type="dxa"/>
          </w:tcPr>
          <w:p w14:paraId="774EA41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1EFAB78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135FFC3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811" w:type="dxa"/>
          </w:tcPr>
          <w:p w14:paraId="645C27C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3E6E7D38" w14:textId="77777777" w:rsidR="005C4557" w:rsidRDefault="005C4557">
            <w:pPr>
              <w:pStyle w:val="Compact"/>
              <w:jc w:val="left"/>
            </w:pPr>
          </w:p>
        </w:tc>
      </w:tr>
    </w:tbl>
    <w:p w14:paraId="71FD33C5" w14:textId="4716FAFF" w:rsidR="005C4557" w:rsidRPr="00285E50" w:rsidRDefault="00285E50" w:rsidP="00285E50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2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权限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6F0BD78" w14:textId="77777777" w:rsidTr="00285E50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B80BF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AF14A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B877C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D6F138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3E39391" w14:textId="77777777" w:rsidTr="00285E50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A1936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A115C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CD968F" w14:textId="77777777" w:rsidR="005C4557" w:rsidRDefault="001D0485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515E44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60FE1917" w14:textId="6E658CBE" w:rsidR="00285E50" w:rsidRPr="00285E50" w:rsidRDefault="00285E50" w:rsidP="00285E50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3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用户表索引</w:t>
      </w:r>
    </w:p>
    <w:p w14:paraId="2A7E3EDB" w14:textId="262AEDE4" w:rsidR="005C4557" w:rsidRPr="00A17ABC" w:rsidRDefault="001D0485" w:rsidP="00A17ABC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角色表(User_Role)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4637DA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E16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E676A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5C4557" w14:paraId="3B8C994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28F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A94A1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</w:p>
        </w:tc>
      </w:tr>
      <w:tr w:rsidR="005C4557" w14:paraId="2ADEEA99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0AD0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5AD1E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5832E45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336E55D0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44DAC7D9" w14:textId="3FEA856F" w:rsidR="005C4557" w:rsidRDefault="00285E50" w:rsidP="00A17ABC">
      <w:pPr>
        <w:pStyle w:val="p0"/>
        <w:spacing w:line="360" w:lineRule="auto"/>
        <w:ind w:left="480"/>
        <w:jc w:val="center"/>
        <w:rPr>
          <w:rFonts w:ascii="宋体" w:hAnsi="宋体" w:hint="eastAsia"/>
        </w:rPr>
      </w:pPr>
      <w:r>
        <w:rPr>
          <w:rFonts w:ascii="宋体" w:hAnsi="宋体" w:hint="eastAsia"/>
        </w:rPr>
        <w:t>表4</w:t>
      </w:r>
      <w:r>
        <w:rPr>
          <w:rFonts w:ascii="宋体" w:hAnsi="宋体"/>
        </w:rPr>
        <w:t>-3-5-1</w:t>
      </w:r>
      <w:r>
        <w:rPr>
          <w:rFonts w:ascii="宋体" w:hAnsi="宋体"/>
        </w:rPr>
        <w:tab/>
      </w:r>
      <w:r>
        <w:rPr>
          <w:rFonts w:ascii="宋体" w:hAnsi="宋体" w:hint="eastAsia"/>
        </w:rPr>
        <w:t>用户角色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3"/>
        <w:gridCol w:w="1341"/>
        <w:gridCol w:w="1222"/>
        <w:gridCol w:w="736"/>
        <w:gridCol w:w="736"/>
        <w:gridCol w:w="736"/>
        <w:gridCol w:w="736"/>
        <w:gridCol w:w="1222"/>
      </w:tblGrid>
      <w:tr w:rsidR="005C4557" w14:paraId="0827086E" w14:textId="77777777" w:rsidTr="00F97CC2">
        <w:trPr>
          <w:jc w:val="center"/>
        </w:trPr>
        <w:tc>
          <w:tcPr>
            <w:tcW w:w="0" w:type="auto"/>
            <w:vAlign w:val="bottom"/>
          </w:tcPr>
          <w:p w14:paraId="1831A8A0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41EBEF8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A90F673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64B891F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AD840F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540B08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DC1D7E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083B797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9C27F4D" w14:textId="77777777" w:rsidTr="00F97CC2">
        <w:trPr>
          <w:jc w:val="center"/>
        </w:trPr>
        <w:tc>
          <w:tcPr>
            <w:tcW w:w="0" w:type="auto"/>
          </w:tcPr>
          <w:p w14:paraId="5C7B1F14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7A64282A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6F65D4A8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09C258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5930B7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5AED9EA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1FEA9C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76771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B8FE5C6" w14:textId="77777777" w:rsidTr="00F97CC2">
        <w:trPr>
          <w:jc w:val="center"/>
        </w:trPr>
        <w:tc>
          <w:tcPr>
            <w:tcW w:w="0" w:type="auto"/>
          </w:tcPr>
          <w:p w14:paraId="059A6253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0EBACA38" w14:textId="77777777" w:rsidR="005C4557" w:rsidRDefault="001D0485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2EEC856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2C7CA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C059D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F423C22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6B09A75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6576E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E58E519" w14:textId="77777777" w:rsidTr="00F97CC2">
        <w:trPr>
          <w:jc w:val="center"/>
        </w:trPr>
        <w:tc>
          <w:tcPr>
            <w:tcW w:w="0" w:type="auto"/>
          </w:tcPr>
          <w:p w14:paraId="2A6E8CA9" w14:textId="77777777" w:rsidR="005C4557" w:rsidRDefault="001D0485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6E16FDEB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Role</w:t>
            </w:r>
            <w:r>
              <w:t>ID</w:t>
            </w:r>
          </w:p>
        </w:tc>
        <w:tc>
          <w:tcPr>
            <w:tcW w:w="0" w:type="auto"/>
          </w:tcPr>
          <w:p w14:paraId="0318080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BF7A391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764ADB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C174D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8ACE3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942B95" w14:textId="77777777" w:rsidR="005C4557" w:rsidRDefault="005C4557">
            <w:pPr>
              <w:pStyle w:val="Compact"/>
              <w:jc w:val="left"/>
            </w:pPr>
          </w:p>
        </w:tc>
      </w:tr>
    </w:tbl>
    <w:p w14:paraId="79C91E78" w14:textId="47FDB318" w:rsidR="00A17ABC" w:rsidRPr="00A17ABC" w:rsidRDefault="00A17ABC" w:rsidP="00A17ABC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5-2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用户角色表字段</w:t>
      </w:r>
    </w:p>
    <w:p w14:paraId="427CA442" w14:textId="012AF6EB" w:rsidR="005C4557" w:rsidRPr="00A17ABC" w:rsidRDefault="001D0485" w:rsidP="00A17ABC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BE8D5D7" w14:textId="77777777" w:rsidTr="00A17ABC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647A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5E6A22F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5C4557" w14:paraId="3AF5A438" w14:textId="77777777" w:rsidTr="00A17ABC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60811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745C72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5C4557" w14:paraId="70E4F3B9" w14:textId="77777777" w:rsidTr="00A17ABC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9C0A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508503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070B7C5D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5EAEBF12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1A66E669" w14:textId="2DC3055B" w:rsidR="005C4557" w:rsidRPr="00A17ABC" w:rsidRDefault="00A17ABC" w:rsidP="00A17ABC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1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4"/>
        <w:gridCol w:w="1727"/>
        <w:gridCol w:w="1324"/>
        <w:gridCol w:w="706"/>
        <w:gridCol w:w="706"/>
        <w:gridCol w:w="706"/>
        <w:gridCol w:w="706"/>
        <w:gridCol w:w="1173"/>
      </w:tblGrid>
      <w:tr w:rsidR="005C4557" w14:paraId="128C7A32" w14:textId="77777777" w:rsidTr="00F97CC2">
        <w:trPr>
          <w:trHeight w:val="388"/>
          <w:jc w:val="center"/>
        </w:trPr>
        <w:tc>
          <w:tcPr>
            <w:tcW w:w="0" w:type="auto"/>
            <w:vAlign w:val="bottom"/>
          </w:tcPr>
          <w:p w14:paraId="78A21AB0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DE6DC40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1C9C8F71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D37B632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D55755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7282F732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55237A5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E2D7FC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5A7D29CA" w14:textId="77777777" w:rsidTr="00F97CC2">
        <w:trPr>
          <w:jc w:val="center"/>
        </w:trPr>
        <w:tc>
          <w:tcPr>
            <w:tcW w:w="0" w:type="auto"/>
          </w:tcPr>
          <w:p w14:paraId="323895C6" w14:textId="77777777" w:rsidR="005C4557" w:rsidRDefault="001D0485">
            <w:pPr>
              <w:pStyle w:val="Compact"/>
              <w:jc w:val="left"/>
            </w:pPr>
            <w:r>
              <w:t>账单</w:t>
            </w:r>
            <w:r>
              <w:t>ID</w:t>
            </w:r>
          </w:p>
        </w:tc>
        <w:tc>
          <w:tcPr>
            <w:tcW w:w="0" w:type="auto"/>
          </w:tcPr>
          <w:p w14:paraId="3FD69CF4" w14:textId="77777777" w:rsidR="005C4557" w:rsidRDefault="001D0485">
            <w:pPr>
              <w:pStyle w:val="Compact"/>
              <w:jc w:val="left"/>
            </w:pPr>
            <w:r>
              <w:t>Bill_ID</w:t>
            </w:r>
          </w:p>
        </w:tc>
        <w:tc>
          <w:tcPr>
            <w:tcW w:w="0" w:type="auto"/>
          </w:tcPr>
          <w:p w14:paraId="2750162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66FBED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7FA5AE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7D833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1EC8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040D3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ECA80C8" w14:textId="77777777" w:rsidTr="00F97CC2">
        <w:trPr>
          <w:jc w:val="center"/>
        </w:trPr>
        <w:tc>
          <w:tcPr>
            <w:tcW w:w="0" w:type="auto"/>
          </w:tcPr>
          <w:p w14:paraId="0EB9069F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6B3FCC3D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098B2F2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B9BDF4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D17BE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8B80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D416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8191FD" w14:textId="77777777" w:rsidR="005C4557" w:rsidRDefault="005C4557">
            <w:pPr>
              <w:pStyle w:val="Compact"/>
              <w:jc w:val="left"/>
            </w:pPr>
          </w:p>
        </w:tc>
      </w:tr>
      <w:tr w:rsidR="005C4557" w14:paraId="6BE65E87" w14:textId="77777777" w:rsidTr="00F97CC2">
        <w:trPr>
          <w:jc w:val="center"/>
        </w:trPr>
        <w:tc>
          <w:tcPr>
            <w:tcW w:w="0" w:type="auto"/>
          </w:tcPr>
          <w:p w14:paraId="39BB6BBF" w14:textId="77777777" w:rsidR="005C4557" w:rsidRDefault="001D0485">
            <w:pPr>
              <w:pStyle w:val="Compact"/>
              <w:jc w:val="left"/>
            </w:pPr>
            <w:r>
              <w:t>金额</w:t>
            </w:r>
          </w:p>
        </w:tc>
        <w:tc>
          <w:tcPr>
            <w:tcW w:w="0" w:type="auto"/>
          </w:tcPr>
          <w:p w14:paraId="66215839" w14:textId="77777777" w:rsidR="005C4557" w:rsidRDefault="001D0485">
            <w:pPr>
              <w:pStyle w:val="Compact"/>
              <w:jc w:val="left"/>
            </w:pPr>
            <w:r>
              <w:t>Bill_Value</w:t>
            </w:r>
          </w:p>
        </w:tc>
        <w:tc>
          <w:tcPr>
            <w:tcW w:w="0" w:type="auto"/>
          </w:tcPr>
          <w:p w14:paraId="28427ABE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96BA46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8F44B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4CAC0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713AB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E5C5E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410AE6F" w14:textId="77777777" w:rsidTr="00F97CC2">
        <w:trPr>
          <w:jc w:val="center"/>
        </w:trPr>
        <w:tc>
          <w:tcPr>
            <w:tcW w:w="0" w:type="auto"/>
          </w:tcPr>
          <w:p w14:paraId="7FC5601E" w14:textId="77777777" w:rsidR="005C4557" w:rsidRDefault="001D0485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5205617F" w14:textId="77777777" w:rsidR="005C4557" w:rsidRDefault="001D0485">
            <w:pPr>
              <w:pStyle w:val="Compact"/>
              <w:jc w:val="left"/>
            </w:pPr>
            <w:r>
              <w:t>Bill_Type</w:t>
            </w:r>
          </w:p>
        </w:tc>
        <w:tc>
          <w:tcPr>
            <w:tcW w:w="0" w:type="auto"/>
          </w:tcPr>
          <w:p w14:paraId="337A360E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727886A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D2D77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A1A50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442C5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652386" w14:textId="77777777" w:rsidR="005C4557" w:rsidRDefault="005C4557">
            <w:pPr>
              <w:pStyle w:val="Compact"/>
              <w:jc w:val="left"/>
            </w:pPr>
          </w:p>
        </w:tc>
      </w:tr>
      <w:tr w:rsidR="005C4557" w14:paraId="74280E80" w14:textId="77777777" w:rsidTr="00F97CC2">
        <w:trPr>
          <w:jc w:val="center"/>
        </w:trPr>
        <w:tc>
          <w:tcPr>
            <w:tcW w:w="0" w:type="auto"/>
          </w:tcPr>
          <w:p w14:paraId="1F00C19A" w14:textId="77777777" w:rsidR="005C4557" w:rsidRDefault="001D0485">
            <w:pPr>
              <w:pStyle w:val="Compact"/>
              <w:jc w:val="left"/>
            </w:pPr>
            <w:r>
              <w:t>交易时间</w:t>
            </w:r>
          </w:p>
        </w:tc>
        <w:tc>
          <w:tcPr>
            <w:tcW w:w="0" w:type="auto"/>
          </w:tcPr>
          <w:p w14:paraId="7B0FEC49" w14:textId="77777777" w:rsidR="005C4557" w:rsidRDefault="001D0485">
            <w:pPr>
              <w:pStyle w:val="Compact"/>
              <w:jc w:val="left"/>
            </w:pPr>
            <w:r>
              <w:t>Bill_Time</w:t>
            </w:r>
          </w:p>
        </w:tc>
        <w:tc>
          <w:tcPr>
            <w:tcW w:w="0" w:type="auto"/>
          </w:tcPr>
          <w:p w14:paraId="2CE8A754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7468104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44D6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F3FE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D3E1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4C49229" w14:textId="77777777" w:rsidR="005C4557" w:rsidRDefault="005C4557">
            <w:pPr>
              <w:pStyle w:val="Compact"/>
              <w:jc w:val="left"/>
            </w:pPr>
          </w:p>
        </w:tc>
      </w:tr>
      <w:tr w:rsidR="005C4557" w14:paraId="18E6EBD1" w14:textId="77777777" w:rsidTr="00F97CC2">
        <w:trPr>
          <w:jc w:val="center"/>
        </w:trPr>
        <w:tc>
          <w:tcPr>
            <w:tcW w:w="0" w:type="auto"/>
          </w:tcPr>
          <w:p w14:paraId="3FC13C03" w14:textId="77777777" w:rsidR="005C4557" w:rsidRDefault="001D0485">
            <w:pPr>
              <w:pStyle w:val="Compact"/>
              <w:jc w:val="left"/>
            </w:pPr>
            <w:r>
              <w:t>交易描述</w:t>
            </w:r>
          </w:p>
        </w:tc>
        <w:tc>
          <w:tcPr>
            <w:tcW w:w="0" w:type="auto"/>
          </w:tcPr>
          <w:p w14:paraId="73280E23" w14:textId="77777777" w:rsidR="005C4557" w:rsidRDefault="001D0485">
            <w:pPr>
              <w:pStyle w:val="Compact"/>
              <w:jc w:val="left"/>
            </w:pPr>
            <w:r>
              <w:t>Bill_Description</w:t>
            </w:r>
          </w:p>
        </w:tc>
        <w:tc>
          <w:tcPr>
            <w:tcW w:w="0" w:type="auto"/>
          </w:tcPr>
          <w:p w14:paraId="62B346C1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12AE45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B24AC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EC19A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A0CF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3A6FFB" w14:textId="77777777" w:rsidR="005C4557" w:rsidRDefault="005C4557">
            <w:pPr>
              <w:pStyle w:val="Compact"/>
              <w:jc w:val="left"/>
            </w:pPr>
          </w:p>
        </w:tc>
      </w:tr>
    </w:tbl>
    <w:p w14:paraId="6DF17FAC" w14:textId="164EA97C" w:rsidR="005C4557" w:rsidRPr="00A17ABC" w:rsidRDefault="00A17ABC" w:rsidP="00A17ABC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2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48934EB6" w14:textId="77777777" w:rsidTr="00A17ABC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BBE603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73FD1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C1732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BC5E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42D797EA" w14:textId="77777777" w:rsidTr="00A17ABC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3F6D4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4F98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AA10FEC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rFonts w:hint="eastAsia"/>
              </w:rPr>
              <w:t>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FEC99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B089912" w14:textId="14D9769D" w:rsidR="00A17ABC" w:rsidRPr="00A17ABC" w:rsidRDefault="00A17ABC" w:rsidP="00A17ABC">
      <w:pPr>
        <w:tabs>
          <w:tab w:val="left" w:pos="105"/>
        </w:tabs>
        <w:jc w:val="center"/>
        <w:rPr>
          <w:rFonts w:ascii="宋体" w:hAnsi="宋体" w:hint="eastAsia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3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索引</w:t>
      </w:r>
    </w:p>
    <w:p w14:paraId="63EBC3AC" w14:textId="62C8C3B3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通知表（messag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:rsidRPr="002D3F9F" w14:paraId="4FD2BE28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F11A6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8F8AF5" w14:textId="77777777" w:rsidR="005C4557" w:rsidRDefault="001D0485">
            <w:pPr>
              <w:pStyle w:val="p0"/>
              <w:snapToGrid w:val="0"/>
            </w:pPr>
            <w:r>
              <w:t>通知</w:t>
            </w:r>
          </w:p>
        </w:tc>
      </w:tr>
      <w:tr w:rsidR="005C4557" w:rsidRPr="002D3F9F" w14:paraId="7B0EC86F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5E69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FCE5F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5C4557" w:rsidRPr="002D3F9F" w14:paraId="24A8E655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2C41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E39E00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4C311668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12355FCD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7E9920D1" w14:textId="044D99AD" w:rsidR="005C4557" w:rsidRPr="00983C27" w:rsidRDefault="002D3F9F" w:rsidP="00983C27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通知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1"/>
        <w:gridCol w:w="1561"/>
        <w:gridCol w:w="1357"/>
        <w:gridCol w:w="665"/>
        <w:gridCol w:w="665"/>
        <w:gridCol w:w="665"/>
        <w:gridCol w:w="665"/>
        <w:gridCol w:w="1103"/>
      </w:tblGrid>
      <w:tr w:rsidR="005C4557" w14:paraId="501453A5" w14:textId="77777777" w:rsidTr="00F97CC2">
        <w:trPr>
          <w:jc w:val="center"/>
        </w:trPr>
        <w:tc>
          <w:tcPr>
            <w:tcW w:w="0" w:type="auto"/>
            <w:vAlign w:val="bottom"/>
          </w:tcPr>
          <w:p w14:paraId="538CFF3D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328B72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082865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026582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6FD1C9F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73FC4EC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4725E50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98EEF7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44B9F71" w14:textId="77777777" w:rsidTr="00F97CC2">
        <w:trPr>
          <w:jc w:val="center"/>
        </w:trPr>
        <w:tc>
          <w:tcPr>
            <w:tcW w:w="0" w:type="auto"/>
          </w:tcPr>
          <w:p w14:paraId="36D9B995" w14:textId="77777777" w:rsidR="005C4557" w:rsidRDefault="001D0485">
            <w:pPr>
              <w:pStyle w:val="Compact"/>
              <w:jc w:val="left"/>
            </w:pPr>
            <w:r>
              <w:t>通知</w:t>
            </w:r>
            <w:r>
              <w:t>ID</w:t>
            </w:r>
          </w:p>
        </w:tc>
        <w:tc>
          <w:tcPr>
            <w:tcW w:w="0" w:type="auto"/>
          </w:tcPr>
          <w:p w14:paraId="59B15E65" w14:textId="77777777" w:rsidR="005C4557" w:rsidRDefault="001D0485">
            <w:pPr>
              <w:pStyle w:val="Compact"/>
              <w:jc w:val="left"/>
            </w:pPr>
            <w:r>
              <w:t>Message_ID</w:t>
            </w:r>
          </w:p>
        </w:tc>
        <w:tc>
          <w:tcPr>
            <w:tcW w:w="0" w:type="auto"/>
          </w:tcPr>
          <w:p w14:paraId="047F3DA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06D1E4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2ECE1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A491A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774C34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75690B" w14:textId="77777777" w:rsidR="005C4557" w:rsidRDefault="005C4557">
            <w:pPr>
              <w:pStyle w:val="Compact"/>
              <w:jc w:val="left"/>
            </w:pPr>
          </w:p>
        </w:tc>
      </w:tr>
      <w:tr w:rsidR="005C4557" w14:paraId="36CD5EF0" w14:textId="77777777" w:rsidTr="00F97CC2">
        <w:trPr>
          <w:jc w:val="center"/>
        </w:trPr>
        <w:tc>
          <w:tcPr>
            <w:tcW w:w="0" w:type="auto"/>
          </w:tcPr>
          <w:p w14:paraId="243080BA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</w:tcPr>
          <w:p w14:paraId="73C72EC4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ser_Role_ID</w:t>
            </w:r>
          </w:p>
        </w:tc>
        <w:tc>
          <w:tcPr>
            <w:tcW w:w="0" w:type="auto"/>
          </w:tcPr>
          <w:p w14:paraId="3B5A152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9EB68D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21E5D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A7BF6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9A1A7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F75D92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E78B2A" w14:textId="77777777" w:rsidTr="00F97CC2">
        <w:trPr>
          <w:jc w:val="center"/>
        </w:trPr>
        <w:tc>
          <w:tcPr>
            <w:tcW w:w="0" w:type="auto"/>
          </w:tcPr>
          <w:p w14:paraId="7FC0002A" w14:textId="77777777" w:rsidR="005C4557" w:rsidRDefault="001D0485">
            <w:pPr>
              <w:pStyle w:val="Compact"/>
              <w:jc w:val="left"/>
            </w:pPr>
            <w:r>
              <w:t>通知产生时间</w:t>
            </w:r>
          </w:p>
        </w:tc>
        <w:tc>
          <w:tcPr>
            <w:tcW w:w="0" w:type="auto"/>
          </w:tcPr>
          <w:p w14:paraId="03D34971" w14:textId="77777777" w:rsidR="005C4557" w:rsidRDefault="001D0485">
            <w:pPr>
              <w:pStyle w:val="Compact"/>
              <w:jc w:val="left"/>
            </w:pPr>
            <w:r>
              <w:t>Message_Time</w:t>
            </w:r>
          </w:p>
        </w:tc>
        <w:tc>
          <w:tcPr>
            <w:tcW w:w="0" w:type="auto"/>
          </w:tcPr>
          <w:p w14:paraId="5BB52308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F0DBF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776F6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FAAD1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CE6AC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E30298" w14:textId="77777777" w:rsidR="005C4557" w:rsidRDefault="005C4557">
            <w:pPr>
              <w:pStyle w:val="Compact"/>
              <w:jc w:val="left"/>
            </w:pPr>
          </w:p>
        </w:tc>
      </w:tr>
      <w:tr w:rsidR="005C4557" w14:paraId="5FE110BF" w14:textId="77777777" w:rsidTr="00F97CC2">
        <w:trPr>
          <w:jc w:val="center"/>
        </w:trPr>
        <w:tc>
          <w:tcPr>
            <w:tcW w:w="0" w:type="auto"/>
          </w:tcPr>
          <w:p w14:paraId="11D28D2C" w14:textId="77777777" w:rsidR="005C4557" w:rsidRDefault="001D0485">
            <w:pPr>
              <w:pStyle w:val="Compact"/>
              <w:jc w:val="left"/>
            </w:pPr>
            <w:r>
              <w:t>通知内容</w:t>
            </w:r>
          </w:p>
        </w:tc>
        <w:tc>
          <w:tcPr>
            <w:tcW w:w="0" w:type="auto"/>
          </w:tcPr>
          <w:p w14:paraId="557E8C54" w14:textId="77777777" w:rsidR="005C4557" w:rsidRDefault="001D0485">
            <w:pPr>
              <w:pStyle w:val="Compact"/>
              <w:jc w:val="left"/>
            </w:pPr>
            <w:r>
              <w:t>Message_Info</w:t>
            </w:r>
          </w:p>
        </w:tc>
        <w:tc>
          <w:tcPr>
            <w:tcW w:w="0" w:type="auto"/>
          </w:tcPr>
          <w:p w14:paraId="72DA46F5" w14:textId="77777777" w:rsidR="005C4557" w:rsidRDefault="001D0485">
            <w:pPr>
              <w:pStyle w:val="Compact"/>
              <w:jc w:val="left"/>
            </w:pPr>
            <w:r>
              <w:t>varchar(200)</w:t>
            </w:r>
          </w:p>
        </w:tc>
        <w:tc>
          <w:tcPr>
            <w:tcW w:w="0" w:type="auto"/>
          </w:tcPr>
          <w:p w14:paraId="3AE11A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B0E7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A802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7583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374865" w14:textId="77777777" w:rsidR="005C4557" w:rsidRDefault="005C4557">
            <w:pPr>
              <w:pStyle w:val="Compact"/>
              <w:jc w:val="left"/>
            </w:pPr>
          </w:p>
        </w:tc>
      </w:tr>
    </w:tbl>
    <w:p w14:paraId="584C6938" w14:textId="4C401C7E" w:rsidR="005C4557" w:rsidRPr="00983C27" w:rsidRDefault="002D3F9F" w:rsidP="00983C27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2</w:t>
      </w:r>
      <w:r w:rsidRPr="00983C27">
        <w:rPr>
          <w:rFonts w:ascii="宋体" w:hAnsi="宋体" w:hint="eastAsia"/>
          <w:sz w:val="15"/>
          <w:szCs w:val="15"/>
        </w:rPr>
        <w:t>通知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63BFF0C0" w14:textId="77777777" w:rsidTr="002D3F9F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D7086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827CBA" w14:textId="77777777" w:rsidR="005C4557" w:rsidRDefault="001D0485" w:rsidP="00F97CC2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F7C05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99A79D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084D753" w14:textId="77777777" w:rsidTr="002D3F9F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83D0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F08354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EB0D92" w14:textId="77777777" w:rsidR="005C4557" w:rsidRDefault="001D0485">
            <w:pPr>
              <w:pStyle w:val="Compact"/>
              <w:jc w:val="left"/>
            </w:pPr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7494F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596FF5E" w14:textId="78A43316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通知表索引</w:t>
      </w:r>
    </w:p>
    <w:p w14:paraId="66772A82" w14:textId="06446188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User_Employe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783066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699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2D453" w14:textId="77777777" w:rsidR="005C4557" w:rsidRDefault="001D0485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5C4557" w14:paraId="670F717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E56E0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EC7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</w:p>
        </w:tc>
      </w:tr>
      <w:tr w:rsidR="005C4557" w14:paraId="1B798F0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80DE5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DD751C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52E2890A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57B0249D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2170B9EA" w14:textId="1CB744B2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8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承包方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8"/>
        <w:gridCol w:w="2425"/>
        <w:gridCol w:w="1299"/>
        <w:gridCol w:w="576"/>
        <w:gridCol w:w="576"/>
        <w:gridCol w:w="576"/>
        <w:gridCol w:w="576"/>
        <w:gridCol w:w="876"/>
      </w:tblGrid>
      <w:tr w:rsidR="005C4557" w14:paraId="42629148" w14:textId="77777777" w:rsidTr="00F97CC2">
        <w:trPr>
          <w:jc w:val="center"/>
        </w:trPr>
        <w:tc>
          <w:tcPr>
            <w:tcW w:w="0" w:type="auto"/>
            <w:vAlign w:val="bottom"/>
          </w:tcPr>
          <w:p w14:paraId="7C990C96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684DABE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1C8756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24DBE9A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B95D1E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DA30925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2A2AE7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60C569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1F841187" w14:textId="77777777" w:rsidTr="00F97CC2">
        <w:trPr>
          <w:jc w:val="center"/>
        </w:trPr>
        <w:tc>
          <w:tcPr>
            <w:tcW w:w="0" w:type="auto"/>
          </w:tcPr>
          <w:p w14:paraId="5A6C5A5C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09D36825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0E4F1C6D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C0231E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B42310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55EE06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3D2F47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F8F2B7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823532" w14:textId="77777777" w:rsidTr="00F97CC2">
        <w:trPr>
          <w:jc w:val="center"/>
        </w:trPr>
        <w:tc>
          <w:tcPr>
            <w:tcW w:w="0" w:type="auto"/>
          </w:tcPr>
          <w:p w14:paraId="28A1209E" w14:textId="77777777" w:rsidR="005C4557" w:rsidRDefault="001D0485">
            <w:pPr>
              <w:pStyle w:val="Compact"/>
              <w:jc w:val="left"/>
            </w:pPr>
            <w:r>
              <w:t>昵称</w:t>
            </w:r>
          </w:p>
        </w:tc>
        <w:tc>
          <w:tcPr>
            <w:tcW w:w="0" w:type="auto"/>
          </w:tcPr>
          <w:p w14:paraId="486D0632" w14:textId="77777777" w:rsidR="005C4557" w:rsidRDefault="001D0485">
            <w:pPr>
              <w:pStyle w:val="Compact"/>
              <w:jc w:val="left"/>
            </w:pPr>
            <w:r>
              <w:t>Employee_Name</w:t>
            </w:r>
          </w:p>
        </w:tc>
        <w:tc>
          <w:tcPr>
            <w:tcW w:w="0" w:type="auto"/>
          </w:tcPr>
          <w:p w14:paraId="199379DE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49B6FAF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C77E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F47E0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86D2B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F692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B02823E" w14:textId="77777777" w:rsidTr="00F97CC2">
        <w:trPr>
          <w:jc w:val="center"/>
        </w:trPr>
        <w:tc>
          <w:tcPr>
            <w:tcW w:w="0" w:type="auto"/>
          </w:tcPr>
          <w:p w14:paraId="113F76D7" w14:textId="77777777" w:rsidR="005C4557" w:rsidRDefault="001D0485">
            <w:pPr>
              <w:pStyle w:val="Compact"/>
              <w:jc w:val="left"/>
            </w:pPr>
            <w:r>
              <w:t>所在地</w:t>
            </w:r>
          </w:p>
        </w:tc>
        <w:tc>
          <w:tcPr>
            <w:tcW w:w="0" w:type="auto"/>
          </w:tcPr>
          <w:p w14:paraId="4ABEC802" w14:textId="77777777" w:rsidR="005C4557" w:rsidRDefault="001D0485">
            <w:pPr>
              <w:pStyle w:val="Compact"/>
              <w:jc w:val="left"/>
            </w:pPr>
            <w:r>
              <w:t>Employee_Region</w:t>
            </w:r>
          </w:p>
        </w:tc>
        <w:tc>
          <w:tcPr>
            <w:tcW w:w="0" w:type="auto"/>
          </w:tcPr>
          <w:p w14:paraId="140BCD85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3D8242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EFFF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2029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E882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F3048D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55299A" w14:textId="77777777" w:rsidTr="00F97CC2">
        <w:trPr>
          <w:jc w:val="center"/>
        </w:trPr>
        <w:tc>
          <w:tcPr>
            <w:tcW w:w="0" w:type="auto"/>
          </w:tcPr>
          <w:p w14:paraId="0A4B6961" w14:textId="77777777" w:rsidR="005C4557" w:rsidRDefault="001D0485">
            <w:pPr>
              <w:pStyle w:val="Compact"/>
              <w:jc w:val="left"/>
            </w:pPr>
            <w:r>
              <w:t>就职公司</w:t>
            </w:r>
          </w:p>
        </w:tc>
        <w:tc>
          <w:tcPr>
            <w:tcW w:w="0" w:type="auto"/>
          </w:tcPr>
          <w:p w14:paraId="0A167473" w14:textId="77777777" w:rsidR="005C4557" w:rsidRDefault="001D0485">
            <w:pPr>
              <w:pStyle w:val="Compact"/>
              <w:jc w:val="left"/>
            </w:pPr>
            <w:r>
              <w:t>Employee_Enterprise</w:t>
            </w:r>
          </w:p>
        </w:tc>
        <w:tc>
          <w:tcPr>
            <w:tcW w:w="0" w:type="auto"/>
          </w:tcPr>
          <w:p w14:paraId="1A7E1AD3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72D7C9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4F6ED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5D08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1BE5C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4ABD82" w14:textId="77777777" w:rsidR="005C4557" w:rsidRDefault="005C4557">
            <w:pPr>
              <w:pStyle w:val="Compact"/>
              <w:jc w:val="left"/>
            </w:pPr>
          </w:p>
        </w:tc>
      </w:tr>
      <w:tr w:rsidR="005C4557" w14:paraId="11575EF9" w14:textId="77777777" w:rsidTr="00F97CC2">
        <w:trPr>
          <w:jc w:val="center"/>
        </w:trPr>
        <w:tc>
          <w:tcPr>
            <w:tcW w:w="0" w:type="auto"/>
          </w:tcPr>
          <w:p w14:paraId="2229B8B6" w14:textId="77777777" w:rsidR="005C4557" w:rsidRDefault="001D0485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359FE7B3" w14:textId="77777777" w:rsidR="005C4557" w:rsidRDefault="001D0485">
            <w:pPr>
              <w:pStyle w:val="Compact"/>
              <w:jc w:val="left"/>
            </w:pPr>
            <w:r>
              <w:t>Employee</w:t>
            </w:r>
            <w:r>
              <w:rPr>
                <w:i/>
              </w:rPr>
              <w:t>Self</w:t>
            </w:r>
            <w:r>
              <w:t>Introduction</w:t>
            </w:r>
          </w:p>
        </w:tc>
        <w:tc>
          <w:tcPr>
            <w:tcW w:w="0" w:type="auto"/>
          </w:tcPr>
          <w:p w14:paraId="52887FBD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59995AF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437F6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77AC1A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63B84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A12D66" w14:textId="77777777" w:rsidR="005C4557" w:rsidRDefault="005C4557">
            <w:pPr>
              <w:pStyle w:val="Compact"/>
              <w:jc w:val="left"/>
            </w:pPr>
          </w:p>
        </w:tc>
      </w:tr>
      <w:tr w:rsidR="005C4557" w14:paraId="41927BFC" w14:textId="77777777" w:rsidTr="00F97CC2">
        <w:trPr>
          <w:jc w:val="center"/>
        </w:trPr>
        <w:tc>
          <w:tcPr>
            <w:tcW w:w="0" w:type="auto"/>
          </w:tcPr>
          <w:p w14:paraId="5FE343C8" w14:textId="77777777" w:rsidR="005C4557" w:rsidRDefault="001D0485">
            <w:pPr>
              <w:pStyle w:val="Compact"/>
              <w:jc w:val="left"/>
            </w:pPr>
            <w:r>
              <w:t>手机</w:t>
            </w:r>
          </w:p>
        </w:tc>
        <w:tc>
          <w:tcPr>
            <w:tcW w:w="0" w:type="auto"/>
          </w:tcPr>
          <w:p w14:paraId="2CAC3AE1" w14:textId="77777777" w:rsidR="005C4557" w:rsidRDefault="001D0485">
            <w:pPr>
              <w:pStyle w:val="Compact"/>
              <w:jc w:val="left"/>
            </w:pPr>
            <w:r>
              <w:t>Employee_phone</w:t>
            </w:r>
          </w:p>
        </w:tc>
        <w:tc>
          <w:tcPr>
            <w:tcW w:w="0" w:type="auto"/>
          </w:tcPr>
          <w:p w14:paraId="665BA0CE" w14:textId="77777777" w:rsidR="005C4557" w:rsidRDefault="001D0485">
            <w:pPr>
              <w:pStyle w:val="Compact"/>
              <w:jc w:val="left"/>
            </w:pPr>
            <w:r>
              <w:t>varchar(11)</w:t>
            </w:r>
          </w:p>
        </w:tc>
        <w:tc>
          <w:tcPr>
            <w:tcW w:w="0" w:type="auto"/>
          </w:tcPr>
          <w:p w14:paraId="6434DB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CAF21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B775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3645E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23697C" w14:textId="77777777" w:rsidR="005C4557" w:rsidRDefault="005C4557">
            <w:pPr>
              <w:pStyle w:val="Compact"/>
              <w:jc w:val="left"/>
            </w:pPr>
          </w:p>
        </w:tc>
      </w:tr>
    </w:tbl>
    <w:p w14:paraId="2BAB4665" w14:textId="76405108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8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承包方)表字段</w:t>
      </w:r>
    </w:p>
    <w:p w14:paraId="0D94865B" w14:textId="7EBF046F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承包方技能信息（Employee_Skills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55F7825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3015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86330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5C4557" w14:paraId="5B9C86DC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0E18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329F4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</w:p>
        </w:tc>
      </w:tr>
      <w:tr w:rsidR="005C4557" w14:paraId="15563EC4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E82F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F23C7F3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5ABA9D47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44308B21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承包方信息</w:t>
            </w:r>
          </w:p>
        </w:tc>
      </w:tr>
    </w:tbl>
    <w:p w14:paraId="28B2AD83" w14:textId="23670384" w:rsidR="005C455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9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承包方技能信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2282"/>
        <w:gridCol w:w="1192"/>
        <w:gridCol w:w="598"/>
        <w:gridCol w:w="598"/>
        <w:gridCol w:w="598"/>
        <w:gridCol w:w="598"/>
        <w:gridCol w:w="942"/>
      </w:tblGrid>
      <w:tr w:rsidR="005C4557" w14:paraId="58A43DCD" w14:textId="77777777" w:rsidTr="00F97CC2">
        <w:trPr>
          <w:jc w:val="center"/>
        </w:trPr>
        <w:tc>
          <w:tcPr>
            <w:tcW w:w="0" w:type="auto"/>
            <w:vAlign w:val="bottom"/>
          </w:tcPr>
          <w:p w14:paraId="69B738EE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50FE119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D3B3F5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4FAD75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623BE1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43FFC2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5BA2E4E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8F25A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7529052" w14:textId="77777777" w:rsidTr="00F97CC2">
        <w:trPr>
          <w:jc w:val="center"/>
        </w:trPr>
        <w:tc>
          <w:tcPr>
            <w:tcW w:w="0" w:type="auto"/>
          </w:tcPr>
          <w:p w14:paraId="2FE3BBEA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EACBCB3" w14:textId="77777777" w:rsidR="005C4557" w:rsidRDefault="001D0485">
            <w:pPr>
              <w:pStyle w:val="Compact"/>
              <w:jc w:val="left"/>
            </w:pPr>
            <w:r>
              <w:t>User_Employee</w:t>
            </w:r>
          </w:p>
        </w:tc>
        <w:tc>
          <w:tcPr>
            <w:tcW w:w="0" w:type="auto"/>
          </w:tcPr>
          <w:p w14:paraId="53CFFDD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D48E5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0A425F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451356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A7A34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300C3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0AF57C9" w14:textId="77777777" w:rsidTr="00F97CC2">
        <w:trPr>
          <w:jc w:val="center"/>
        </w:trPr>
        <w:tc>
          <w:tcPr>
            <w:tcW w:w="0" w:type="auto"/>
          </w:tcPr>
          <w:p w14:paraId="457785E9" w14:textId="77777777" w:rsidR="005C4557" w:rsidRDefault="001D0485">
            <w:pPr>
              <w:pStyle w:val="Compact"/>
              <w:jc w:val="left"/>
            </w:pPr>
            <w:r>
              <w:t>应用类型</w:t>
            </w:r>
          </w:p>
        </w:tc>
        <w:tc>
          <w:tcPr>
            <w:tcW w:w="0" w:type="auto"/>
          </w:tcPr>
          <w:p w14:paraId="1559199C" w14:textId="77777777" w:rsidR="005C4557" w:rsidRDefault="001D0485">
            <w:pPr>
              <w:pStyle w:val="Compact"/>
              <w:jc w:val="left"/>
            </w:pPr>
            <w:r>
              <w:t>Application_Type</w:t>
            </w:r>
          </w:p>
        </w:tc>
        <w:tc>
          <w:tcPr>
            <w:tcW w:w="0" w:type="auto"/>
          </w:tcPr>
          <w:p w14:paraId="1638209C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247B7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4CC22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C2023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DC5F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4EA226" w14:textId="77777777" w:rsidR="005C4557" w:rsidRDefault="005C4557">
            <w:pPr>
              <w:pStyle w:val="Compact"/>
              <w:jc w:val="left"/>
            </w:pPr>
          </w:p>
        </w:tc>
      </w:tr>
      <w:tr w:rsidR="005C4557" w14:paraId="651D2A4A" w14:textId="77777777" w:rsidTr="00F97CC2">
        <w:trPr>
          <w:jc w:val="center"/>
        </w:trPr>
        <w:tc>
          <w:tcPr>
            <w:tcW w:w="0" w:type="auto"/>
          </w:tcPr>
          <w:p w14:paraId="31C7748A" w14:textId="77777777" w:rsidR="005C4557" w:rsidRDefault="001D0485">
            <w:pPr>
              <w:pStyle w:val="Compact"/>
              <w:jc w:val="left"/>
            </w:pPr>
            <w:r>
              <w:t>项目类型</w:t>
            </w:r>
          </w:p>
        </w:tc>
        <w:tc>
          <w:tcPr>
            <w:tcW w:w="0" w:type="auto"/>
          </w:tcPr>
          <w:p w14:paraId="4BCEA6A7" w14:textId="77777777" w:rsidR="005C4557" w:rsidRDefault="001D0485">
            <w:pPr>
              <w:pStyle w:val="Compact"/>
              <w:jc w:val="left"/>
            </w:pPr>
            <w:r>
              <w:t>Project_Type</w:t>
            </w:r>
          </w:p>
        </w:tc>
        <w:tc>
          <w:tcPr>
            <w:tcW w:w="0" w:type="auto"/>
          </w:tcPr>
          <w:p w14:paraId="51DC2A4F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06500A2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A1E11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4428C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DD78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57D899" w14:textId="77777777" w:rsidR="005C4557" w:rsidRDefault="005C4557">
            <w:pPr>
              <w:pStyle w:val="Compact"/>
              <w:jc w:val="left"/>
            </w:pPr>
          </w:p>
        </w:tc>
      </w:tr>
      <w:tr w:rsidR="005C4557" w14:paraId="41932E6B" w14:textId="77777777" w:rsidTr="00F97CC2">
        <w:trPr>
          <w:jc w:val="center"/>
        </w:trPr>
        <w:tc>
          <w:tcPr>
            <w:tcW w:w="0" w:type="auto"/>
          </w:tcPr>
          <w:p w14:paraId="2AEC4861" w14:textId="77777777" w:rsidR="005C4557" w:rsidRDefault="001D0485">
            <w:pPr>
              <w:pStyle w:val="Compact"/>
              <w:jc w:val="left"/>
            </w:pPr>
            <w:r>
              <w:t>开发语言</w:t>
            </w:r>
          </w:p>
        </w:tc>
        <w:tc>
          <w:tcPr>
            <w:tcW w:w="0" w:type="auto"/>
          </w:tcPr>
          <w:p w14:paraId="45A16F81" w14:textId="77777777" w:rsidR="005C4557" w:rsidRDefault="001D0485">
            <w:pPr>
              <w:pStyle w:val="Compact"/>
              <w:jc w:val="left"/>
            </w:pPr>
            <w:r>
              <w:t>Development_Language</w:t>
            </w:r>
          </w:p>
        </w:tc>
        <w:tc>
          <w:tcPr>
            <w:tcW w:w="0" w:type="auto"/>
          </w:tcPr>
          <w:p w14:paraId="5D3F7F87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80C4BD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C548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764E3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A438F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29A45B" w14:textId="77777777" w:rsidR="005C4557" w:rsidRDefault="005C4557">
            <w:pPr>
              <w:pStyle w:val="Compact"/>
              <w:jc w:val="left"/>
            </w:pPr>
          </w:p>
        </w:tc>
      </w:tr>
      <w:tr w:rsidR="005C4557" w14:paraId="69FDBE16" w14:textId="77777777" w:rsidTr="00F97CC2">
        <w:trPr>
          <w:jc w:val="center"/>
        </w:trPr>
        <w:tc>
          <w:tcPr>
            <w:tcW w:w="0" w:type="auto"/>
          </w:tcPr>
          <w:p w14:paraId="4668A659" w14:textId="77777777" w:rsidR="005C4557" w:rsidRDefault="001D0485">
            <w:pPr>
              <w:pStyle w:val="Compact"/>
              <w:jc w:val="left"/>
            </w:pPr>
            <w:r>
              <w:t>开发技能</w:t>
            </w:r>
          </w:p>
        </w:tc>
        <w:tc>
          <w:tcPr>
            <w:tcW w:w="0" w:type="auto"/>
          </w:tcPr>
          <w:p w14:paraId="37C27841" w14:textId="77777777" w:rsidR="005C4557" w:rsidRDefault="001D0485">
            <w:pPr>
              <w:pStyle w:val="Compact"/>
              <w:jc w:val="left"/>
            </w:pPr>
            <w:r>
              <w:t>Development_Skills</w:t>
            </w:r>
          </w:p>
        </w:tc>
        <w:tc>
          <w:tcPr>
            <w:tcW w:w="0" w:type="auto"/>
          </w:tcPr>
          <w:p w14:paraId="3A8C19E0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2BC96C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943527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BE8E7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6C6E2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C9CE57" w14:textId="77777777" w:rsidR="005C4557" w:rsidRDefault="005C4557">
            <w:pPr>
              <w:pStyle w:val="Compact"/>
              <w:jc w:val="left"/>
            </w:pPr>
          </w:p>
        </w:tc>
      </w:tr>
      <w:tr w:rsidR="005C4557" w14:paraId="33BF16D1" w14:textId="77777777" w:rsidTr="00F97CC2">
        <w:trPr>
          <w:jc w:val="center"/>
        </w:trPr>
        <w:tc>
          <w:tcPr>
            <w:tcW w:w="0" w:type="auto"/>
          </w:tcPr>
          <w:p w14:paraId="46725411" w14:textId="77777777" w:rsidR="005C4557" w:rsidRDefault="001D0485">
            <w:pPr>
              <w:pStyle w:val="Compact"/>
              <w:jc w:val="left"/>
            </w:pPr>
            <w:r>
              <w:t>可担任岗位</w:t>
            </w:r>
          </w:p>
        </w:tc>
        <w:tc>
          <w:tcPr>
            <w:tcW w:w="0" w:type="auto"/>
          </w:tcPr>
          <w:p w14:paraId="2B0FF69B" w14:textId="77777777" w:rsidR="005C4557" w:rsidRDefault="001D0485">
            <w:pPr>
              <w:pStyle w:val="Compact"/>
              <w:jc w:val="left"/>
            </w:pPr>
            <w:r>
              <w:t>Position_Availble</w:t>
            </w:r>
          </w:p>
        </w:tc>
        <w:tc>
          <w:tcPr>
            <w:tcW w:w="0" w:type="auto"/>
          </w:tcPr>
          <w:p w14:paraId="1E745767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7049BBA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08FB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874D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C672F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363C95" w14:textId="77777777" w:rsidR="005C4557" w:rsidRDefault="005C4557">
            <w:pPr>
              <w:pStyle w:val="Compact"/>
              <w:jc w:val="left"/>
            </w:pPr>
          </w:p>
        </w:tc>
      </w:tr>
      <w:tr w:rsidR="005C4557" w14:paraId="43857CDF" w14:textId="77777777" w:rsidTr="00F97CC2">
        <w:trPr>
          <w:jc w:val="center"/>
        </w:trPr>
        <w:tc>
          <w:tcPr>
            <w:tcW w:w="0" w:type="auto"/>
          </w:tcPr>
          <w:p w14:paraId="44DB2A70" w14:textId="77777777" w:rsidR="005C4557" w:rsidRDefault="001D0485">
            <w:pPr>
              <w:pStyle w:val="Compact"/>
              <w:jc w:val="left"/>
            </w:pPr>
            <w:r>
              <w:t>产品</w:t>
            </w:r>
            <w:r>
              <w:t>/</w:t>
            </w:r>
            <w:r>
              <w:t>中间件</w:t>
            </w:r>
          </w:p>
        </w:tc>
        <w:tc>
          <w:tcPr>
            <w:tcW w:w="0" w:type="auto"/>
          </w:tcPr>
          <w:p w14:paraId="26F7F4B6" w14:textId="77777777" w:rsidR="005C4557" w:rsidRDefault="001D0485">
            <w:pPr>
              <w:pStyle w:val="Compact"/>
              <w:jc w:val="left"/>
            </w:pPr>
            <w:r>
              <w:t>Product</w:t>
            </w:r>
          </w:p>
        </w:tc>
        <w:tc>
          <w:tcPr>
            <w:tcW w:w="0" w:type="auto"/>
          </w:tcPr>
          <w:p w14:paraId="1173C4C9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2150FE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36D60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DE99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B81DC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5B2ACC" w14:textId="77777777" w:rsidR="005C4557" w:rsidRDefault="005C4557">
            <w:pPr>
              <w:pStyle w:val="Compact"/>
              <w:jc w:val="left"/>
            </w:pPr>
          </w:p>
        </w:tc>
      </w:tr>
    </w:tbl>
    <w:p w14:paraId="5E3603C8" w14:textId="1E3317D8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9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承包方技能信息表字段</w:t>
      </w:r>
    </w:p>
    <w:p w14:paraId="6C5A9948" w14:textId="6EB8E001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Case_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F0F6E8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744A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D2CC3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5C4557" w14:paraId="581A99D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CDA1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87FDA7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ase_Project</w:t>
            </w:r>
          </w:p>
        </w:tc>
      </w:tr>
      <w:tr w:rsidR="005C4557" w14:paraId="3471C1F0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8D242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B0AB7C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78AF7A2D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EEF1125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承包方信息</w:t>
            </w:r>
          </w:p>
        </w:tc>
      </w:tr>
    </w:tbl>
    <w:p w14:paraId="0B29D3A8" w14:textId="6B920261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0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案例项目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5"/>
        <w:gridCol w:w="1985"/>
        <w:gridCol w:w="1299"/>
        <w:gridCol w:w="615"/>
        <w:gridCol w:w="615"/>
        <w:gridCol w:w="615"/>
        <w:gridCol w:w="615"/>
        <w:gridCol w:w="993"/>
      </w:tblGrid>
      <w:tr w:rsidR="005C4557" w14:paraId="0F8FFB5F" w14:textId="77777777" w:rsidTr="00F97CC2">
        <w:trPr>
          <w:jc w:val="center"/>
        </w:trPr>
        <w:tc>
          <w:tcPr>
            <w:tcW w:w="0" w:type="auto"/>
            <w:vAlign w:val="bottom"/>
          </w:tcPr>
          <w:p w14:paraId="5EA981B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7E301DC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ACB125D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B8C518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120766C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56BC0B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1CCD7CB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A7F453C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26A631F" w14:textId="77777777" w:rsidTr="00F97CC2">
        <w:trPr>
          <w:jc w:val="center"/>
        </w:trPr>
        <w:tc>
          <w:tcPr>
            <w:tcW w:w="0" w:type="auto"/>
          </w:tcPr>
          <w:p w14:paraId="21AB268F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3DF2F485" w14:textId="77777777" w:rsidR="005C4557" w:rsidRDefault="001D0485">
            <w:pPr>
              <w:pStyle w:val="Compact"/>
              <w:jc w:val="left"/>
            </w:pPr>
            <w:r>
              <w:t>User_employee</w:t>
            </w:r>
          </w:p>
        </w:tc>
        <w:tc>
          <w:tcPr>
            <w:tcW w:w="0" w:type="auto"/>
          </w:tcPr>
          <w:p w14:paraId="2C9B717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5D230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A155E8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D7D6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3576E8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390466" w14:textId="77777777" w:rsidR="005C4557" w:rsidRDefault="005C4557">
            <w:pPr>
              <w:pStyle w:val="Compact"/>
              <w:jc w:val="left"/>
            </w:pPr>
          </w:p>
        </w:tc>
      </w:tr>
      <w:tr w:rsidR="005C4557" w14:paraId="19F27D68" w14:textId="77777777" w:rsidTr="00F97CC2">
        <w:trPr>
          <w:jc w:val="center"/>
        </w:trPr>
        <w:tc>
          <w:tcPr>
            <w:tcW w:w="0" w:type="auto"/>
          </w:tcPr>
          <w:p w14:paraId="46695A3A" w14:textId="77777777" w:rsidR="005C4557" w:rsidRDefault="001D0485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52B7453A" w14:textId="77777777" w:rsidR="005C4557" w:rsidRDefault="001D0485">
            <w:pPr>
              <w:pStyle w:val="Compact"/>
              <w:jc w:val="left"/>
            </w:pPr>
            <w:r>
              <w:t>Project_Name</w:t>
            </w:r>
          </w:p>
        </w:tc>
        <w:tc>
          <w:tcPr>
            <w:tcW w:w="0" w:type="auto"/>
          </w:tcPr>
          <w:p w14:paraId="5BE7B0F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27CC6F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EA371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50582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51BD9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E3D86C" w14:textId="77777777" w:rsidR="005C4557" w:rsidRDefault="005C4557">
            <w:pPr>
              <w:pStyle w:val="Compact"/>
              <w:jc w:val="left"/>
            </w:pPr>
          </w:p>
        </w:tc>
      </w:tr>
      <w:tr w:rsidR="005C4557" w14:paraId="1B6B2E66" w14:textId="77777777" w:rsidTr="00F97CC2">
        <w:trPr>
          <w:jc w:val="center"/>
        </w:trPr>
        <w:tc>
          <w:tcPr>
            <w:tcW w:w="0" w:type="auto"/>
          </w:tcPr>
          <w:p w14:paraId="06C1ADEA" w14:textId="77777777" w:rsidR="005C4557" w:rsidRDefault="001D0485">
            <w:pPr>
              <w:pStyle w:val="Compact"/>
              <w:jc w:val="left"/>
            </w:pPr>
            <w:r>
              <w:t>项目周期</w:t>
            </w:r>
          </w:p>
        </w:tc>
        <w:tc>
          <w:tcPr>
            <w:tcW w:w="0" w:type="auto"/>
          </w:tcPr>
          <w:p w14:paraId="4F39A726" w14:textId="77777777" w:rsidR="005C4557" w:rsidRDefault="001D0485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71CE3F08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10551B2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FE99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4D0B4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B65B8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E19DAF" w14:textId="77777777" w:rsidR="005C4557" w:rsidRDefault="005C4557">
            <w:pPr>
              <w:pStyle w:val="Compact"/>
              <w:jc w:val="left"/>
            </w:pPr>
          </w:p>
        </w:tc>
      </w:tr>
      <w:tr w:rsidR="005C4557" w14:paraId="42098179" w14:textId="77777777" w:rsidTr="00F97CC2">
        <w:trPr>
          <w:jc w:val="center"/>
        </w:trPr>
        <w:tc>
          <w:tcPr>
            <w:tcW w:w="0" w:type="auto"/>
          </w:tcPr>
          <w:p w14:paraId="79DFC123" w14:textId="77777777" w:rsidR="005C4557" w:rsidRDefault="001D0485">
            <w:pPr>
              <w:pStyle w:val="Compact"/>
              <w:jc w:val="left"/>
            </w:pPr>
            <w:r>
              <w:t>担任角色</w:t>
            </w:r>
          </w:p>
        </w:tc>
        <w:tc>
          <w:tcPr>
            <w:tcW w:w="0" w:type="auto"/>
          </w:tcPr>
          <w:p w14:paraId="180163DD" w14:textId="77777777" w:rsidR="005C4557" w:rsidRDefault="001D0485">
            <w:pPr>
              <w:pStyle w:val="Compact"/>
              <w:jc w:val="left"/>
            </w:pPr>
            <w:r>
              <w:t>Role</w:t>
            </w:r>
            <w:r>
              <w:rPr>
                <w:i/>
              </w:rPr>
              <w:t>In</w:t>
            </w:r>
            <w:r>
              <w:t>Project</w:t>
            </w:r>
          </w:p>
        </w:tc>
        <w:tc>
          <w:tcPr>
            <w:tcW w:w="0" w:type="auto"/>
          </w:tcPr>
          <w:p w14:paraId="0860CA6A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441EF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43E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3163E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D12D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BE8537" w14:textId="77777777" w:rsidR="005C4557" w:rsidRDefault="005C4557">
            <w:pPr>
              <w:pStyle w:val="Compact"/>
              <w:jc w:val="left"/>
            </w:pPr>
          </w:p>
        </w:tc>
      </w:tr>
      <w:tr w:rsidR="005C4557" w14:paraId="5238EF24" w14:textId="77777777" w:rsidTr="00F97CC2">
        <w:trPr>
          <w:jc w:val="center"/>
        </w:trPr>
        <w:tc>
          <w:tcPr>
            <w:tcW w:w="0" w:type="auto"/>
          </w:tcPr>
          <w:p w14:paraId="01B8C76B" w14:textId="77777777" w:rsidR="005C4557" w:rsidRDefault="001D0485">
            <w:pPr>
              <w:pStyle w:val="Compact"/>
              <w:jc w:val="left"/>
            </w:pPr>
            <w:r>
              <w:t>应用技术</w:t>
            </w:r>
          </w:p>
        </w:tc>
        <w:tc>
          <w:tcPr>
            <w:tcW w:w="0" w:type="auto"/>
          </w:tcPr>
          <w:p w14:paraId="28C6F9C9" w14:textId="77777777" w:rsidR="005C4557" w:rsidRDefault="001D0485">
            <w:pPr>
              <w:pStyle w:val="Compact"/>
              <w:jc w:val="left"/>
            </w:pPr>
            <w:r>
              <w:t>Tech</w:t>
            </w:r>
            <w:r>
              <w:rPr>
                <w:i/>
              </w:rPr>
              <w:t>In</w:t>
            </w:r>
            <w:r>
              <w:t>Project</w:t>
            </w:r>
          </w:p>
        </w:tc>
        <w:tc>
          <w:tcPr>
            <w:tcW w:w="0" w:type="auto"/>
          </w:tcPr>
          <w:p w14:paraId="74696A69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0B243F8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A6AC0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21B3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FE687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AFACA8B" w14:textId="77777777" w:rsidR="005C4557" w:rsidRDefault="005C4557">
            <w:pPr>
              <w:pStyle w:val="Compact"/>
              <w:jc w:val="left"/>
            </w:pPr>
          </w:p>
        </w:tc>
      </w:tr>
      <w:tr w:rsidR="005C4557" w14:paraId="38AF085F" w14:textId="77777777" w:rsidTr="00F97CC2">
        <w:trPr>
          <w:jc w:val="center"/>
        </w:trPr>
        <w:tc>
          <w:tcPr>
            <w:tcW w:w="0" w:type="auto"/>
          </w:tcPr>
          <w:p w14:paraId="6D3B1E34" w14:textId="77777777" w:rsidR="005C4557" w:rsidRDefault="001D0485">
            <w:pPr>
              <w:pStyle w:val="Compact"/>
              <w:jc w:val="left"/>
            </w:pPr>
            <w:r>
              <w:lastRenderedPageBreak/>
              <w:t>项目简介</w:t>
            </w:r>
          </w:p>
        </w:tc>
        <w:tc>
          <w:tcPr>
            <w:tcW w:w="0" w:type="auto"/>
          </w:tcPr>
          <w:p w14:paraId="1002A0D6" w14:textId="77777777" w:rsidR="005C4557" w:rsidRDefault="001D0485">
            <w:pPr>
              <w:pStyle w:val="Compact"/>
              <w:jc w:val="left"/>
            </w:pPr>
            <w:r>
              <w:t>Project_Introduction</w:t>
            </w:r>
          </w:p>
        </w:tc>
        <w:tc>
          <w:tcPr>
            <w:tcW w:w="0" w:type="auto"/>
          </w:tcPr>
          <w:p w14:paraId="4FE0F39A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03EE4E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3A48D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099CA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CA804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A777E2" w14:textId="77777777" w:rsidR="005C4557" w:rsidRDefault="005C4557">
            <w:pPr>
              <w:pStyle w:val="Compact"/>
              <w:jc w:val="left"/>
            </w:pPr>
          </w:p>
        </w:tc>
      </w:tr>
    </w:tbl>
    <w:p w14:paraId="44B28FED" w14:textId="544FA7AD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0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案例项目表字段</w:t>
      </w:r>
    </w:p>
    <w:p w14:paraId="2A0685D4" w14:textId="17BE66BD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User_Employer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4C8995D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8DC4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3837F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5C4557" w14:paraId="0D9EA02C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B03DF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45AA2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User_Employer</w:t>
            </w:r>
          </w:p>
        </w:tc>
      </w:tr>
      <w:tr w:rsidR="005C4557" w14:paraId="64EE8DDF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37C5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752270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6EB71BEB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01B702AE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2EC59ADA" w14:textId="14BE58B1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1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发布方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7"/>
        <w:gridCol w:w="2559"/>
        <w:gridCol w:w="1299"/>
        <w:gridCol w:w="564"/>
        <w:gridCol w:w="564"/>
        <w:gridCol w:w="564"/>
        <w:gridCol w:w="564"/>
        <w:gridCol w:w="841"/>
      </w:tblGrid>
      <w:tr w:rsidR="005C4557" w14:paraId="04E6A832" w14:textId="77777777" w:rsidTr="00F97CC2">
        <w:trPr>
          <w:jc w:val="center"/>
        </w:trPr>
        <w:tc>
          <w:tcPr>
            <w:tcW w:w="0" w:type="auto"/>
            <w:vAlign w:val="bottom"/>
          </w:tcPr>
          <w:p w14:paraId="6DD26AD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C58DB0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7D73BD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71F6598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A8964C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3EC7ACA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22F7652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1DAE09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0915B1F" w14:textId="77777777" w:rsidTr="00F97CC2">
        <w:trPr>
          <w:jc w:val="center"/>
        </w:trPr>
        <w:tc>
          <w:tcPr>
            <w:tcW w:w="0" w:type="auto"/>
          </w:tcPr>
          <w:p w14:paraId="1FCF4781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发包方</w:t>
            </w:r>
            <w:r>
              <w:t>)ID</w:t>
            </w:r>
          </w:p>
        </w:tc>
        <w:tc>
          <w:tcPr>
            <w:tcW w:w="0" w:type="auto"/>
          </w:tcPr>
          <w:p w14:paraId="6DF6E252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</w:p>
        </w:tc>
        <w:tc>
          <w:tcPr>
            <w:tcW w:w="0" w:type="auto"/>
          </w:tcPr>
          <w:p w14:paraId="3355686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E93717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74BC9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73EF7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0B625F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DBFD4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80C5D57" w14:textId="77777777" w:rsidTr="00F97CC2">
        <w:trPr>
          <w:jc w:val="center"/>
        </w:trPr>
        <w:tc>
          <w:tcPr>
            <w:tcW w:w="0" w:type="auto"/>
          </w:tcPr>
          <w:p w14:paraId="4361A089" w14:textId="77777777" w:rsidR="005C4557" w:rsidRDefault="001D0485">
            <w:pPr>
              <w:pStyle w:val="Compact"/>
              <w:jc w:val="left"/>
            </w:pPr>
            <w:r>
              <w:t>发包方昵称</w:t>
            </w:r>
          </w:p>
        </w:tc>
        <w:tc>
          <w:tcPr>
            <w:tcW w:w="0" w:type="auto"/>
          </w:tcPr>
          <w:p w14:paraId="13586D4E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Name</w:t>
            </w:r>
          </w:p>
        </w:tc>
        <w:tc>
          <w:tcPr>
            <w:tcW w:w="0" w:type="auto"/>
          </w:tcPr>
          <w:p w14:paraId="42661264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60DC63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F4BCB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F7E61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41AEC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DB1D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2D825FA9" w14:textId="77777777" w:rsidTr="00F97CC2">
        <w:trPr>
          <w:jc w:val="center"/>
        </w:trPr>
        <w:tc>
          <w:tcPr>
            <w:tcW w:w="0" w:type="auto"/>
          </w:tcPr>
          <w:p w14:paraId="2D65A0C2" w14:textId="77777777" w:rsidR="005C4557" w:rsidRDefault="001D0485">
            <w:pPr>
              <w:pStyle w:val="Compact"/>
              <w:jc w:val="left"/>
            </w:pPr>
            <w:r>
              <w:t>发包方所在地</w:t>
            </w:r>
          </w:p>
        </w:tc>
        <w:tc>
          <w:tcPr>
            <w:tcW w:w="0" w:type="auto"/>
          </w:tcPr>
          <w:p w14:paraId="2ED4F743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Region</w:t>
            </w:r>
          </w:p>
        </w:tc>
        <w:tc>
          <w:tcPr>
            <w:tcW w:w="0" w:type="auto"/>
          </w:tcPr>
          <w:p w14:paraId="3B1E9570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1F57CA3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F4B83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4B8D2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72674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F120C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5CBBF51" w14:textId="77777777" w:rsidTr="00F97CC2">
        <w:trPr>
          <w:jc w:val="center"/>
        </w:trPr>
        <w:tc>
          <w:tcPr>
            <w:tcW w:w="0" w:type="auto"/>
          </w:tcPr>
          <w:p w14:paraId="7D9C9E2C" w14:textId="77777777" w:rsidR="005C4557" w:rsidRDefault="001D0485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7C6CFEA2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nctroduction</w:t>
            </w:r>
          </w:p>
        </w:tc>
        <w:tc>
          <w:tcPr>
            <w:tcW w:w="0" w:type="auto"/>
          </w:tcPr>
          <w:p w14:paraId="7C718868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2A8AEBD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86DD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EFCA1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27AA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BEC656" w14:textId="77777777" w:rsidR="005C4557" w:rsidRDefault="005C4557">
            <w:pPr>
              <w:pStyle w:val="Compact"/>
              <w:jc w:val="left"/>
            </w:pPr>
          </w:p>
        </w:tc>
      </w:tr>
      <w:tr w:rsidR="005C4557" w14:paraId="13B2BE73" w14:textId="77777777" w:rsidTr="00F97CC2">
        <w:trPr>
          <w:jc w:val="center"/>
        </w:trPr>
        <w:tc>
          <w:tcPr>
            <w:tcW w:w="0" w:type="auto"/>
          </w:tcPr>
          <w:p w14:paraId="74773361" w14:textId="77777777" w:rsidR="005C4557" w:rsidRDefault="001D0485">
            <w:pPr>
              <w:pStyle w:val="Compact"/>
              <w:jc w:val="left"/>
            </w:pPr>
            <w:r>
              <w:t>电话</w:t>
            </w:r>
          </w:p>
        </w:tc>
        <w:tc>
          <w:tcPr>
            <w:tcW w:w="0" w:type="auto"/>
          </w:tcPr>
          <w:p w14:paraId="1BFB0FD8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Tel</w:t>
            </w:r>
          </w:p>
        </w:tc>
        <w:tc>
          <w:tcPr>
            <w:tcW w:w="0" w:type="auto"/>
          </w:tcPr>
          <w:p w14:paraId="099B91D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03673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F3BE1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CFC7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19E9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28B4F3" w14:textId="77777777" w:rsidR="005C4557" w:rsidRDefault="005C4557">
            <w:pPr>
              <w:pStyle w:val="Compact"/>
              <w:jc w:val="left"/>
            </w:pPr>
          </w:p>
        </w:tc>
      </w:tr>
    </w:tbl>
    <w:p w14:paraId="428519E3" w14:textId="524B8274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1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发布方)表字段</w:t>
      </w:r>
    </w:p>
    <w:p w14:paraId="1594D5B8" w14:textId="76FCF599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Client_Suppor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D465A43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7BA8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1AA55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5C4557" w14:paraId="4AE0FBF8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1C41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CD451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lient_Support</w:t>
            </w:r>
          </w:p>
        </w:tc>
      </w:tr>
      <w:tr w:rsidR="005C4557" w14:paraId="5396316B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F26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F02173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0A3FFB3E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43F2C30B" w14:textId="460B871F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2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支持/适配的客户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2"/>
        <w:gridCol w:w="1902"/>
        <w:gridCol w:w="1289"/>
        <w:gridCol w:w="687"/>
        <w:gridCol w:w="687"/>
        <w:gridCol w:w="687"/>
        <w:gridCol w:w="687"/>
        <w:gridCol w:w="1141"/>
      </w:tblGrid>
      <w:tr w:rsidR="005C4557" w14:paraId="79691A91" w14:textId="77777777" w:rsidTr="00F97CC2">
        <w:trPr>
          <w:jc w:val="center"/>
        </w:trPr>
        <w:tc>
          <w:tcPr>
            <w:tcW w:w="0" w:type="auto"/>
            <w:vAlign w:val="bottom"/>
          </w:tcPr>
          <w:p w14:paraId="5331496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4DA9891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11BAE7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E01097C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D5B670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9C498B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624716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F1EBDEE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6950250" w14:textId="77777777" w:rsidTr="00F97CC2">
        <w:trPr>
          <w:jc w:val="center"/>
        </w:trPr>
        <w:tc>
          <w:tcPr>
            <w:tcW w:w="0" w:type="auto"/>
          </w:tcPr>
          <w:p w14:paraId="502D14FA" w14:textId="77777777" w:rsidR="005C4557" w:rsidRDefault="001D0485">
            <w:pPr>
              <w:pStyle w:val="Compact"/>
              <w:jc w:val="left"/>
            </w:pPr>
            <w:r>
              <w:t>设备</w:t>
            </w:r>
            <w:r>
              <w:t>ID</w:t>
            </w:r>
          </w:p>
        </w:tc>
        <w:tc>
          <w:tcPr>
            <w:tcW w:w="0" w:type="auto"/>
          </w:tcPr>
          <w:p w14:paraId="6C8A8EAA" w14:textId="77777777" w:rsidR="005C4557" w:rsidRDefault="001D0485">
            <w:pPr>
              <w:pStyle w:val="Compact"/>
              <w:jc w:val="left"/>
            </w:pPr>
            <w:r>
              <w:t>Equipment_ID</w:t>
            </w:r>
          </w:p>
        </w:tc>
        <w:tc>
          <w:tcPr>
            <w:tcW w:w="0" w:type="auto"/>
          </w:tcPr>
          <w:p w14:paraId="1A8FF36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F79F37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47DDA6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3131F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95569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B77F21" w14:textId="77777777" w:rsidR="005C4557" w:rsidRDefault="005C4557">
            <w:pPr>
              <w:pStyle w:val="Compact"/>
              <w:jc w:val="left"/>
            </w:pPr>
          </w:p>
        </w:tc>
      </w:tr>
      <w:tr w:rsidR="005C4557" w14:paraId="5A9D552A" w14:textId="77777777" w:rsidTr="00F97CC2">
        <w:trPr>
          <w:jc w:val="center"/>
        </w:trPr>
        <w:tc>
          <w:tcPr>
            <w:tcW w:w="0" w:type="auto"/>
          </w:tcPr>
          <w:p w14:paraId="1D866B11" w14:textId="77777777" w:rsidR="005C4557" w:rsidRDefault="001D0485">
            <w:pPr>
              <w:pStyle w:val="Compact"/>
              <w:jc w:val="left"/>
            </w:pPr>
            <w:r>
              <w:t>设备名称</w:t>
            </w:r>
          </w:p>
        </w:tc>
        <w:tc>
          <w:tcPr>
            <w:tcW w:w="0" w:type="auto"/>
          </w:tcPr>
          <w:p w14:paraId="48C620E6" w14:textId="77777777" w:rsidR="005C4557" w:rsidRDefault="001D0485">
            <w:pPr>
              <w:pStyle w:val="Compact"/>
              <w:jc w:val="left"/>
            </w:pPr>
            <w:r>
              <w:t>Equipment_Name</w:t>
            </w:r>
          </w:p>
        </w:tc>
        <w:tc>
          <w:tcPr>
            <w:tcW w:w="0" w:type="auto"/>
          </w:tcPr>
          <w:p w14:paraId="73E8FA75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4BDD51B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94B3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A4A2F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0D3AB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918B64" w14:textId="77777777" w:rsidR="005C4557" w:rsidRDefault="005C4557">
            <w:pPr>
              <w:pStyle w:val="Compact"/>
              <w:jc w:val="left"/>
            </w:pPr>
          </w:p>
        </w:tc>
      </w:tr>
    </w:tbl>
    <w:p w14:paraId="45FD8219" w14:textId="1562F669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2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支持/适配的客户端表字段</w:t>
      </w:r>
    </w:p>
    <w:p w14:paraId="05522AA4" w14:textId="5ED52E18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Project_Typ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9C961D1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A7D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EB23C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5C4557" w14:paraId="7BCC9C7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BA49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A06EE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_Type</w:t>
            </w:r>
          </w:p>
        </w:tc>
      </w:tr>
      <w:tr w:rsidR="005C4557" w14:paraId="4AA8767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B72A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D8B0AA0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4A236362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3BD5F1EC" w14:textId="4F6DB80F" w:rsidR="005C4557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3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类型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1773"/>
        <w:gridCol w:w="1226"/>
        <w:gridCol w:w="654"/>
        <w:gridCol w:w="654"/>
        <w:gridCol w:w="654"/>
        <w:gridCol w:w="654"/>
        <w:gridCol w:w="1087"/>
      </w:tblGrid>
      <w:tr w:rsidR="005C4557" w14:paraId="1A15FE5F" w14:textId="77777777" w:rsidTr="00F97CC2">
        <w:trPr>
          <w:jc w:val="center"/>
        </w:trPr>
        <w:tc>
          <w:tcPr>
            <w:tcW w:w="0" w:type="auto"/>
            <w:vAlign w:val="bottom"/>
          </w:tcPr>
          <w:p w14:paraId="19AECF24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24D5AD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CA2BDE0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A5B171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3908EBD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BC0BEE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C68806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011E8A0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33D247E" w14:textId="77777777" w:rsidTr="00F97CC2">
        <w:trPr>
          <w:jc w:val="center"/>
        </w:trPr>
        <w:tc>
          <w:tcPr>
            <w:tcW w:w="0" w:type="auto"/>
          </w:tcPr>
          <w:p w14:paraId="58CC377C" w14:textId="77777777" w:rsidR="005C4557" w:rsidRDefault="001D0485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2D7979FF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2849FF55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9D5359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37600A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02F65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9B1E1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1330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12A4B49D" w14:textId="77777777" w:rsidTr="00F97CC2">
        <w:trPr>
          <w:jc w:val="center"/>
        </w:trPr>
        <w:tc>
          <w:tcPr>
            <w:tcW w:w="0" w:type="auto"/>
          </w:tcPr>
          <w:p w14:paraId="3BADE2B8" w14:textId="77777777" w:rsidR="005C4557" w:rsidRDefault="001D0485">
            <w:pPr>
              <w:pStyle w:val="Compact"/>
              <w:jc w:val="left"/>
            </w:pPr>
            <w:r>
              <w:t>项目类型名称</w:t>
            </w:r>
          </w:p>
        </w:tc>
        <w:tc>
          <w:tcPr>
            <w:tcW w:w="0" w:type="auto"/>
          </w:tcPr>
          <w:p w14:paraId="18DF8ABB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Name</w:t>
            </w:r>
          </w:p>
        </w:tc>
        <w:tc>
          <w:tcPr>
            <w:tcW w:w="0" w:type="auto"/>
          </w:tcPr>
          <w:p w14:paraId="52D9F243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0E2FD5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197FF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4F1A7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B845F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60E7AE" w14:textId="77777777" w:rsidR="005C4557" w:rsidRDefault="005C4557">
            <w:pPr>
              <w:pStyle w:val="Compact"/>
              <w:jc w:val="left"/>
            </w:pPr>
          </w:p>
        </w:tc>
      </w:tr>
    </w:tbl>
    <w:p w14:paraId="78636F67" w14:textId="67A2CDA5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3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类型表字段</w:t>
      </w:r>
    </w:p>
    <w:p w14:paraId="5F5D21CC" w14:textId="60A97182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Admin_For_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F85E64C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E66BF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7FEC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69E2063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0A87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AB68D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Admin_For_Project</w:t>
            </w:r>
          </w:p>
        </w:tc>
      </w:tr>
      <w:tr w:rsidR="005C4557" w14:paraId="24F8CE59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15BE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02CCB44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717EB529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7810E7E6" w14:textId="74C9AF64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4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项目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2052"/>
        <w:gridCol w:w="1192"/>
        <w:gridCol w:w="589"/>
        <w:gridCol w:w="590"/>
        <w:gridCol w:w="590"/>
        <w:gridCol w:w="590"/>
        <w:gridCol w:w="917"/>
      </w:tblGrid>
      <w:tr w:rsidR="005C4557" w14:paraId="20DDF950" w14:textId="77777777" w:rsidTr="00F97CC2">
        <w:trPr>
          <w:jc w:val="center"/>
        </w:trPr>
        <w:tc>
          <w:tcPr>
            <w:tcW w:w="0" w:type="auto"/>
            <w:vAlign w:val="bottom"/>
          </w:tcPr>
          <w:p w14:paraId="3B9D4BE8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C75C5BF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D2FE848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1EEFF53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8C6060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FE1B2C0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0934DC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E1BF04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D9CC188" w14:textId="77777777" w:rsidTr="00F97CC2">
        <w:trPr>
          <w:jc w:val="center"/>
        </w:trPr>
        <w:tc>
          <w:tcPr>
            <w:tcW w:w="0" w:type="auto"/>
          </w:tcPr>
          <w:p w14:paraId="7EB22EE7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14BE40A4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Project</w:t>
            </w:r>
            <w:r>
              <w:t>Admin_ID</w:t>
            </w:r>
          </w:p>
        </w:tc>
        <w:tc>
          <w:tcPr>
            <w:tcW w:w="0" w:type="auto"/>
          </w:tcPr>
          <w:p w14:paraId="61C29CA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1FFD08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DEF0D6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6E1094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2D94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A30252" w14:textId="77777777" w:rsidR="005C4557" w:rsidRDefault="005C4557">
            <w:pPr>
              <w:pStyle w:val="Compact"/>
              <w:jc w:val="left"/>
            </w:pPr>
          </w:p>
        </w:tc>
      </w:tr>
      <w:tr w:rsidR="005C4557" w14:paraId="3015E748" w14:textId="77777777" w:rsidTr="00F97CC2">
        <w:trPr>
          <w:jc w:val="center"/>
        </w:trPr>
        <w:tc>
          <w:tcPr>
            <w:tcW w:w="0" w:type="auto"/>
          </w:tcPr>
          <w:p w14:paraId="11B94BA9" w14:textId="77777777" w:rsidR="005C4557" w:rsidRDefault="001D0485">
            <w:pPr>
              <w:pStyle w:val="Compact"/>
              <w:jc w:val="left"/>
            </w:pPr>
            <w:r>
              <w:t>项目管理员昵称</w:t>
            </w:r>
          </w:p>
        </w:tc>
        <w:tc>
          <w:tcPr>
            <w:tcW w:w="0" w:type="auto"/>
          </w:tcPr>
          <w:p w14:paraId="0C98504A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4A4CDBB5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1958A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F95D2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703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BCC7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4E2CB4" w14:textId="77777777" w:rsidR="005C4557" w:rsidRDefault="005C4557">
            <w:pPr>
              <w:pStyle w:val="Compact"/>
              <w:jc w:val="left"/>
            </w:pPr>
          </w:p>
        </w:tc>
      </w:tr>
    </w:tbl>
    <w:p w14:paraId="45BCD798" w14:textId="089D1761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4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项目管理员)表字段</w:t>
      </w:r>
    </w:p>
    <w:p w14:paraId="3B42981A" w14:textId="6993C387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3100799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1F0D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11485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5C4557" w14:paraId="4F9B1CA3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00269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D53691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5C4557" w14:paraId="4E36588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6696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25E270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336CDCF9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26600B7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15EF0A30" w14:textId="45DEC547" w:rsidR="005C4557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5-1</w:t>
      </w:r>
      <w:r w:rsidRPr="00983C27">
        <w:rPr>
          <w:rFonts w:ascii="宋体" w:hAnsi="宋体" w:hint="eastAsia"/>
          <w:sz w:val="15"/>
          <w:szCs w:val="15"/>
        </w:rPr>
        <w:t>项目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0"/>
        <w:gridCol w:w="2034"/>
        <w:gridCol w:w="1299"/>
        <w:gridCol w:w="583"/>
        <w:gridCol w:w="583"/>
        <w:gridCol w:w="583"/>
        <w:gridCol w:w="583"/>
        <w:gridCol w:w="897"/>
      </w:tblGrid>
      <w:tr w:rsidR="005C4557" w14:paraId="51CB0DEA" w14:textId="77777777" w:rsidTr="00F97CC2">
        <w:trPr>
          <w:jc w:val="center"/>
        </w:trPr>
        <w:tc>
          <w:tcPr>
            <w:tcW w:w="0" w:type="auto"/>
            <w:vAlign w:val="bottom"/>
          </w:tcPr>
          <w:p w14:paraId="0E66906F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FBFA042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573C4B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54E77ED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E5B719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521E4C2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051A8B8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7C23DD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84F5F35" w14:textId="77777777" w:rsidTr="00F97CC2">
        <w:trPr>
          <w:jc w:val="center"/>
        </w:trPr>
        <w:tc>
          <w:tcPr>
            <w:tcW w:w="0" w:type="auto"/>
          </w:tcPr>
          <w:p w14:paraId="75E1A3B2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6C51CDC3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194F937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CD9568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8D892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8BE4F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CDC28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0412BB" w14:textId="77777777" w:rsidR="005C4557" w:rsidRDefault="005C4557">
            <w:pPr>
              <w:pStyle w:val="Compact"/>
              <w:jc w:val="left"/>
            </w:pPr>
          </w:p>
        </w:tc>
      </w:tr>
      <w:tr w:rsidR="005C4557" w14:paraId="43736DD8" w14:textId="77777777" w:rsidTr="00F97CC2">
        <w:trPr>
          <w:jc w:val="center"/>
        </w:trPr>
        <w:tc>
          <w:tcPr>
            <w:tcW w:w="0" w:type="auto"/>
          </w:tcPr>
          <w:p w14:paraId="280454D7" w14:textId="77777777" w:rsidR="005C4557" w:rsidRDefault="001D0485">
            <w:pPr>
              <w:pStyle w:val="Compact"/>
              <w:jc w:val="left"/>
            </w:pPr>
            <w:r>
              <w:t>发包方</w:t>
            </w:r>
            <w:r>
              <w:t>ID</w:t>
            </w:r>
          </w:p>
        </w:tc>
        <w:tc>
          <w:tcPr>
            <w:tcW w:w="0" w:type="auto"/>
          </w:tcPr>
          <w:p w14:paraId="493774C0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</w:p>
        </w:tc>
        <w:tc>
          <w:tcPr>
            <w:tcW w:w="0" w:type="auto"/>
          </w:tcPr>
          <w:p w14:paraId="6F86CFE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1E1B45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CF6FA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2FB268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8028A6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85289A" w14:textId="77777777" w:rsidR="005C4557" w:rsidRDefault="005C4557">
            <w:pPr>
              <w:pStyle w:val="Compact"/>
              <w:jc w:val="left"/>
            </w:pPr>
          </w:p>
        </w:tc>
      </w:tr>
      <w:tr w:rsidR="005C4557" w14:paraId="00723CBF" w14:textId="77777777" w:rsidTr="00F97CC2">
        <w:trPr>
          <w:jc w:val="center"/>
        </w:trPr>
        <w:tc>
          <w:tcPr>
            <w:tcW w:w="0" w:type="auto"/>
          </w:tcPr>
          <w:p w14:paraId="3E49BF66" w14:textId="77777777" w:rsidR="005C4557" w:rsidRDefault="001D0485">
            <w:pPr>
              <w:pStyle w:val="Compact"/>
              <w:jc w:val="left"/>
            </w:pPr>
            <w:r>
              <w:t>支持的设备</w:t>
            </w:r>
            <w:r>
              <w:t>ID</w:t>
            </w:r>
          </w:p>
        </w:tc>
        <w:tc>
          <w:tcPr>
            <w:tcW w:w="0" w:type="auto"/>
          </w:tcPr>
          <w:p w14:paraId="2E409448" w14:textId="77777777" w:rsidR="005C4557" w:rsidRDefault="001D0485">
            <w:pPr>
              <w:pStyle w:val="Compact"/>
              <w:jc w:val="left"/>
            </w:pPr>
            <w:r>
              <w:t>Equipment_ID</w:t>
            </w:r>
          </w:p>
        </w:tc>
        <w:tc>
          <w:tcPr>
            <w:tcW w:w="0" w:type="auto"/>
          </w:tcPr>
          <w:p w14:paraId="7E855B0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D0229A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05E81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A5285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0AADE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BF998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3ECA7A3" w14:textId="77777777" w:rsidTr="00F97CC2">
        <w:trPr>
          <w:jc w:val="center"/>
        </w:trPr>
        <w:tc>
          <w:tcPr>
            <w:tcW w:w="0" w:type="auto"/>
          </w:tcPr>
          <w:p w14:paraId="3991175F" w14:textId="77777777" w:rsidR="005C4557" w:rsidRDefault="001D0485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0E3A62E5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70F09FC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A2EF5D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9A949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427FD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2FADB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28A91E" w14:textId="77777777" w:rsidR="005C4557" w:rsidRDefault="005C4557">
            <w:pPr>
              <w:pStyle w:val="Compact"/>
              <w:jc w:val="left"/>
            </w:pPr>
          </w:p>
        </w:tc>
      </w:tr>
      <w:tr w:rsidR="005C4557" w14:paraId="7F6EECC0" w14:textId="77777777" w:rsidTr="00F97CC2">
        <w:trPr>
          <w:jc w:val="center"/>
        </w:trPr>
        <w:tc>
          <w:tcPr>
            <w:tcW w:w="0" w:type="auto"/>
          </w:tcPr>
          <w:p w14:paraId="48E7D37C" w14:textId="77777777" w:rsidR="005C4557" w:rsidRDefault="001D0485">
            <w:pPr>
              <w:pStyle w:val="Compact"/>
              <w:jc w:val="left"/>
            </w:pPr>
            <w:r>
              <w:lastRenderedPageBreak/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00A90987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6FDF2C7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FBA132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7D5B1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1D5E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B47FC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960C9F" w14:textId="77777777" w:rsidR="005C4557" w:rsidRDefault="005C4557">
            <w:pPr>
              <w:pStyle w:val="Compact"/>
              <w:jc w:val="left"/>
            </w:pPr>
          </w:p>
        </w:tc>
      </w:tr>
      <w:tr w:rsidR="005C4557" w14:paraId="19A89ED7" w14:textId="77777777" w:rsidTr="00F97CC2">
        <w:trPr>
          <w:jc w:val="center"/>
        </w:trPr>
        <w:tc>
          <w:tcPr>
            <w:tcW w:w="0" w:type="auto"/>
          </w:tcPr>
          <w:p w14:paraId="5D7D7C68" w14:textId="77777777" w:rsidR="005C4557" w:rsidRDefault="001D0485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321A88F5" w14:textId="77777777" w:rsidR="005C4557" w:rsidRDefault="001D0485">
            <w:pPr>
              <w:pStyle w:val="Compact"/>
              <w:jc w:val="left"/>
            </w:pPr>
            <w:r>
              <w:t>Project_Name</w:t>
            </w:r>
          </w:p>
        </w:tc>
        <w:tc>
          <w:tcPr>
            <w:tcW w:w="0" w:type="auto"/>
          </w:tcPr>
          <w:p w14:paraId="3F04FD6A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3D7AA0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62A1C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E5F4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D5B08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6E2E645" w14:textId="77777777" w:rsidR="005C4557" w:rsidRDefault="005C4557">
            <w:pPr>
              <w:pStyle w:val="Compact"/>
              <w:jc w:val="left"/>
            </w:pPr>
          </w:p>
        </w:tc>
      </w:tr>
      <w:tr w:rsidR="005C4557" w14:paraId="7BBC80D6" w14:textId="77777777" w:rsidTr="00F97CC2">
        <w:trPr>
          <w:jc w:val="center"/>
        </w:trPr>
        <w:tc>
          <w:tcPr>
            <w:tcW w:w="0" w:type="auto"/>
          </w:tcPr>
          <w:p w14:paraId="74E2534D" w14:textId="77777777" w:rsidR="005C4557" w:rsidRDefault="001D0485">
            <w:pPr>
              <w:pStyle w:val="Compact"/>
              <w:jc w:val="left"/>
            </w:pPr>
            <w:r>
              <w:t>技能要求</w:t>
            </w:r>
          </w:p>
        </w:tc>
        <w:tc>
          <w:tcPr>
            <w:tcW w:w="0" w:type="auto"/>
          </w:tcPr>
          <w:p w14:paraId="29A2AFD4" w14:textId="77777777" w:rsidR="005C4557" w:rsidRDefault="001D0485">
            <w:pPr>
              <w:pStyle w:val="Compact"/>
              <w:jc w:val="left"/>
            </w:pPr>
            <w:r>
              <w:t>Skills_Requirement</w:t>
            </w:r>
          </w:p>
        </w:tc>
        <w:tc>
          <w:tcPr>
            <w:tcW w:w="0" w:type="auto"/>
          </w:tcPr>
          <w:p w14:paraId="61401F6C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740250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7C59FB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8D3B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200A9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430FA8" w14:textId="77777777" w:rsidR="005C4557" w:rsidRDefault="005C4557">
            <w:pPr>
              <w:pStyle w:val="Compact"/>
              <w:jc w:val="left"/>
            </w:pPr>
          </w:p>
        </w:tc>
      </w:tr>
      <w:tr w:rsidR="005C4557" w14:paraId="2F0CD084" w14:textId="77777777" w:rsidTr="00F97CC2">
        <w:trPr>
          <w:jc w:val="center"/>
        </w:trPr>
        <w:tc>
          <w:tcPr>
            <w:tcW w:w="0" w:type="auto"/>
          </w:tcPr>
          <w:p w14:paraId="09A785A9" w14:textId="77777777" w:rsidR="005C4557" w:rsidRDefault="001D0485">
            <w:pPr>
              <w:pStyle w:val="Compact"/>
              <w:jc w:val="left"/>
            </w:pPr>
            <w:r>
              <w:t>需求</w:t>
            </w:r>
          </w:p>
        </w:tc>
        <w:tc>
          <w:tcPr>
            <w:tcW w:w="0" w:type="auto"/>
          </w:tcPr>
          <w:p w14:paraId="7ABF57DE" w14:textId="77777777" w:rsidR="005C4557" w:rsidRDefault="001D0485">
            <w:pPr>
              <w:pStyle w:val="Compact"/>
              <w:jc w:val="left"/>
            </w:pPr>
            <w:r>
              <w:t>Project_Requirement</w:t>
            </w:r>
          </w:p>
        </w:tc>
        <w:tc>
          <w:tcPr>
            <w:tcW w:w="0" w:type="auto"/>
          </w:tcPr>
          <w:p w14:paraId="199AD7B0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64512E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62EAB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D298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32B2D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47BC4" w14:textId="77777777" w:rsidR="005C4557" w:rsidRDefault="005C4557">
            <w:pPr>
              <w:pStyle w:val="Compact"/>
              <w:jc w:val="left"/>
            </w:pPr>
          </w:p>
        </w:tc>
      </w:tr>
      <w:tr w:rsidR="005C4557" w14:paraId="49525CC5" w14:textId="77777777" w:rsidTr="00F97CC2">
        <w:trPr>
          <w:jc w:val="center"/>
        </w:trPr>
        <w:tc>
          <w:tcPr>
            <w:tcW w:w="0" w:type="auto"/>
          </w:tcPr>
          <w:p w14:paraId="19A82847" w14:textId="77777777" w:rsidR="005C4557" w:rsidRDefault="001D0485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631DFAD7" w14:textId="77777777" w:rsidR="005C4557" w:rsidRDefault="001D0485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102CFC2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8D202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C2CA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E1F0D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E0817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D31ED4" w14:textId="77777777" w:rsidR="005C4557" w:rsidRDefault="005C4557">
            <w:pPr>
              <w:pStyle w:val="Compact"/>
              <w:jc w:val="left"/>
            </w:pPr>
          </w:p>
        </w:tc>
      </w:tr>
      <w:tr w:rsidR="005C4557" w14:paraId="1CC56994" w14:textId="77777777" w:rsidTr="00F97CC2">
        <w:trPr>
          <w:jc w:val="center"/>
        </w:trPr>
        <w:tc>
          <w:tcPr>
            <w:tcW w:w="0" w:type="auto"/>
          </w:tcPr>
          <w:p w14:paraId="77BDBC6B" w14:textId="77777777" w:rsidR="005C4557" w:rsidRDefault="001D0485">
            <w:pPr>
              <w:pStyle w:val="Compact"/>
              <w:jc w:val="left"/>
            </w:pPr>
            <w:r>
              <w:t>预算</w:t>
            </w:r>
          </w:p>
        </w:tc>
        <w:tc>
          <w:tcPr>
            <w:tcW w:w="0" w:type="auto"/>
          </w:tcPr>
          <w:p w14:paraId="44F24051" w14:textId="77777777" w:rsidR="005C4557" w:rsidRDefault="001D0485">
            <w:pPr>
              <w:pStyle w:val="Compact"/>
              <w:jc w:val="left"/>
            </w:pPr>
            <w:r>
              <w:t>Project_Budget</w:t>
            </w:r>
          </w:p>
        </w:tc>
        <w:tc>
          <w:tcPr>
            <w:tcW w:w="0" w:type="auto"/>
          </w:tcPr>
          <w:p w14:paraId="1C9A4F8D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66EA8B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02C89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D5FF6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B3F5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D46222" w14:textId="77777777" w:rsidR="005C4557" w:rsidRDefault="005C4557">
            <w:pPr>
              <w:pStyle w:val="Compact"/>
              <w:jc w:val="left"/>
            </w:pPr>
          </w:p>
        </w:tc>
      </w:tr>
      <w:tr w:rsidR="005C4557" w14:paraId="6300DCF6" w14:textId="77777777" w:rsidTr="00F97CC2">
        <w:trPr>
          <w:jc w:val="center"/>
        </w:trPr>
        <w:tc>
          <w:tcPr>
            <w:tcW w:w="0" w:type="auto"/>
          </w:tcPr>
          <w:p w14:paraId="5C700138" w14:textId="77777777" w:rsidR="005C4557" w:rsidRDefault="001D0485">
            <w:pPr>
              <w:pStyle w:val="Compact"/>
              <w:jc w:val="left"/>
            </w:pPr>
            <w:r>
              <w:t>项目状态</w:t>
            </w:r>
          </w:p>
        </w:tc>
        <w:tc>
          <w:tcPr>
            <w:tcW w:w="0" w:type="auto"/>
          </w:tcPr>
          <w:p w14:paraId="4FEBB2DC" w14:textId="77777777" w:rsidR="005C4557" w:rsidRDefault="001D0485">
            <w:pPr>
              <w:pStyle w:val="Compact"/>
              <w:jc w:val="left"/>
            </w:pPr>
            <w:r>
              <w:t>Project_status</w:t>
            </w:r>
          </w:p>
        </w:tc>
        <w:tc>
          <w:tcPr>
            <w:tcW w:w="0" w:type="auto"/>
          </w:tcPr>
          <w:p w14:paraId="203982E2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595ECD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F3FB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07C1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9DB9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F390A4" w14:textId="77777777" w:rsidR="005C4557" w:rsidRDefault="005C4557">
            <w:pPr>
              <w:pStyle w:val="Compact"/>
              <w:jc w:val="left"/>
            </w:pPr>
          </w:p>
        </w:tc>
      </w:tr>
    </w:tbl>
    <w:p w14:paraId="3EB78176" w14:textId="42B9F364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5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表字段</w:t>
      </w:r>
    </w:p>
    <w:p w14:paraId="60E268DA" w14:textId="63F96BE6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支持的客户端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A0BECAE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D6C0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872E6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支持的客户端</w:t>
            </w:r>
          </w:p>
        </w:tc>
      </w:tr>
      <w:tr w:rsidR="005C4557" w14:paraId="314D159B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378B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BB1CC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_Client</w:t>
            </w:r>
          </w:p>
        </w:tc>
      </w:tr>
      <w:tr w:rsidR="005C4557" w14:paraId="5D7632D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29E1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B6EC50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哪些客户端</w:t>
            </w:r>
          </w:p>
          <w:p w14:paraId="5F946F89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是选择要求项目可支持的客户端</w:t>
            </w:r>
          </w:p>
          <w:p w14:paraId="5C87B6A1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查看项目支持哪些客户端</w:t>
            </w:r>
          </w:p>
        </w:tc>
      </w:tr>
    </w:tbl>
    <w:p w14:paraId="1A89B269" w14:textId="4FFFB8A2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6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支持的客户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694"/>
        <w:gridCol w:w="1247"/>
        <w:gridCol w:w="751"/>
        <w:gridCol w:w="751"/>
        <w:gridCol w:w="751"/>
        <w:gridCol w:w="751"/>
        <w:gridCol w:w="1247"/>
      </w:tblGrid>
      <w:tr w:rsidR="005C4557" w14:paraId="4672585F" w14:textId="77777777" w:rsidTr="00F97CC2">
        <w:trPr>
          <w:jc w:val="center"/>
        </w:trPr>
        <w:tc>
          <w:tcPr>
            <w:tcW w:w="0" w:type="auto"/>
            <w:vAlign w:val="bottom"/>
          </w:tcPr>
          <w:p w14:paraId="2F8E181F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9403D0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071C7E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80EAFBA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6783F00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E15A0F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ECD05E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A67AD5C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9AA31AB" w14:textId="77777777" w:rsidTr="00F97CC2">
        <w:trPr>
          <w:jc w:val="center"/>
        </w:trPr>
        <w:tc>
          <w:tcPr>
            <w:tcW w:w="0" w:type="auto"/>
          </w:tcPr>
          <w:p w14:paraId="2BB505F6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5AB272DA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0AECEFC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EB7BCA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CD02D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8F310C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D87D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5C7968" w14:textId="77777777" w:rsidR="005C4557" w:rsidRDefault="005C4557">
            <w:pPr>
              <w:pStyle w:val="Compact"/>
              <w:jc w:val="left"/>
            </w:pPr>
          </w:p>
        </w:tc>
      </w:tr>
      <w:tr w:rsidR="005C4557" w14:paraId="634DBB1B" w14:textId="77777777" w:rsidTr="00F97CC2">
        <w:trPr>
          <w:jc w:val="center"/>
        </w:trPr>
        <w:tc>
          <w:tcPr>
            <w:tcW w:w="0" w:type="auto"/>
          </w:tcPr>
          <w:p w14:paraId="4140516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设备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</w:tcPr>
          <w:p w14:paraId="5B7EAB1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Equipment_ID</w:t>
            </w:r>
          </w:p>
        </w:tc>
        <w:tc>
          <w:tcPr>
            <w:tcW w:w="0" w:type="auto"/>
          </w:tcPr>
          <w:p w14:paraId="257560D4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3105A97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457027D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B4A2B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D42B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9ECDE6" w14:textId="77777777" w:rsidR="005C4557" w:rsidRDefault="005C4557">
            <w:pPr>
              <w:pStyle w:val="Compact"/>
              <w:jc w:val="left"/>
            </w:pPr>
          </w:p>
        </w:tc>
      </w:tr>
    </w:tbl>
    <w:p w14:paraId="5B5FC2DA" w14:textId="18B95588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6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支持的客户端表字段</w:t>
      </w:r>
    </w:p>
    <w:p w14:paraId="5693A57A" w14:textId="60577937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Bidding_Schem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12B2FAB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02E3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398EE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5C4557" w14:paraId="36243722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09C7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F906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Bidding_Scheme</w:t>
            </w:r>
          </w:p>
        </w:tc>
      </w:tr>
      <w:tr w:rsidR="005C4557" w14:paraId="7CA3A9B6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63DA4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BAE310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1FA5B8E7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3B33276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方案，选择是否接受该方案</w:t>
            </w:r>
          </w:p>
        </w:tc>
      </w:tr>
    </w:tbl>
    <w:p w14:paraId="2DB2AAF2" w14:textId="45609C29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7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竞标方案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1865"/>
        <w:gridCol w:w="1192"/>
        <w:gridCol w:w="635"/>
        <w:gridCol w:w="635"/>
        <w:gridCol w:w="635"/>
        <w:gridCol w:w="635"/>
        <w:gridCol w:w="1053"/>
      </w:tblGrid>
      <w:tr w:rsidR="005C4557" w14:paraId="30D5C923" w14:textId="77777777" w:rsidTr="00F97CC2">
        <w:trPr>
          <w:jc w:val="center"/>
        </w:trPr>
        <w:tc>
          <w:tcPr>
            <w:tcW w:w="0" w:type="auto"/>
            <w:vAlign w:val="bottom"/>
          </w:tcPr>
          <w:p w14:paraId="3A54DB4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46C488B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927E6F9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AD49633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8932820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077285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65488B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40CF9BD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803B7AC" w14:textId="77777777" w:rsidTr="00F97CC2">
        <w:trPr>
          <w:jc w:val="center"/>
        </w:trPr>
        <w:tc>
          <w:tcPr>
            <w:tcW w:w="0" w:type="auto"/>
          </w:tcPr>
          <w:p w14:paraId="149218C3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3CCAA89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1DB71E5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514B26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0CBA0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148DF7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B1413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2030F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8995009" w14:textId="77777777" w:rsidTr="00F97CC2">
        <w:trPr>
          <w:jc w:val="center"/>
        </w:trPr>
        <w:tc>
          <w:tcPr>
            <w:tcW w:w="0" w:type="auto"/>
          </w:tcPr>
          <w:p w14:paraId="11A9F497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018F3B0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18496E9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423A36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64010B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CD163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0DA13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2DAED8" w14:textId="77777777" w:rsidR="005C4557" w:rsidRDefault="005C4557">
            <w:pPr>
              <w:pStyle w:val="Compact"/>
              <w:jc w:val="left"/>
            </w:pPr>
          </w:p>
        </w:tc>
      </w:tr>
      <w:tr w:rsidR="005C4557" w14:paraId="034E8031" w14:textId="77777777" w:rsidTr="00F97CC2">
        <w:trPr>
          <w:jc w:val="center"/>
        </w:trPr>
        <w:tc>
          <w:tcPr>
            <w:tcW w:w="0" w:type="auto"/>
          </w:tcPr>
          <w:p w14:paraId="0CA0529F" w14:textId="77777777" w:rsidR="005C4557" w:rsidRDefault="001D0485">
            <w:pPr>
              <w:pStyle w:val="Compact"/>
              <w:jc w:val="left"/>
            </w:pPr>
            <w:r>
              <w:lastRenderedPageBreak/>
              <w:t>工期</w:t>
            </w:r>
          </w:p>
        </w:tc>
        <w:tc>
          <w:tcPr>
            <w:tcW w:w="0" w:type="auto"/>
          </w:tcPr>
          <w:p w14:paraId="7D8E6012" w14:textId="77777777" w:rsidR="005C4557" w:rsidRDefault="001D0485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5A088939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1485451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981F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BABF9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53B5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7825CA" w14:textId="77777777" w:rsidR="005C4557" w:rsidRDefault="005C4557">
            <w:pPr>
              <w:pStyle w:val="Compact"/>
              <w:jc w:val="left"/>
            </w:pPr>
          </w:p>
        </w:tc>
      </w:tr>
      <w:tr w:rsidR="005C4557" w14:paraId="67DB5D18" w14:textId="77777777" w:rsidTr="00F97CC2">
        <w:trPr>
          <w:jc w:val="center"/>
        </w:trPr>
        <w:tc>
          <w:tcPr>
            <w:tcW w:w="0" w:type="auto"/>
          </w:tcPr>
          <w:p w14:paraId="7598880D" w14:textId="77777777" w:rsidR="005C4557" w:rsidRDefault="001D0485">
            <w:pPr>
              <w:pStyle w:val="Compact"/>
              <w:jc w:val="left"/>
            </w:pPr>
            <w:r>
              <w:t>预估金额</w:t>
            </w:r>
          </w:p>
        </w:tc>
        <w:tc>
          <w:tcPr>
            <w:tcW w:w="0" w:type="auto"/>
          </w:tcPr>
          <w:p w14:paraId="77A85A06" w14:textId="77777777" w:rsidR="005C4557" w:rsidRDefault="001D0485">
            <w:pPr>
              <w:pStyle w:val="Compact"/>
              <w:jc w:val="left"/>
            </w:pPr>
            <w:r>
              <w:t>Project_Amout</w:t>
            </w:r>
          </w:p>
        </w:tc>
        <w:tc>
          <w:tcPr>
            <w:tcW w:w="0" w:type="auto"/>
          </w:tcPr>
          <w:p w14:paraId="1092A054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41D6B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7441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BC64E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77A20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8F8B2F" w14:textId="77777777" w:rsidR="005C4557" w:rsidRDefault="005C4557">
            <w:pPr>
              <w:pStyle w:val="Compact"/>
              <w:jc w:val="left"/>
            </w:pPr>
          </w:p>
        </w:tc>
      </w:tr>
      <w:tr w:rsidR="005C4557" w14:paraId="3CFD5EAC" w14:textId="77777777" w:rsidTr="00F97CC2">
        <w:trPr>
          <w:jc w:val="center"/>
        </w:trPr>
        <w:tc>
          <w:tcPr>
            <w:tcW w:w="0" w:type="auto"/>
          </w:tcPr>
          <w:p w14:paraId="658F4572" w14:textId="77777777" w:rsidR="005C4557" w:rsidRDefault="001D0485">
            <w:pPr>
              <w:pStyle w:val="Compact"/>
              <w:jc w:val="left"/>
            </w:pPr>
            <w:r>
              <w:t>竞标优势</w:t>
            </w:r>
          </w:p>
        </w:tc>
        <w:tc>
          <w:tcPr>
            <w:tcW w:w="0" w:type="auto"/>
          </w:tcPr>
          <w:p w14:paraId="44681D8D" w14:textId="77777777" w:rsidR="005C4557" w:rsidRDefault="001D0485">
            <w:pPr>
              <w:pStyle w:val="Compact"/>
              <w:jc w:val="left"/>
            </w:pPr>
            <w:r>
              <w:t>Project_Superiority</w:t>
            </w:r>
          </w:p>
        </w:tc>
        <w:tc>
          <w:tcPr>
            <w:tcW w:w="0" w:type="auto"/>
          </w:tcPr>
          <w:p w14:paraId="69427CB7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36B7782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89842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9F9C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321D9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A65AFC" w14:textId="77777777" w:rsidR="005C4557" w:rsidRDefault="005C4557">
            <w:pPr>
              <w:pStyle w:val="Compact"/>
              <w:jc w:val="left"/>
            </w:pPr>
          </w:p>
        </w:tc>
      </w:tr>
      <w:tr w:rsidR="005C4557" w14:paraId="6E98D0FF" w14:textId="77777777" w:rsidTr="00F97CC2">
        <w:trPr>
          <w:jc w:val="center"/>
        </w:trPr>
        <w:tc>
          <w:tcPr>
            <w:tcW w:w="0" w:type="auto"/>
          </w:tcPr>
          <w:p w14:paraId="5F25C041" w14:textId="77777777" w:rsidR="005C4557" w:rsidRDefault="001D0485">
            <w:pPr>
              <w:pStyle w:val="Compact"/>
              <w:jc w:val="left"/>
            </w:pPr>
            <w:r>
              <w:t>竞标案例</w:t>
            </w:r>
          </w:p>
        </w:tc>
        <w:tc>
          <w:tcPr>
            <w:tcW w:w="0" w:type="auto"/>
          </w:tcPr>
          <w:p w14:paraId="464D5A4D" w14:textId="77777777" w:rsidR="005C4557" w:rsidRDefault="001D0485">
            <w:pPr>
              <w:pStyle w:val="Compact"/>
              <w:jc w:val="left"/>
            </w:pPr>
            <w:r>
              <w:t>Bidding_Example</w:t>
            </w:r>
          </w:p>
        </w:tc>
        <w:tc>
          <w:tcPr>
            <w:tcW w:w="0" w:type="auto"/>
          </w:tcPr>
          <w:p w14:paraId="208E09E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41E92C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F2789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08586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3509D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C75872" w14:textId="77777777" w:rsidR="005C4557" w:rsidRDefault="005C4557">
            <w:pPr>
              <w:pStyle w:val="Compact"/>
              <w:jc w:val="left"/>
            </w:pPr>
          </w:p>
        </w:tc>
      </w:tr>
    </w:tbl>
    <w:p w14:paraId="706E1B20" w14:textId="3E26BB0E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7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竞标方案表字段</w:t>
      </w:r>
    </w:p>
    <w:p w14:paraId="6D6B4274" w14:textId="37059BF8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Orders_Stat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DDC2EF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E15B9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83AF0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5C4557" w14:paraId="4A414CC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8C112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7C010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_State</w:t>
            </w:r>
          </w:p>
        </w:tc>
      </w:tr>
      <w:tr w:rsidR="005C4557" w14:paraId="1C8B94B1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B4E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3E78D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41B6CAB7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31D40558" w14:textId="50F0AF3C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8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状态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5"/>
        <w:gridCol w:w="1516"/>
        <w:gridCol w:w="1460"/>
        <w:gridCol w:w="682"/>
        <w:gridCol w:w="682"/>
        <w:gridCol w:w="682"/>
        <w:gridCol w:w="682"/>
        <w:gridCol w:w="1133"/>
      </w:tblGrid>
      <w:tr w:rsidR="005C4557" w14:paraId="16206311" w14:textId="77777777" w:rsidTr="00F97CC2">
        <w:trPr>
          <w:jc w:val="center"/>
        </w:trPr>
        <w:tc>
          <w:tcPr>
            <w:tcW w:w="0" w:type="auto"/>
            <w:vAlign w:val="bottom"/>
          </w:tcPr>
          <w:p w14:paraId="2DDDDFE8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3E3801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9B54CF8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B56876E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1966FC9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34B505B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B5680D6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0995A0D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3C3AC861" w14:textId="77777777" w:rsidTr="00F97CC2">
        <w:trPr>
          <w:jc w:val="center"/>
        </w:trPr>
        <w:tc>
          <w:tcPr>
            <w:tcW w:w="0" w:type="auto"/>
          </w:tcPr>
          <w:p w14:paraId="73853B72" w14:textId="77777777" w:rsidR="005C4557" w:rsidRDefault="001D0485">
            <w:pPr>
              <w:pStyle w:val="Compact"/>
              <w:jc w:val="left"/>
            </w:pPr>
            <w:r>
              <w:t>订单状态</w:t>
            </w:r>
            <w:r>
              <w:t>ID</w:t>
            </w:r>
          </w:p>
        </w:tc>
        <w:tc>
          <w:tcPr>
            <w:tcW w:w="0" w:type="auto"/>
          </w:tcPr>
          <w:p w14:paraId="59467990" w14:textId="77777777" w:rsidR="005C4557" w:rsidRDefault="001D0485">
            <w:pPr>
              <w:pStyle w:val="Compact"/>
              <w:jc w:val="left"/>
            </w:pPr>
            <w:r>
              <w:t>Orders</w:t>
            </w:r>
            <w:r>
              <w:rPr>
                <w:i/>
              </w:rPr>
              <w:t>State</w:t>
            </w:r>
            <w:r>
              <w:t>ID</w:t>
            </w:r>
          </w:p>
        </w:tc>
        <w:tc>
          <w:tcPr>
            <w:tcW w:w="0" w:type="auto"/>
          </w:tcPr>
          <w:p w14:paraId="7FB2762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C6CBFF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30E41B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FC36F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AD4823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94101C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562B8C" w14:textId="77777777" w:rsidTr="00F97CC2">
        <w:trPr>
          <w:jc w:val="center"/>
        </w:trPr>
        <w:tc>
          <w:tcPr>
            <w:tcW w:w="0" w:type="auto"/>
          </w:tcPr>
          <w:p w14:paraId="362612A5" w14:textId="77777777" w:rsidR="005C4557" w:rsidRDefault="001D0485">
            <w:pPr>
              <w:pStyle w:val="Compact"/>
              <w:jc w:val="left"/>
            </w:pPr>
            <w:r>
              <w:t>状态</w:t>
            </w:r>
          </w:p>
        </w:tc>
        <w:tc>
          <w:tcPr>
            <w:tcW w:w="0" w:type="auto"/>
          </w:tcPr>
          <w:p w14:paraId="6DA622E0" w14:textId="77777777" w:rsidR="005C4557" w:rsidRDefault="001D0485">
            <w:pPr>
              <w:pStyle w:val="Compact"/>
              <w:jc w:val="left"/>
            </w:pPr>
            <w:r>
              <w:t>Order_State</w:t>
            </w:r>
          </w:p>
        </w:tc>
        <w:tc>
          <w:tcPr>
            <w:tcW w:w="0" w:type="auto"/>
          </w:tcPr>
          <w:p w14:paraId="1994CA89" w14:textId="77777777" w:rsidR="005C4557" w:rsidRDefault="001D0485">
            <w:pPr>
              <w:pStyle w:val="Compact"/>
              <w:jc w:val="left"/>
            </w:pPr>
            <w:r>
              <w:t>varbinary(20)</w:t>
            </w:r>
          </w:p>
        </w:tc>
        <w:tc>
          <w:tcPr>
            <w:tcW w:w="0" w:type="auto"/>
          </w:tcPr>
          <w:p w14:paraId="7C2AB79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D31E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34200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BC8CF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77FDF3" w14:textId="77777777" w:rsidR="005C4557" w:rsidRDefault="005C4557">
            <w:pPr>
              <w:pStyle w:val="Compact"/>
              <w:jc w:val="left"/>
            </w:pPr>
          </w:p>
        </w:tc>
      </w:tr>
    </w:tbl>
    <w:p w14:paraId="77D14C48" w14:textId="3E1AB85C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8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状态表字段</w:t>
      </w:r>
    </w:p>
    <w:p w14:paraId="4892F8EE" w14:textId="6F912A31" w:rsidR="005C4557" w:rsidRPr="002D3F9F" w:rsidRDefault="001D0485" w:rsidP="002D3F9F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FC80CEE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48B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14644B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5C4557" w14:paraId="59C14636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A4F37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1D9A9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5C4557" w14:paraId="56F2E310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F62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1739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40F1E7B5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1B52EA4A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3EFDAFE9" w14:textId="68E3FD58" w:rsidR="005C4557" w:rsidRDefault="002D3F9F" w:rsidP="002D3F9F">
      <w:pPr>
        <w:pStyle w:val="p0"/>
        <w:spacing w:line="360" w:lineRule="auto"/>
        <w:ind w:left="480"/>
        <w:jc w:val="center"/>
        <w:rPr>
          <w:rFonts w:ascii="宋体" w:hAnsi="宋体" w:hint="eastAsia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9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4"/>
        <w:gridCol w:w="1876"/>
        <w:gridCol w:w="1075"/>
        <w:gridCol w:w="648"/>
        <w:gridCol w:w="648"/>
        <w:gridCol w:w="648"/>
        <w:gridCol w:w="648"/>
        <w:gridCol w:w="1075"/>
      </w:tblGrid>
      <w:tr w:rsidR="005C4557" w14:paraId="053BA0F4" w14:textId="77777777" w:rsidTr="00EA4FA4">
        <w:trPr>
          <w:jc w:val="center"/>
        </w:trPr>
        <w:tc>
          <w:tcPr>
            <w:tcW w:w="0" w:type="auto"/>
            <w:vAlign w:val="bottom"/>
          </w:tcPr>
          <w:p w14:paraId="255241FB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FBA06D5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EA5129C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DC7E6D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EF2C1C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2A7BE08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D6150E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96A11D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C5A7EAD" w14:textId="77777777" w:rsidTr="00EA4FA4">
        <w:trPr>
          <w:jc w:val="center"/>
        </w:trPr>
        <w:tc>
          <w:tcPr>
            <w:tcW w:w="0" w:type="auto"/>
          </w:tcPr>
          <w:p w14:paraId="5B9A726D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4F24ABDE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4CE24F8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11276E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C68CCA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8097E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F508CA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31AA2E" w14:textId="77777777" w:rsidR="005C4557" w:rsidRDefault="005C4557">
            <w:pPr>
              <w:pStyle w:val="Compact"/>
              <w:jc w:val="left"/>
            </w:pPr>
          </w:p>
        </w:tc>
      </w:tr>
      <w:tr w:rsidR="005C4557" w14:paraId="720A86A2" w14:textId="77777777" w:rsidTr="00EA4FA4">
        <w:trPr>
          <w:jc w:val="center"/>
        </w:trPr>
        <w:tc>
          <w:tcPr>
            <w:tcW w:w="0" w:type="auto"/>
          </w:tcPr>
          <w:p w14:paraId="66BA9620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1F1E3D64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6625F12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8A15E7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24B1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FF7398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669B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73E44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18AB337" w14:textId="77777777" w:rsidTr="00EA4FA4">
        <w:trPr>
          <w:jc w:val="center"/>
        </w:trPr>
        <w:tc>
          <w:tcPr>
            <w:tcW w:w="0" w:type="auto"/>
          </w:tcPr>
          <w:p w14:paraId="18DBF030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89A145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ser_Employee_ID</w:t>
            </w:r>
          </w:p>
        </w:tc>
        <w:tc>
          <w:tcPr>
            <w:tcW w:w="0" w:type="auto"/>
          </w:tcPr>
          <w:p w14:paraId="5A0A27B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2A26B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01F28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C2CCC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37126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C931DC" w14:textId="77777777" w:rsidR="005C4557" w:rsidRDefault="005C4557">
            <w:pPr>
              <w:pStyle w:val="Compact"/>
              <w:jc w:val="left"/>
            </w:pPr>
          </w:p>
        </w:tc>
      </w:tr>
      <w:tr w:rsidR="005C4557" w14:paraId="403C1CC1" w14:textId="77777777" w:rsidTr="00EA4FA4">
        <w:trPr>
          <w:jc w:val="center"/>
        </w:trPr>
        <w:tc>
          <w:tcPr>
            <w:tcW w:w="0" w:type="auto"/>
          </w:tcPr>
          <w:p w14:paraId="710A2D34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发布方</w:t>
            </w:r>
            <w:r>
              <w:t>)ID</w:t>
            </w:r>
          </w:p>
        </w:tc>
        <w:tc>
          <w:tcPr>
            <w:tcW w:w="0" w:type="auto"/>
          </w:tcPr>
          <w:p w14:paraId="2E75173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ser_Employer_ID</w:t>
            </w:r>
          </w:p>
        </w:tc>
        <w:tc>
          <w:tcPr>
            <w:tcW w:w="0" w:type="auto"/>
          </w:tcPr>
          <w:p w14:paraId="5D0814B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Int</w:t>
            </w:r>
          </w:p>
        </w:tc>
        <w:tc>
          <w:tcPr>
            <w:tcW w:w="0" w:type="auto"/>
          </w:tcPr>
          <w:p w14:paraId="1A0F56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2371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DB80B0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8BE2A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8436E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75B3BA1" w14:textId="77777777" w:rsidTr="00EA4FA4">
        <w:trPr>
          <w:jc w:val="center"/>
        </w:trPr>
        <w:tc>
          <w:tcPr>
            <w:tcW w:w="0" w:type="auto"/>
          </w:tcPr>
          <w:p w14:paraId="5D27FF37" w14:textId="77777777" w:rsidR="005C4557" w:rsidRDefault="001D0485">
            <w:pPr>
              <w:pStyle w:val="Compact"/>
              <w:jc w:val="left"/>
            </w:pPr>
            <w:r>
              <w:t>订单生成时间</w:t>
            </w:r>
          </w:p>
        </w:tc>
        <w:tc>
          <w:tcPr>
            <w:tcW w:w="0" w:type="auto"/>
          </w:tcPr>
          <w:p w14:paraId="6276B86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Order_Start_Time</w:t>
            </w:r>
          </w:p>
        </w:tc>
        <w:tc>
          <w:tcPr>
            <w:tcW w:w="0" w:type="auto"/>
          </w:tcPr>
          <w:p w14:paraId="7F8DE019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00DB094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FEEB4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9546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B339D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BEDE19" w14:textId="77777777" w:rsidR="005C4557" w:rsidRDefault="005C4557">
            <w:pPr>
              <w:pStyle w:val="Compact"/>
              <w:jc w:val="left"/>
            </w:pPr>
          </w:p>
        </w:tc>
      </w:tr>
      <w:tr w:rsidR="005C4557" w14:paraId="1105E05D" w14:textId="77777777" w:rsidTr="00EA4FA4">
        <w:trPr>
          <w:jc w:val="center"/>
        </w:trPr>
        <w:tc>
          <w:tcPr>
            <w:tcW w:w="0" w:type="auto"/>
          </w:tcPr>
          <w:p w14:paraId="220B3B19" w14:textId="77777777" w:rsidR="005C4557" w:rsidRDefault="001D0485">
            <w:pPr>
              <w:pStyle w:val="Compact"/>
              <w:jc w:val="left"/>
            </w:pPr>
            <w:r>
              <w:t>订单状态</w:t>
            </w:r>
          </w:p>
        </w:tc>
        <w:tc>
          <w:tcPr>
            <w:tcW w:w="0" w:type="auto"/>
          </w:tcPr>
          <w:p w14:paraId="23E6FCFC" w14:textId="77777777" w:rsidR="005C4557" w:rsidRDefault="001D0485">
            <w:pPr>
              <w:pStyle w:val="Compact"/>
              <w:jc w:val="left"/>
            </w:pPr>
            <w:r>
              <w:t>Order_State</w:t>
            </w:r>
          </w:p>
        </w:tc>
        <w:tc>
          <w:tcPr>
            <w:tcW w:w="0" w:type="auto"/>
          </w:tcPr>
          <w:p w14:paraId="6F840D4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7FE9D2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DF05A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FE9C65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6BDC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E547F1" w14:textId="77777777" w:rsidR="005C4557" w:rsidRDefault="005C4557">
            <w:pPr>
              <w:pStyle w:val="Compact"/>
              <w:jc w:val="left"/>
            </w:pPr>
          </w:p>
        </w:tc>
      </w:tr>
      <w:tr w:rsidR="005C4557" w14:paraId="485B9E8D" w14:textId="77777777" w:rsidTr="00EA4FA4">
        <w:trPr>
          <w:jc w:val="center"/>
        </w:trPr>
        <w:tc>
          <w:tcPr>
            <w:tcW w:w="0" w:type="auto"/>
          </w:tcPr>
          <w:p w14:paraId="297D1445" w14:textId="77777777" w:rsidR="005C4557" w:rsidRDefault="001D0485">
            <w:pPr>
              <w:pStyle w:val="Compact"/>
              <w:jc w:val="left"/>
            </w:pPr>
            <w:r>
              <w:t>订单金额</w:t>
            </w:r>
          </w:p>
        </w:tc>
        <w:tc>
          <w:tcPr>
            <w:tcW w:w="0" w:type="auto"/>
          </w:tcPr>
          <w:p w14:paraId="3E7F75A8" w14:textId="77777777" w:rsidR="005C4557" w:rsidRDefault="001D0485">
            <w:pPr>
              <w:pStyle w:val="Compact"/>
              <w:jc w:val="left"/>
            </w:pPr>
            <w:r>
              <w:t>Order_Amount</w:t>
            </w:r>
          </w:p>
        </w:tc>
        <w:tc>
          <w:tcPr>
            <w:tcW w:w="0" w:type="auto"/>
          </w:tcPr>
          <w:p w14:paraId="3AD178A9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10EC1F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32E62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B481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E42CE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9C5452" w14:textId="77777777" w:rsidR="005C4557" w:rsidRDefault="005C4557">
            <w:pPr>
              <w:pStyle w:val="Compact"/>
              <w:jc w:val="left"/>
            </w:pPr>
          </w:p>
        </w:tc>
      </w:tr>
      <w:tr w:rsidR="005C4557" w14:paraId="55228B20" w14:textId="77777777" w:rsidTr="00EA4FA4">
        <w:trPr>
          <w:jc w:val="center"/>
        </w:trPr>
        <w:tc>
          <w:tcPr>
            <w:tcW w:w="0" w:type="auto"/>
          </w:tcPr>
          <w:p w14:paraId="7DDE70CB" w14:textId="77777777" w:rsidR="005C4557" w:rsidRDefault="001D0485">
            <w:pPr>
              <w:pStyle w:val="Compact"/>
              <w:jc w:val="left"/>
            </w:pPr>
            <w:r>
              <w:lastRenderedPageBreak/>
              <w:t>承包方定金</w:t>
            </w:r>
          </w:p>
        </w:tc>
        <w:tc>
          <w:tcPr>
            <w:tcW w:w="0" w:type="auto"/>
          </w:tcPr>
          <w:p w14:paraId="599A1953" w14:textId="77777777" w:rsidR="005C4557" w:rsidRDefault="001D0485">
            <w:pPr>
              <w:pStyle w:val="Compact"/>
              <w:jc w:val="left"/>
            </w:pPr>
            <w:r>
              <w:t>Employer_Deposit</w:t>
            </w:r>
          </w:p>
        </w:tc>
        <w:tc>
          <w:tcPr>
            <w:tcW w:w="0" w:type="auto"/>
          </w:tcPr>
          <w:p w14:paraId="07CA6F7B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7C236B7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DFA8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4673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C003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73754" w14:textId="77777777" w:rsidR="005C4557" w:rsidRDefault="005C4557">
            <w:pPr>
              <w:pStyle w:val="Compact"/>
              <w:jc w:val="left"/>
            </w:pPr>
          </w:p>
        </w:tc>
      </w:tr>
      <w:tr w:rsidR="005C4557" w14:paraId="6624DB92" w14:textId="77777777" w:rsidTr="00EA4FA4">
        <w:trPr>
          <w:jc w:val="center"/>
        </w:trPr>
        <w:tc>
          <w:tcPr>
            <w:tcW w:w="0" w:type="auto"/>
          </w:tcPr>
          <w:p w14:paraId="29401CE6" w14:textId="77777777" w:rsidR="005C4557" w:rsidRDefault="001D0485">
            <w:pPr>
              <w:pStyle w:val="Compact"/>
              <w:jc w:val="left"/>
            </w:pPr>
            <w:r>
              <w:t>发包方定金</w:t>
            </w:r>
          </w:p>
        </w:tc>
        <w:tc>
          <w:tcPr>
            <w:tcW w:w="0" w:type="auto"/>
          </w:tcPr>
          <w:p w14:paraId="1BA167F7" w14:textId="77777777" w:rsidR="005C4557" w:rsidRDefault="001D0485">
            <w:pPr>
              <w:pStyle w:val="Compact"/>
              <w:jc w:val="left"/>
            </w:pPr>
            <w:r>
              <w:t>Employee_Deposit</w:t>
            </w:r>
          </w:p>
        </w:tc>
        <w:tc>
          <w:tcPr>
            <w:tcW w:w="0" w:type="auto"/>
          </w:tcPr>
          <w:p w14:paraId="1A1E425A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5E4457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48FC9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0EB5A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5A78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4C78ACE" w14:textId="77777777" w:rsidR="005C4557" w:rsidRDefault="005C4557">
            <w:pPr>
              <w:pStyle w:val="Compact"/>
              <w:jc w:val="left"/>
            </w:pPr>
          </w:p>
        </w:tc>
      </w:tr>
    </w:tbl>
    <w:p w14:paraId="2F086EF8" w14:textId="5F3208D8" w:rsidR="005C4557" w:rsidRPr="00983C27" w:rsidRDefault="002D3F9F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</w:t>
      </w:r>
      <w:r w:rsidR="007A2838" w:rsidRPr="00983C27">
        <w:rPr>
          <w:rFonts w:ascii="宋体" w:hAnsi="宋体"/>
          <w:sz w:val="15"/>
          <w:szCs w:val="15"/>
        </w:rPr>
        <w:t>19-2</w:t>
      </w:r>
      <w:r w:rsidR="007A2838"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3F2F4FE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95EE6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E76B6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10895E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960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CAC1CAF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AD9BC0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3CE8A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8B6D2BE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BFAF1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5C4557" w14:paraId="464CD52D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52291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9BE8F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0455933" w14:textId="77777777" w:rsidR="005C4557" w:rsidRDefault="001D0485">
            <w:pPr>
              <w:pStyle w:val="Compact"/>
              <w:jc w:val="left"/>
            </w:pPr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7BAA9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  <w:tr w:rsidR="005C4557" w14:paraId="5F063F3F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9AF18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3145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发布方）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3C72B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A09A4D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发布方ID查询订单的速度。</w:t>
            </w:r>
          </w:p>
        </w:tc>
      </w:tr>
    </w:tbl>
    <w:p w14:paraId="56D84A70" w14:textId="56829DDD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9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索引</w:t>
      </w:r>
    </w:p>
    <w:p w14:paraId="7D1AAE0C" w14:textId="583F8BC8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Order_Admi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FDEBFDC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93F21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BC8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7BE36C44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345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45914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_Admin</w:t>
            </w:r>
          </w:p>
        </w:tc>
      </w:tr>
      <w:tr w:rsidR="005C4557" w14:paraId="0B1F15FB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D693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7AF87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3F99D22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429AF76E" w14:textId="7F786D1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0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订单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6"/>
        <w:gridCol w:w="1775"/>
        <w:gridCol w:w="1192"/>
        <w:gridCol w:w="610"/>
        <w:gridCol w:w="610"/>
        <w:gridCol w:w="610"/>
        <w:gridCol w:w="610"/>
        <w:gridCol w:w="979"/>
      </w:tblGrid>
      <w:tr w:rsidR="005C4557" w14:paraId="3E622CCD" w14:textId="77777777" w:rsidTr="00EA4FA4">
        <w:trPr>
          <w:jc w:val="center"/>
        </w:trPr>
        <w:tc>
          <w:tcPr>
            <w:tcW w:w="0" w:type="auto"/>
            <w:vAlign w:val="bottom"/>
          </w:tcPr>
          <w:p w14:paraId="4E13081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B2AE925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83F1B84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80F601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0E5EA42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F58BDA4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A702A5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C157624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6D6BA1A" w14:textId="77777777" w:rsidTr="00EA4FA4">
        <w:trPr>
          <w:jc w:val="center"/>
        </w:trPr>
        <w:tc>
          <w:tcPr>
            <w:tcW w:w="0" w:type="auto"/>
          </w:tcPr>
          <w:p w14:paraId="575D99A0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3CDB7135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4992CF2D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022D1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2D6B6BA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22CEBF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64457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C9693B" w14:textId="77777777" w:rsidR="005C4557" w:rsidRDefault="005C4557">
            <w:pPr>
              <w:pStyle w:val="Compact"/>
              <w:jc w:val="left"/>
            </w:pPr>
          </w:p>
        </w:tc>
      </w:tr>
      <w:tr w:rsidR="005C4557" w14:paraId="6E988B48" w14:textId="77777777" w:rsidTr="00EA4FA4">
        <w:trPr>
          <w:jc w:val="center"/>
        </w:trPr>
        <w:tc>
          <w:tcPr>
            <w:tcW w:w="0" w:type="auto"/>
          </w:tcPr>
          <w:p w14:paraId="36AE4C1D" w14:textId="77777777" w:rsidR="005C4557" w:rsidRDefault="001D0485">
            <w:pPr>
              <w:pStyle w:val="Compact"/>
              <w:jc w:val="left"/>
            </w:pPr>
            <w:r>
              <w:t>订单管理员昵称</w:t>
            </w:r>
          </w:p>
        </w:tc>
        <w:tc>
          <w:tcPr>
            <w:tcW w:w="0" w:type="auto"/>
          </w:tcPr>
          <w:p w14:paraId="57AAD81D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5031B9BC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1EAF3C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9EFDD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7CC9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397DB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98C3B3" w14:textId="77777777" w:rsidR="005C4557" w:rsidRDefault="005C4557">
            <w:pPr>
              <w:pStyle w:val="Compact"/>
              <w:jc w:val="left"/>
            </w:pPr>
          </w:p>
        </w:tc>
      </w:tr>
    </w:tbl>
    <w:p w14:paraId="52732984" w14:textId="78163687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0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订单管理员)表字段</w:t>
      </w:r>
    </w:p>
    <w:p w14:paraId="22CBEF6E" w14:textId="352CD96A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Order_Typ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167AB5C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D22F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22DC3C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5C4557" w14:paraId="1688205A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5BFC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03B85C8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_Type</w:t>
            </w:r>
          </w:p>
        </w:tc>
      </w:tr>
      <w:tr w:rsidR="005C4557" w14:paraId="4CC0ECC1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DD63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820CF2E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4DB8FCA4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20478567" w14:textId="38D1C0A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lastRenderedPageBreak/>
        <w:t>表4</w:t>
      </w:r>
      <w:r w:rsidRPr="00983C27">
        <w:rPr>
          <w:rFonts w:ascii="宋体" w:hAnsi="宋体"/>
          <w:sz w:val="15"/>
          <w:szCs w:val="15"/>
        </w:rPr>
        <w:t>-3-21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交易类型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1687"/>
        <w:gridCol w:w="1243"/>
        <w:gridCol w:w="663"/>
        <w:gridCol w:w="663"/>
        <w:gridCol w:w="663"/>
        <w:gridCol w:w="663"/>
        <w:gridCol w:w="1101"/>
      </w:tblGrid>
      <w:tr w:rsidR="005C4557" w14:paraId="2CC4447E" w14:textId="77777777" w:rsidTr="00EA4FA4">
        <w:trPr>
          <w:jc w:val="center"/>
        </w:trPr>
        <w:tc>
          <w:tcPr>
            <w:tcW w:w="0" w:type="auto"/>
            <w:vAlign w:val="bottom"/>
          </w:tcPr>
          <w:p w14:paraId="72D5795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29DC06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8EBCEC4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96825C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B7CFA8F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4A5288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F117294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B656AEF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28A7B29" w14:textId="77777777" w:rsidTr="00EA4FA4">
        <w:trPr>
          <w:jc w:val="center"/>
        </w:trPr>
        <w:tc>
          <w:tcPr>
            <w:tcW w:w="0" w:type="auto"/>
          </w:tcPr>
          <w:p w14:paraId="00845E62" w14:textId="77777777" w:rsidR="005C4557" w:rsidRDefault="001D0485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71258973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4816F54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CD0EA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CB7A5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6695E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926A7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0BD22A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BC046D" w14:textId="77777777" w:rsidTr="00EA4FA4">
        <w:trPr>
          <w:jc w:val="center"/>
        </w:trPr>
        <w:tc>
          <w:tcPr>
            <w:tcW w:w="0" w:type="auto"/>
          </w:tcPr>
          <w:p w14:paraId="55A3AEEE" w14:textId="77777777" w:rsidR="005C4557" w:rsidRDefault="001D0485">
            <w:pPr>
              <w:pStyle w:val="Compact"/>
              <w:jc w:val="left"/>
            </w:pPr>
            <w:r>
              <w:t>交易类型名称</w:t>
            </w:r>
          </w:p>
        </w:tc>
        <w:tc>
          <w:tcPr>
            <w:tcW w:w="0" w:type="auto"/>
          </w:tcPr>
          <w:p w14:paraId="037AD4E7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Name</w:t>
            </w:r>
          </w:p>
        </w:tc>
        <w:tc>
          <w:tcPr>
            <w:tcW w:w="0" w:type="auto"/>
          </w:tcPr>
          <w:p w14:paraId="1A465FBD" w14:textId="77777777" w:rsidR="005C4557" w:rsidRDefault="001D0485">
            <w:pPr>
              <w:pStyle w:val="Compact"/>
              <w:jc w:val="left"/>
            </w:pPr>
            <w:r>
              <w:t>varchar(15)</w:t>
            </w:r>
          </w:p>
        </w:tc>
        <w:tc>
          <w:tcPr>
            <w:tcW w:w="0" w:type="auto"/>
          </w:tcPr>
          <w:p w14:paraId="18D383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693F1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A60A8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EFC2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F5409A" w14:textId="77777777" w:rsidR="005C4557" w:rsidRDefault="005C4557">
            <w:pPr>
              <w:pStyle w:val="Compact"/>
              <w:jc w:val="left"/>
            </w:pPr>
          </w:p>
        </w:tc>
      </w:tr>
    </w:tbl>
    <w:p w14:paraId="43CF85B7" w14:textId="0EA49BE9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1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交易类型表字段</w:t>
      </w:r>
    </w:p>
    <w:p w14:paraId="5984910B" w14:textId="47BC114B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Money_Notificat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C4FAFBB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D389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F312B1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5C4557" w14:paraId="55237B37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157B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39D81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Money_Notification</w:t>
            </w:r>
          </w:p>
        </w:tc>
      </w:tr>
      <w:tr w:rsidR="005C4557" w14:paraId="0A76C080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3AC1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29A0A0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7203FB14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1DC4301E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08C39A90" w14:textId="5C12B9F4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2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663"/>
        <w:gridCol w:w="1054"/>
        <w:gridCol w:w="629"/>
        <w:gridCol w:w="629"/>
        <w:gridCol w:w="629"/>
        <w:gridCol w:w="629"/>
        <w:gridCol w:w="1036"/>
      </w:tblGrid>
      <w:tr w:rsidR="005C4557" w14:paraId="5B0EC8AE" w14:textId="77777777" w:rsidTr="00EA4FA4">
        <w:trPr>
          <w:jc w:val="center"/>
        </w:trPr>
        <w:tc>
          <w:tcPr>
            <w:tcW w:w="0" w:type="auto"/>
            <w:vAlign w:val="bottom"/>
          </w:tcPr>
          <w:p w14:paraId="530D324B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C4F58F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B15B169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A43D84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7CCA1B7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064AA5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0E8BD86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BBBB4A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7865EEC6" w14:textId="77777777" w:rsidTr="00EA4FA4">
        <w:trPr>
          <w:jc w:val="center"/>
        </w:trPr>
        <w:tc>
          <w:tcPr>
            <w:tcW w:w="0" w:type="auto"/>
          </w:tcPr>
          <w:p w14:paraId="61359CC4" w14:textId="77777777" w:rsidR="005C4557" w:rsidRDefault="001D0485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60CBF812" w14:textId="77777777" w:rsidR="005C4557" w:rsidRDefault="001D0485">
            <w:pPr>
              <w:pStyle w:val="Compact"/>
              <w:jc w:val="left"/>
            </w:pPr>
            <w:r>
              <w:t>Money_ID</w:t>
            </w:r>
          </w:p>
        </w:tc>
        <w:tc>
          <w:tcPr>
            <w:tcW w:w="0" w:type="auto"/>
          </w:tcPr>
          <w:p w14:paraId="0BF8C7D3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1691B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6E1E05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67696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443766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22FD8E" w14:textId="77777777" w:rsidR="005C4557" w:rsidRDefault="005C4557">
            <w:pPr>
              <w:pStyle w:val="Compact"/>
              <w:jc w:val="left"/>
            </w:pPr>
          </w:p>
        </w:tc>
      </w:tr>
      <w:tr w:rsidR="005C4557" w14:paraId="2DE3D58D" w14:textId="77777777" w:rsidTr="00EA4FA4">
        <w:trPr>
          <w:jc w:val="center"/>
        </w:trPr>
        <w:tc>
          <w:tcPr>
            <w:tcW w:w="0" w:type="auto"/>
          </w:tcPr>
          <w:p w14:paraId="798618FD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287993E1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5B2ADCD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667874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CBDF18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E7CB7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75850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7C12A3" w14:textId="77777777" w:rsidR="005C4557" w:rsidRDefault="005C4557">
            <w:pPr>
              <w:pStyle w:val="Compact"/>
              <w:jc w:val="left"/>
            </w:pPr>
          </w:p>
        </w:tc>
      </w:tr>
      <w:tr w:rsidR="005C4557" w14:paraId="359EFC1B" w14:textId="77777777" w:rsidTr="00EA4FA4">
        <w:trPr>
          <w:jc w:val="center"/>
        </w:trPr>
        <w:tc>
          <w:tcPr>
            <w:tcW w:w="0" w:type="auto"/>
          </w:tcPr>
          <w:p w14:paraId="18845B77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28B5A485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5B75564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F7D064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672CC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2ED89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3704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B74355" w14:textId="77777777" w:rsidR="005C4557" w:rsidRDefault="005C4557">
            <w:pPr>
              <w:pStyle w:val="Compact"/>
              <w:jc w:val="left"/>
            </w:pPr>
          </w:p>
        </w:tc>
      </w:tr>
      <w:tr w:rsidR="005C4557" w14:paraId="6CE659C0" w14:textId="77777777" w:rsidTr="00EA4FA4">
        <w:trPr>
          <w:jc w:val="center"/>
        </w:trPr>
        <w:tc>
          <w:tcPr>
            <w:tcW w:w="0" w:type="auto"/>
          </w:tcPr>
          <w:p w14:paraId="2F3A64C3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6E385538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Order_Admin_ID</w:t>
            </w:r>
          </w:p>
        </w:tc>
        <w:tc>
          <w:tcPr>
            <w:tcW w:w="0" w:type="auto"/>
          </w:tcPr>
          <w:p w14:paraId="022A3105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7A741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770DA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52A0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EAAF6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575F0E" w14:textId="77777777" w:rsidR="005C4557" w:rsidRDefault="005C4557">
            <w:pPr>
              <w:pStyle w:val="Compact"/>
              <w:jc w:val="left"/>
            </w:pPr>
          </w:p>
        </w:tc>
      </w:tr>
      <w:tr w:rsidR="005C4557" w14:paraId="23423255" w14:textId="77777777" w:rsidTr="00EA4FA4">
        <w:trPr>
          <w:jc w:val="center"/>
        </w:trPr>
        <w:tc>
          <w:tcPr>
            <w:tcW w:w="0" w:type="auto"/>
          </w:tcPr>
          <w:p w14:paraId="5C0E0766" w14:textId="77777777" w:rsidR="005C4557" w:rsidRDefault="001D0485">
            <w:pPr>
              <w:pStyle w:val="Compact"/>
              <w:jc w:val="left"/>
            </w:pPr>
            <w:r>
              <w:t>时间</w:t>
            </w:r>
          </w:p>
        </w:tc>
        <w:tc>
          <w:tcPr>
            <w:tcW w:w="0" w:type="auto"/>
          </w:tcPr>
          <w:p w14:paraId="213EAD26" w14:textId="77777777" w:rsidR="005C4557" w:rsidRDefault="001D0485">
            <w:pPr>
              <w:pStyle w:val="Compact"/>
              <w:jc w:val="left"/>
            </w:pPr>
            <w:r>
              <w:t>Money_Time</w:t>
            </w:r>
          </w:p>
        </w:tc>
        <w:tc>
          <w:tcPr>
            <w:tcW w:w="0" w:type="auto"/>
          </w:tcPr>
          <w:p w14:paraId="7C853D27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1E8803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05671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51DFD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04EAD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B1E244" w14:textId="77777777" w:rsidR="005C4557" w:rsidRDefault="005C4557">
            <w:pPr>
              <w:pStyle w:val="Compact"/>
              <w:jc w:val="left"/>
            </w:pPr>
          </w:p>
        </w:tc>
      </w:tr>
      <w:tr w:rsidR="005C4557" w14:paraId="5E50AC05" w14:textId="77777777" w:rsidTr="00EA4FA4">
        <w:trPr>
          <w:jc w:val="center"/>
        </w:trPr>
        <w:tc>
          <w:tcPr>
            <w:tcW w:w="0" w:type="auto"/>
          </w:tcPr>
          <w:p w14:paraId="3D91A25F" w14:textId="77777777" w:rsidR="005C4557" w:rsidRDefault="001D0485">
            <w:pPr>
              <w:pStyle w:val="Compact"/>
              <w:jc w:val="left"/>
            </w:pPr>
            <w:r>
              <w:t>拨款金额</w:t>
            </w:r>
          </w:p>
        </w:tc>
        <w:tc>
          <w:tcPr>
            <w:tcW w:w="0" w:type="auto"/>
          </w:tcPr>
          <w:p w14:paraId="170EF8E5" w14:textId="77777777" w:rsidR="005C4557" w:rsidRDefault="001D0485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46F2FA0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882DD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67F4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1AA63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685B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9132A4" w14:textId="77777777" w:rsidR="005C4557" w:rsidRDefault="005C4557">
            <w:pPr>
              <w:pStyle w:val="Compact"/>
              <w:jc w:val="left"/>
            </w:pPr>
          </w:p>
        </w:tc>
      </w:tr>
      <w:tr w:rsidR="005C4557" w14:paraId="300F3E42" w14:textId="77777777" w:rsidTr="00EA4FA4">
        <w:trPr>
          <w:jc w:val="center"/>
        </w:trPr>
        <w:tc>
          <w:tcPr>
            <w:tcW w:w="0" w:type="auto"/>
          </w:tcPr>
          <w:p w14:paraId="57E43221" w14:textId="77777777" w:rsidR="005C4557" w:rsidRDefault="001D0485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6863EE8F" w14:textId="77777777" w:rsidR="005C4557" w:rsidRDefault="001D0485">
            <w:pPr>
              <w:pStyle w:val="Compact"/>
              <w:jc w:val="left"/>
            </w:pPr>
            <w:r>
              <w:t>Money_Type</w:t>
            </w:r>
          </w:p>
        </w:tc>
        <w:tc>
          <w:tcPr>
            <w:tcW w:w="0" w:type="auto"/>
          </w:tcPr>
          <w:p w14:paraId="5CC3C43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D4BF4E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00451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366B1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C6E0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997AF8" w14:textId="77777777" w:rsidR="005C4557" w:rsidRDefault="005C4557">
            <w:pPr>
              <w:pStyle w:val="Compact"/>
              <w:jc w:val="left"/>
            </w:pPr>
          </w:p>
        </w:tc>
      </w:tr>
    </w:tbl>
    <w:p w14:paraId="53D42C5D" w14:textId="3B0DD38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2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518"/>
        <w:gridCol w:w="1275"/>
        <w:gridCol w:w="1843"/>
        <w:gridCol w:w="3586"/>
      </w:tblGrid>
      <w:tr w:rsidR="005C4557" w14:paraId="7EB26BE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6C31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66A13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42C737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E170D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FC7D1D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3470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29A38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742C4A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D40B72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5C4557" w14:paraId="6AC1096B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CA964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F4D65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CFEE2B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F0DFA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5C4557" w14:paraId="177E4B05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934277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hint="eastAsia"/>
              </w:rPr>
              <w:t>Order_Admin_ID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69749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ABC3BD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Order_Admin_ID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810A8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02030936" w14:textId="02DDDB95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lastRenderedPageBreak/>
        <w:t>表4</w:t>
      </w:r>
      <w:r w:rsidRPr="00983C27">
        <w:rPr>
          <w:rFonts w:ascii="宋体" w:hAnsi="宋体"/>
          <w:sz w:val="15"/>
          <w:szCs w:val="15"/>
        </w:rPr>
        <w:t>-3-22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索引</w:t>
      </w:r>
    </w:p>
    <w:p w14:paraId="11F3C02A" w14:textId="5D8C2DB1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Money_Admi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C62EE44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1FBEE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EAC3B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5E661EDD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B75A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BE58E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Money_Admin</w:t>
            </w:r>
          </w:p>
        </w:tc>
      </w:tr>
      <w:tr w:rsidR="005C4557" w14:paraId="0CA9AF6D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AE8E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8630AD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3E062441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64BBABF5" w14:textId="314967F1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3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财务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6"/>
        <w:gridCol w:w="1875"/>
        <w:gridCol w:w="1192"/>
        <w:gridCol w:w="603"/>
        <w:gridCol w:w="603"/>
        <w:gridCol w:w="603"/>
        <w:gridCol w:w="603"/>
        <w:gridCol w:w="957"/>
      </w:tblGrid>
      <w:tr w:rsidR="005C4557" w14:paraId="727B26BD" w14:textId="77777777" w:rsidTr="00EA4FA4">
        <w:trPr>
          <w:jc w:val="center"/>
        </w:trPr>
        <w:tc>
          <w:tcPr>
            <w:tcW w:w="0" w:type="auto"/>
            <w:vAlign w:val="bottom"/>
          </w:tcPr>
          <w:p w14:paraId="0EC0BB29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2D8CF9E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2A18AF6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A5CB97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242CEC3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802D6D9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FF90BA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0414183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F168E45" w14:textId="77777777" w:rsidTr="00EA4FA4">
        <w:trPr>
          <w:jc w:val="center"/>
        </w:trPr>
        <w:tc>
          <w:tcPr>
            <w:tcW w:w="0" w:type="auto"/>
          </w:tcPr>
          <w:p w14:paraId="798A0CEE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401EF26F" w14:textId="77777777" w:rsidR="005C4557" w:rsidRDefault="001D0485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7E475C6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2B17BB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E5001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40501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4C3F0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1A680E" w14:textId="77777777" w:rsidR="005C4557" w:rsidRDefault="005C4557">
            <w:pPr>
              <w:pStyle w:val="Compact"/>
              <w:jc w:val="left"/>
            </w:pPr>
          </w:p>
        </w:tc>
      </w:tr>
      <w:tr w:rsidR="005C4557" w14:paraId="09800736" w14:textId="77777777" w:rsidTr="00EA4FA4">
        <w:trPr>
          <w:jc w:val="center"/>
        </w:trPr>
        <w:tc>
          <w:tcPr>
            <w:tcW w:w="0" w:type="auto"/>
          </w:tcPr>
          <w:p w14:paraId="6F5CB4D8" w14:textId="77777777" w:rsidR="005C4557" w:rsidRDefault="001D0485">
            <w:pPr>
              <w:pStyle w:val="Compact"/>
              <w:jc w:val="left"/>
            </w:pPr>
            <w:r>
              <w:t>财务管理员昵称</w:t>
            </w:r>
          </w:p>
        </w:tc>
        <w:tc>
          <w:tcPr>
            <w:tcW w:w="0" w:type="auto"/>
          </w:tcPr>
          <w:p w14:paraId="5292C31F" w14:textId="77777777" w:rsidR="005C4557" w:rsidRDefault="001D0485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63545174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4C5BD2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F5B41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09CD8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1EE7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928EE0" w14:textId="77777777" w:rsidR="005C4557" w:rsidRDefault="005C4557">
            <w:pPr>
              <w:pStyle w:val="Compact"/>
              <w:jc w:val="left"/>
            </w:pPr>
          </w:p>
        </w:tc>
      </w:tr>
    </w:tbl>
    <w:p w14:paraId="7D8A0481" w14:textId="61679669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3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财务管理员)表字段</w:t>
      </w:r>
    </w:p>
    <w:p w14:paraId="3D453350" w14:textId="4EE8FE87" w:rsidR="005C4557" w:rsidRPr="007A2838" w:rsidRDefault="001D0485" w:rsidP="007A2838">
      <w:pPr>
        <w:numPr>
          <w:ilvl w:val="0"/>
          <w:numId w:val="1"/>
        </w:numPr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Cash_Flow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4186171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CE49E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F5BB1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5C4557" w14:paraId="1AB8BFD8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5EE2F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3649C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ash_Flow</w:t>
            </w:r>
          </w:p>
        </w:tc>
      </w:tr>
      <w:tr w:rsidR="005C4557" w14:paraId="77698B02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47A9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FEDB64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28334ADE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2CC01AF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2706D645" w14:textId="0C6A40F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4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资金流水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3331"/>
        <w:gridCol w:w="924"/>
        <w:gridCol w:w="507"/>
        <w:gridCol w:w="507"/>
        <w:gridCol w:w="507"/>
        <w:gridCol w:w="507"/>
        <w:gridCol w:w="668"/>
      </w:tblGrid>
      <w:tr w:rsidR="005C4557" w14:paraId="6618574A" w14:textId="77777777" w:rsidTr="00EA4FA4">
        <w:trPr>
          <w:jc w:val="center"/>
        </w:trPr>
        <w:tc>
          <w:tcPr>
            <w:tcW w:w="0" w:type="auto"/>
            <w:vAlign w:val="bottom"/>
          </w:tcPr>
          <w:p w14:paraId="4C56E95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D43558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B34CD1F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3ADF721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3EE70CD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D6A2AB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CF55179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A436220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394F62DA" w14:textId="77777777" w:rsidTr="00EA4FA4">
        <w:trPr>
          <w:jc w:val="center"/>
        </w:trPr>
        <w:tc>
          <w:tcPr>
            <w:tcW w:w="0" w:type="auto"/>
          </w:tcPr>
          <w:p w14:paraId="4ED9A0C7" w14:textId="77777777" w:rsidR="005C4557" w:rsidRDefault="001D0485">
            <w:pPr>
              <w:pStyle w:val="Compact"/>
              <w:jc w:val="left"/>
            </w:pPr>
            <w:r>
              <w:t>流水表</w:t>
            </w:r>
            <w:r>
              <w:t>ID</w:t>
            </w:r>
          </w:p>
        </w:tc>
        <w:tc>
          <w:tcPr>
            <w:tcW w:w="0" w:type="auto"/>
          </w:tcPr>
          <w:p w14:paraId="0DF9C58B" w14:textId="77777777" w:rsidR="005C4557" w:rsidRDefault="001D0485">
            <w:pPr>
              <w:pStyle w:val="Compact"/>
              <w:jc w:val="left"/>
            </w:pPr>
            <w:r>
              <w:t>Flow_ID</w:t>
            </w:r>
          </w:p>
        </w:tc>
        <w:tc>
          <w:tcPr>
            <w:tcW w:w="0" w:type="auto"/>
          </w:tcPr>
          <w:p w14:paraId="421C116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9D4873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953366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5B9BF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7BE8C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9E69D8" w14:textId="77777777" w:rsidR="005C4557" w:rsidRDefault="005C4557">
            <w:pPr>
              <w:pStyle w:val="Compact"/>
              <w:jc w:val="left"/>
            </w:pPr>
          </w:p>
        </w:tc>
      </w:tr>
      <w:tr w:rsidR="005C4557" w14:paraId="52D90DA6" w14:textId="77777777" w:rsidTr="00EA4FA4">
        <w:trPr>
          <w:jc w:val="center"/>
        </w:trPr>
        <w:tc>
          <w:tcPr>
            <w:tcW w:w="0" w:type="auto"/>
          </w:tcPr>
          <w:p w14:paraId="359027CD" w14:textId="77777777" w:rsidR="005C4557" w:rsidRDefault="001D0485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7653BECF" w14:textId="77777777" w:rsidR="005C4557" w:rsidRDefault="001D0485">
            <w:pPr>
              <w:pStyle w:val="Compact"/>
              <w:jc w:val="left"/>
            </w:pPr>
            <w:r>
              <w:t>Money_ID</w:t>
            </w:r>
          </w:p>
        </w:tc>
        <w:tc>
          <w:tcPr>
            <w:tcW w:w="0" w:type="auto"/>
          </w:tcPr>
          <w:p w14:paraId="05CBF52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C8886A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CA271F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FAB45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E492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CF0AAA" w14:textId="77777777" w:rsidR="005C4557" w:rsidRDefault="005C4557">
            <w:pPr>
              <w:pStyle w:val="Compact"/>
              <w:jc w:val="left"/>
            </w:pPr>
          </w:p>
        </w:tc>
      </w:tr>
      <w:tr w:rsidR="005C4557" w14:paraId="31F8FD4D" w14:textId="77777777" w:rsidTr="00EA4FA4">
        <w:trPr>
          <w:jc w:val="center"/>
        </w:trPr>
        <w:tc>
          <w:tcPr>
            <w:tcW w:w="0" w:type="auto"/>
          </w:tcPr>
          <w:p w14:paraId="6BED76BD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0FF11DE9" w14:textId="77777777" w:rsidR="005C4557" w:rsidRDefault="001D0485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301520D4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5992C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58686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A9E62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F00D0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2FFC91" w14:textId="77777777" w:rsidR="005C4557" w:rsidRDefault="005C4557">
            <w:pPr>
              <w:pStyle w:val="Compact"/>
              <w:jc w:val="left"/>
            </w:pPr>
          </w:p>
        </w:tc>
      </w:tr>
      <w:tr w:rsidR="005C4557" w14:paraId="57342DC3" w14:textId="77777777" w:rsidTr="00EA4FA4">
        <w:trPr>
          <w:jc w:val="center"/>
        </w:trPr>
        <w:tc>
          <w:tcPr>
            <w:tcW w:w="0" w:type="auto"/>
          </w:tcPr>
          <w:p w14:paraId="381A3669" w14:textId="77777777" w:rsidR="005C4557" w:rsidRDefault="001D0485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60A61FE7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6022BEE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0018F0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D9292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0DAC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A11A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7DB276" w14:textId="77777777" w:rsidR="005C4557" w:rsidRDefault="005C4557">
            <w:pPr>
              <w:pStyle w:val="Compact"/>
              <w:jc w:val="left"/>
            </w:pPr>
          </w:p>
        </w:tc>
      </w:tr>
      <w:tr w:rsidR="005C4557" w14:paraId="0498976C" w14:textId="77777777" w:rsidTr="00EA4FA4">
        <w:trPr>
          <w:jc w:val="center"/>
        </w:trPr>
        <w:tc>
          <w:tcPr>
            <w:tcW w:w="0" w:type="auto"/>
          </w:tcPr>
          <w:p w14:paraId="07CC63F7" w14:textId="77777777" w:rsidR="005C4557" w:rsidRDefault="001D0485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723B134" w14:textId="77777777" w:rsidR="005C4557" w:rsidRDefault="001D0485">
            <w:pPr>
              <w:pStyle w:val="Compact"/>
              <w:jc w:val="left"/>
            </w:pPr>
            <w:r>
              <w:t>Open</w:t>
            </w:r>
            <w:r>
              <w:rPr>
                <w:i/>
              </w:rPr>
              <w:t>Balance</w:t>
            </w:r>
            <w:r>
              <w:t>Income</w:t>
            </w:r>
          </w:p>
        </w:tc>
        <w:tc>
          <w:tcPr>
            <w:tcW w:w="0" w:type="auto"/>
          </w:tcPr>
          <w:p w14:paraId="3F51F3C1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460101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9492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CE81B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539C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A121C1" w14:textId="77777777" w:rsidR="005C4557" w:rsidRDefault="005C4557">
            <w:pPr>
              <w:pStyle w:val="Compact"/>
              <w:jc w:val="left"/>
            </w:pPr>
          </w:p>
        </w:tc>
      </w:tr>
      <w:tr w:rsidR="005C4557" w14:paraId="2A1B559B" w14:textId="77777777" w:rsidTr="00EA4FA4">
        <w:trPr>
          <w:jc w:val="center"/>
        </w:trPr>
        <w:tc>
          <w:tcPr>
            <w:tcW w:w="0" w:type="auto"/>
          </w:tcPr>
          <w:p w14:paraId="6CF5C773" w14:textId="77777777" w:rsidR="005C4557" w:rsidRDefault="001D0485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2BF16FFA" w14:textId="77777777" w:rsidR="005C4557" w:rsidRDefault="001D0485">
            <w:pPr>
              <w:pStyle w:val="Compact"/>
              <w:jc w:val="left"/>
            </w:pPr>
            <w:r>
              <w:t>Open</w:t>
            </w:r>
            <w:r>
              <w:rPr>
                <w:i/>
              </w:rPr>
              <w:t>Balance</w:t>
            </w:r>
            <w:r>
              <w:t>Outcome</w:t>
            </w:r>
          </w:p>
        </w:tc>
        <w:tc>
          <w:tcPr>
            <w:tcW w:w="0" w:type="auto"/>
          </w:tcPr>
          <w:p w14:paraId="6861A48E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04F2DA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B5C84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D0385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0E031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99B757" w14:textId="77777777" w:rsidR="005C4557" w:rsidRDefault="005C4557">
            <w:pPr>
              <w:pStyle w:val="Compact"/>
              <w:jc w:val="left"/>
            </w:pPr>
          </w:p>
        </w:tc>
      </w:tr>
      <w:tr w:rsidR="005C4557" w14:paraId="001FE54E" w14:textId="77777777" w:rsidTr="00EA4FA4">
        <w:trPr>
          <w:jc w:val="center"/>
        </w:trPr>
        <w:tc>
          <w:tcPr>
            <w:tcW w:w="0" w:type="auto"/>
          </w:tcPr>
          <w:p w14:paraId="75AFDC58" w14:textId="77777777" w:rsidR="005C4557" w:rsidRDefault="001D0485">
            <w:pPr>
              <w:pStyle w:val="Compact"/>
              <w:jc w:val="left"/>
            </w:pPr>
            <w:r>
              <w:t>本期发生额</w:t>
            </w:r>
            <w:r>
              <w:lastRenderedPageBreak/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76A50F48" w14:textId="77777777" w:rsidR="005C4557" w:rsidRDefault="001D0485">
            <w:pPr>
              <w:pStyle w:val="Compact"/>
              <w:jc w:val="left"/>
            </w:pPr>
            <w:r>
              <w:lastRenderedPageBreak/>
              <w:t>Current</w:t>
            </w:r>
            <w:r>
              <w:rPr>
                <w:i/>
              </w:rPr>
              <w:t>Occurence</w:t>
            </w:r>
            <w:r>
              <w:t>Amount_Income</w:t>
            </w:r>
          </w:p>
        </w:tc>
        <w:tc>
          <w:tcPr>
            <w:tcW w:w="0" w:type="auto"/>
          </w:tcPr>
          <w:p w14:paraId="35482BFA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CCBE22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B08F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7809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078D6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C8884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514C0F" w14:textId="77777777" w:rsidTr="00EA4FA4">
        <w:trPr>
          <w:jc w:val="center"/>
        </w:trPr>
        <w:tc>
          <w:tcPr>
            <w:tcW w:w="0" w:type="auto"/>
          </w:tcPr>
          <w:p w14:paraId="62ACA3F2" w14:textId="77777777" w:rsidR="005C4557" w:rsidRDefault="001D0485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141A671D" w14:textId="77777777" w:rsidR="005C4557" w:rsidRDefault="001D0485">
            <w:pPr>
              <w:pStyle w:val="Compact"/>
              <w:jc w:val="left"/>
            </w:pPr>
            <w:r>
              <w:t>Current</w:t>
            </w:r>
            <w:r>
              <w:rPr>
                <w:i/>
              </w:rPr>
              <w:t>Occurence</w:t>
            </w:r>
            <w:r>
              <w:t>Amount_Outcome</w:t>
            </w:r>
          </w:p>
        </w:tc>
        <w:tc>
          <w:tcPr>
            <w:tcW w:w="0" w:type="auto"/>
          </w:tcPr>
          <w:p w14:paraId="53F2907C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B9DD3C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D2D8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B76B9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A7B69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1532F8" w14:textId="77777777" w:rsidR="005C4557" w:rsidRDefault="005C4557">
            <w:pPr>
              <w:pStyle w:val="Compact"/>
              <w:jc w:val="left"/>
            </w:pPr>
          </w:p>
        </w:tc>
      </w:tr>
      <w:tr w:rsidR="005C4557" w14:paraId="6710B5AC" w14:textId="77777777" w:rsidTr="00EA4FA4">
        <w:trPr>
          <w:jc w:val="center"/>
        </w:trPr>
        <w:tc>
          <w:tcPr>
            <w:tcW w:w="0" w:type="auto"/>
          </w:tcPr>
          <w:p w14:paraId="3CDF8795" w14:textId="77777777" w:rsidR="005C4557" w:rsidRDefault="001D0485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66613871" w14:textId="77777777" w:rsidR="005C4557" w:rsidRDefault="001D0485">
            <w:pPr>
              <w:pStyle w:val="Compact"/>
              <w:jc w:val="left"/>
            </w:pPr>
            <w:r>
              <w:t>Accumulated</w:t>
            </w:r>
            <w:r>
              <w:rPr>
                <w:i/>
              </w:rPr>
              <w:t>Amount</w:t>
            </w:r>
            <w:r>
              <w:t>Income</w:t>
            </w:r>
          </w:p>
        </w:tc>
        <w:tc>
          <w:tcPr>
            <w:tcW w:w="0" w:type="auto"/>
          </w:tcPr>
          <w:p w14:paraId="3ABF34AC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54547A5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E6E7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39B59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F7FE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E1D763" w14:textId="77777777" w:rsidR="005C4557" w:rsidRDefault="005C4557">
            <w:pPr>
              <w:pStyle w:val="Compact"/>
              <w:jc w:val="left"/>
            </w:pPr>
          </w:p>
        </w:tc>
      </w:tr>
      <w:tr w:rsidR="005C4557" w14:paraId="2C68E57F" w14:textId="77777777" w:rsidTr="00EA4FA4">
        <w:trPr>
          <w:jc w:val="center"/>
        </w:trPr>
        <w:tc>
          <w:tcPr>
            <w:tcW w:w="0" w:type="auto"/>
          </w:tcPr>
          <w:p w14:paraId="071676FB" w14:textId="77777777" w:rsidR="005C4557" w:rsidRDefault="001D0485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3DF3974" w14:textId="77777777" w:rsidR="005C4557" w:rsidRDefault="001D0485">
            <w:pPr>
              <w:pStyle w:val="Compact"/>
              <w:jc w:val="left"/>
            </w:pPr>
            <w:r>
              <w:t>Accumulated</w:t>
            </w:r>
            <w:r>
              <w:rPr>
                <w:i/>
              </w:rPr>
              <w:t>Amount</w:t>
            </w:r>
            <w:r>
              <w:t>Outcome</w:t>
            </w:r>
          </w:p>
        </w:tc>
        <w:tc>
          <w:tcPr>
            <w:tcW w:w="0" w:type="auto"/>
          </w:tcPr>
          <w:p w14:paraId="25ABC872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4A3584D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354A1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688AC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A1E5F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113FF" w14:textId="77777777" w:rsidR="005C4557" w:rsidRDefault="005C4557">
            <w:pPr>
              <w:pStyle w:val="Compact"/>
              <w:jc w:val="left"/>
            </w:pPr>
          </w:p>
        </w:tc>
      </w:tr>
      <w:tr w:rsidR="005C4557" w14:paraId="386EE595" w14:textId="77777777" w:rsidTr="00EA4FA4">
        <w:trPr>
          <w:jc w:val="center"/>
        </w:trPr>
        <w:tc>
          <w:tcPr>
            <w:tcW w:w="0" w:type="auto"/>
          </w:tcPr>
          <w:p w14:paraId="4F38F408" w14:textId="77777777" w:rsidR="005C4557" w:rsidRDefault="001D0485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56F6A7E7" w14:textId="77777777" w:rsidR="005C4557" w:rsidRDefault="001D0485">
            <w:pPr>
              <w:pStyle w:val="Compact"/>
              <w:jc w:val="left"/>
            </w:pPr>
            <w:r>
              <w:t>Closing</w:t>
            </w:r>
            <w:r>
              <w:rPr>
                <w:i/>
              </w:rPr>
              <w:t>Balance</w:t>
            </w:r>
            <w:r>
              <w:t>Income</w:t>
            </w:r>
          </w:p>
        </w:tc>
        <w:tc>
          <w:tcPr>
            <w:tcW w:w="0" w:type="auto"/>
          </w:tcPr>
          <w:p w14:paraId="4F943052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030E86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53EF6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142E1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3919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A260F7" w14:textId="77777777" w:rsidR="005C4557" w:rsidRDefault="005C4557">
            <w:pPr>
              <w:pStyle w:val="Compact"/>
              <w:jc w:val="left"/>
            </w:pPr>
          </w:p>
        </w:tc>
      </w:tr>
      <w:tr w:rsidR="005C4557" w14:paraId="24A2F234" w14:textId="77777777" w:rsidTr="00EA4FA4">
        <w:trPr>
          <w:jc w:val="center"/>
        </w:trPr>
        <w:tc>
          <w:tcPr>
            <w:tcW w:w="0" w:type="auto"/>
          </w:tcPr>
          <w:p w14:paraId="116A56A7" w14:textId="77777777" w:rsidR="005C4557" w:rsidRDefault="001D0485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378B101F" w14:textId="77777777" w:rsidR="005C4557" w:rsidRDefault="001D0485">
            <w:pPr>
              <w:pStyle w:val="Compact"/>
              <w:jc w:val="left"/>
            </w:pPr>
            <w:r>
              <w:t>Closing</w:t>
            </w:r>
            <w:r>
              <w:rPr>
                <w:i/>
              </w:rPr>
              <w:t>Balance</w:t>
            </w:r>
            <w:r>
              <w:t>Outcome</w:t>
            </w:r>
          </w:p>
        </w:tc>
        <w:tc>
          <w:tcPr>
            <w:tcW w:w="0" w:type="auto"/>
          </w:tcPr>
          <w:p w14:paraId="6CF64BBA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3FC40FF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A43D4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CFDDD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7EE73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78D57D" w14:textId="77777777" w:rsidR="005C4557" w:rsidRDefault="005C4557">
            <w:pPr>
              <w:pStyle w:val="Compact"/>
              <w:jc w:val="left"/>
            </w:pPr>
          </w:p>
        </w:tc>
      </w:tr>
    </w:tbl>
    <w:p w14:paraId="72253D5D" w14:textId="697F4310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4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资金流水表表字段</w:t>
      </w:r>
    </w:p>
    <w:p w14:paraId="1A328DE8" w14:textId="634BE88C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EFED14E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651F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85AB0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5C4557" w14:paraId="30F52998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B08C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FDA6C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5C4557" w14:paraId="61D5F990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9704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6444C1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55AE8378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22F666E4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选择竞标方案 和 承包方选择项目</w:t>
            </w:r>
          </w:p>
        </w:tc>
      </w:tr>
    </w:tbl>
    <w:p w14:paraId="277F43FD" w14:textId="2AC19260" w:rsidR="007A2838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 w:hint="eastAsia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5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评价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0"/>
        <w:gridCol w:w="1841"/>
        <w:gridCol w:w="1339"/>
        <w:gridCol w:w="656"/>
        <w:gridCol w:w="656"/>
        <w:gridCol w:w="656"/>
        <w:gridCol w:w="656"/>
        <w:gridCol w:w="1088"/>
      </w:tblGrid>
      <w:tr w:rsidR="005C4557" w14:paraId="377FCAEB" w14:textId="77777777" w:rsidTr="00EA4FA4">
        <w:trPr>
          <w:jc w:val="center"/>
        </w:trPr>
        <w:tc>
          <w:tcPr>
            <w:tcW w:w="0" w:type="auto"/>
            <w:vAlign w:val="bottom"/>
          </w:tcPr>
          <w:p w14:paraId="2921E2C4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4053D0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80284B1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3A943A9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F955734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F3F3131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64F13B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2B366EA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EEA7A1B" w14:textId="77777777" w:rsidTr="00EA4FA4">
        <w:trPr>
          <w:jc w:val="center"/>
        </w:trPr>
        <w:tc>
          <w:tcPr>
            <w:tcW w:w="0" w:type="auto"/>
          </w:tcPr>
          <w:p w14:paraId="3C985DC9" w14:textId="77777777" w:rsidR="005C4557" w:rsidRDefault="001D0485">
            <w:pPr>
              <w:pStyle w:val="Compact"/>
              <w:jc w:val="left"/>
            </w:pPr>
            <w:r>
              <w:t>评价</w:t>
            </w:r>
            <w:r>
              <w:t>ID</w:t>
            </w:r>
          </w:p>
        </w:tc>
        <w:tc>
          <w:tcPr>
            <w:tcW w:w="0" w:type="auto"/>
          </w:tcPr>
          <w:p w14:paraId="3C52AC48" w14:textId="77777777" w:rsidR="005C4557" w:rsidRDefault="001D0485">
            <w:pPr>
              <w:pStyle w:val="Compact"/>
              <w:jc w:val="left"/>
            </w:pPr>
            <w:r>
              <w:t>Evaluation_ID</w:t>
            </w:r>
          </w:p>
        </w:tc>
        <w:tc>
          <w:tcPr>
            <w:tcW w:w="0" w:type="auto"/>
          </w:tcPr>
          <w:p w14:paraId="4AA80BD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BDB0E1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B8AA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71CD0A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8D3B8A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5E8A3F" w14:textId="77777777" w:rsidR="005C4557" w:rsidRDefault="005C4557">
            <w:pPr>
              <w:pStyle w:val="Compact"/>
              <w:jc w:val="left"/>
            </w:pPr>
          </w:p>
        </w:tc>
      </w:tr>
      <w:tr w:rsidR="005C4557" w14:paraId="6066067A" w14:textId="77777777" w:rsidTr="00EA4FA4">
        <w:trPr>
          <w:jc w:val="center"/>
        </w:trPr>
        <w:tc>
          <w:tcPr>
            <w:tcW w:w="0" w:type="auto"/>
          </w:tcPr>
          <w:p w14:paraId="545B061E" w14:textId="77777777" w:rsidR="005C4557" w:rsidRDefault="001D0485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4306A276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Role</w:t>
            </w:r>
            <w:r>
              <w:t>ID</w:t>
            </w:r>
          </w:p>
        </w:tc>
        <w:tc>
          <w:tcPr>
            <w:tcW w:w="0" w:type="auto"/>
          </w:tcPr>
          <w:p w14:paraId="7093627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135EBD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A4706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B78806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8E29B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7089E0" w14:textId="77777777" w:rsidR="005C4557" w:rsidRDefault="005C4557">
            <w:pPr>
              <w:pStyle w:val="Compact"/>
              <w:jc w:val="left"/>
            </w:pPr>
          </w:p>
        </w:tc>
      </w:tr>
      <w:tr w:rsidR="005C4557" w14:paraId="6205A2BA" w14:textId="77777777" w:rsidTr="00EA4FA4">
        <w:trPr>
          <w:jc w:val="center"/>
        </w:trPr>
        <w:tc>
          <w:tcPr>
            <w:tcW w:w="0" w:type="auto"/>
          </w:tcPr>
          <w:p w14:paraId="451367B0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147D9DF6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3221A3BC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F93341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D41690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67579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97DC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FC81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95E93D" w14:textId="77777777" w:rsidTr="00EA4FA4">
        <w:trPr>
          <w:jc w:val="center"/>
        </w:trPr>
        <w:tc>
          <w:tcPr>
            <w:tcW w:w="0" w:type="auto"/>
          </w:tcPr>
          <w:p w14:paraId="0D409DFA" w14:textId="77777777" w:rsidR="005C4557" w:rsidRDefault="001D0485">
            <w:pPr>
              <w:pStyle w:val="Compact"/>
              <w:jc w:val="left"/>
            </w:pPr>
            <w:r>
              <w:t>评价时间</w:t>
            </w:r>
          </w:p>
        </w:tc>
        <w:tc>
          <w:tcPr>
            <w:tcW w:w="0" w:type="auto"/>
          </w:tcPr>
          <w:p w14:paraId="02F94296" w14:textId="77777777" w:rsidR="005C4557" w:rsidRDefault="001D0485">
            <w:pPr>
              <w:pStyle w:val="Compact"/>
              <w:jc w:val="left"/>
            </w:pPr>
            <w:r>
              <w:t>Evaluation_Time</w:t>
            </w:r>
          </w:p>
        </w:tc>
        <w:tc>
          <w:tcPr>
            <w:tcW w:w="0" w:type="auto"/>
          </w:tcPr>
          <w:p w14:paraId="2F7C21E6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82D513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929C7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88DB5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528FB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60186D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260D64" w14:textId="77777777" w:rsidTr="00EA4FA4">
        <w:trPr>
          <w:jc w:val="center"/>
        </w:trPr>
        <w:tc>
          <w:tcPr>
            <w:tcW w:w="0" w:type="auto"/>
          </w:tcPr>
          <w:p w14:paraId="56218241" w14:textId="77777777" w:rsidR="005C4557" w:rsidRDefault="001D0485">
            <w:pPr>
              <w:pStyle w:val="Compact"/>
              <w:jc w:val="left"/>
            </w:pPr>
            <w:r>
              <w:t>评价内容</w:t>
            </w:r>
          </w:p>
        </w:tc>
        <w:tc>
          <w:tcPr>
            <w:tcW w:w="0" w:type="auto"/>
          </w:tcPr>
          <w:p w14:paraId="5E8EE130" w14:textId="77777777" w:rsidR="005C4557" w:rsidRDefault="001D0485">
            <w:pPr>
              <w:pStyle w:val="Compact"/>
              <w:jc w:val="left"/>
            </w:pPr>
            <w:r>
              <w:t>Evaluation_Details</w:t>
            </w:r>
          </w:p>
        </w:tc>
        <w:tc>
          <w:tcPr>
            <w:tcW w:w="0" w:type="auto"/>
          </w:tcPr>
          <w:p w14:paraId="2A61C5A8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03E881F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CFBD7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A3A5E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1FEF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3D5D03" w14:textId="77777777" w:rsidR="005C4557" w:rsidRDefault="005C4557">
            <w:pPr>
              <w:pStyle w:val="Compact"/>
              <w:jc w:val="left"/>
            </w:pPr>
          </w:p>
        </w:tc>
      </w:tr>
    </w:tbl>
    <w:p w14:paraId="6A775135" w14:textId="2BE59F07" w:rsidR="007A2838" w:rsidRPr="00983C27" w:rsidRDefault="007A2838" w:rsidP="007A2838">
      <w:pPr>
        <w:jc w:val="center"/>
        <w:rPr>
          <w:rFonts w:ascii="宋体" w:hAnsi="宋体"/>
          <w:sz w:val="15"/>
          <w:szCs w:val="15"/>
        </w:rPr>
      </w:pPr>
      <w:bookmarkStart w:id="51" w:name="_Toc62418948"/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5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评价表字段</w:t>
      </w:r>
    </w:p>
    <w:p w14:paraId="41DC6BE0" w14:textId="3B1D3497" w:rsidR="005C4557" w:rsidRDefault="001D0485">
      <w:pPr>
        <w:pStyle w:val="3"/>
      </w:pPr>
      <w:r>
        <w:rPr>
          <w:rFonts w:hint="eastAsia"/>
        </w:rPr>
        <w:t>4</w:t>
      </w:r>
      <w:r>
        <w:t>.3.2</w:t>
      </w:r>
      <w:r>
        <w:rPr>
          <w:rFonts w:hint="eastAsia"/>
        </w:rPr>
        <w:t>视图结构设计</w:t>
      </w:r>
      <w:bookmarkEnd w:id="51"/>
    </w:p>
    <w:p w14:paraId="40235335" w14:textId="77777777" w:rsidR="005C4557" w:rsidRDefault="001D0485">
      <w:r>
        <w:t>视图用户角色权限视图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5C4FAE1" w14:textId="77777777" w:rsidTr="00EA4FA4">
        <w:trPr>
          <w:jc w:val="center"/>
        </w:trPr>
        <w:tc>
          <w:tcPr>
            <w:tcW w:w="3180" w:type="dxa"/>
          </w:tcPr>
          <w:p w14:paraId="263BE22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25F0FE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3F33F01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FD1EC75" w14:textId="77777777" w:rsidTr="00EA4FA4">
        <w:trPr>
          <w:jc w:val="center"/>
        </w:trPr>
        <w:tc>
          <w:tcPr>
            <w:tcW w:w="3180" w:type="dxa"/>
          </w:tcPr>
          <w:p w14:paraId="00D96AC6" w14:textId="77777777" w:rsidR="005C4557" w:rsidRDefault="001D0485">
            <w:r>
              <w:t>用户</w:t>
            </w:r>
            <w:r>
              <w:t>ID</w:t>
            </w:r>
          </w:p>
        </w:tc>
        <w:tc>
          <w:tcPr>
            <w:tcW w:w="3293" w:type="dxa"/>
          </w:tcPr>
          <w:p w14:paraId="2FE1EA06" w14:textId="77777777" w:rsidR="005C4557" w:rsidRDefault="001D0485">
            <w:r>
              <w:t>User_ID</w:t>
            </w:r>
          </w:p>
        </w:tc>
        <w:tc>
          <w:tcPr>
            <w:tcW w:w="3293" w:type="dxa"/>
          </w:tcPr>
          <w:p w14:paraId="08DBB596" w14:textId="77777777" w:rsidR="005C4557" w:rsidRDefault="001D0485">
            <w:r>
              <w:t>int</w:t>
            </w:r>
          </w:p>
        </w:tc>
      </w:tr>
      <w:tr w:rsidR="005C4557" w14:paraId="443B9F24" w14:textId="77777777" w:rsidTr="00EA4FA4">
        <w:trPr>
          <w:jc w:val="center"/>
        </w:trPr>
        <w:tc>
          <w:tcPr>
            <w:tcW w:w="3180" w:type="dxa"/>
          </w:tcPr>
          <w:p w14:paraId="63692619" w14:textId="77777777" w:rsidR="005C4557" w:rsidRDefault="001D0485">
            <w:r>
              <w:t>用户名</w:t>
            </w:r>
          </w:p>
        </w:tc>
        <w:tc>
          <w:tcPr>
            <w:tcW w:w="3293" w:type="dxa"/>
          </w:tcPr>
          <w:p w14:paraId="53E76A5E" w14:textId="77777777" w:rsidR="005C4557" w:rsidRDefault="001D0485">
            <w:r>
              <w:t>User_Name</w:t>
            </w:r>
          </w:p>
        </w:tc>
        <w:tc>
          <w:tcPr>
            <w:tcW w:w="3293" w:type="dxa"/>
          </w:tcPr>
          <w:p w14:paraId="6FE87774" w14:textId="77777777" w:rsidR="005C4557" w:rsidRDefault="001D0485">
            <w:r>
              <w:t>varchar(20)</w:t>
            </w:r>
          </w:p>
        </w:tc>
      </w:tr>
      <w:tr w:rsidR="005C4557" w14:paraId="0AAEAC9B" w14:textId="77777777" w:rsidTr="00EA4FA4">
        <w:trPr>
          <w:jc w:val="center"/>
        </w:trPr>
        <w:tc>
          <w:tcPr>
            <w:tcW w:w="3180" w:type="dxa"/>
          </w:tcPr>
          <w:p w14:paraId="3E55079D" w14:textId="77777777" w:rsidR="005C4557" w:rsidRDefault="001D0485">
            <w:r>
              <w:t>密码</w:t>
            </w:r>
          </w:p>
        </w:tc>
        <w:tc>
          <w:tcPr>
            <w:tcW w:w="3293" w:type="dxa"/>
          </w:tcPr>
          <w:p w14:paraId="5F11DC36" w14:textId="77777777" w:rsidR="005C4557" w:rsidRDefault="001D0485">
            <w:r>
              <w:t>Password</w:t>
            </w:r>
          </w:p>
        </w:tc>
        <w:tc>
          <w:tcPr>
            <w:tcW w:w="3293" w:type="dxa"/>
          </w:tcPr>
          <w:p w14:paraId="4B39FD13" w14:textId="77777777" w:rsidR="005C4557" w:rsidRDefault="001D0485">
            <w:r>
              <w:t>varchar(30)</w:t>
            </w:r>
          </w:p>
        </w:tc>
      </w:tr>
      <w:tr w:rsidR="005C4557" w14:paraId="13A830EB" w14:textId="77777777" w:rsidTr="00EA4FA4">
        <w:trPr>
          <w:jc w:val="center"/>
        </w:trPr>
        <w:tc>
          <w:tcPr>
            <w:tcW w:w="3180" w:type="dxa"/>
          </w:tcPr>
          <w:p w14:paraId="6A205C98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68D2C73" w14:textId="77777777" w:rsidR="005C4557" w:rsidRDefault="001D0485">
            <w:r>
              <w:t>User_Role_ID</w:t>
            </w:r>
          </w:p>
        </w:tc>
        <w:tc>
          <w:tcPr>
            <w:tcW w:w="3293" w:type="dxa"/>
          </w:tcPr>
          <w:p w14:paraId="20EF33F0" w14:textId="77777777" w:rsidR="005C4557" w:rsidRDefault="001D0485">
            <w:r>
              <w:t>int</w:t>
            </w:r>
          </w:p>
        </w:tc>
      </w:tr>
      <w:tr w:rsidR="005C4557" w14:paraId="1097D6CD" w14:textId="77777777" w:rsidTr="00EA4FA4">
        <w:trPr>
          <w:jc w:val="center"/>
        </w:trPr>
        <w:tc>
          <w:tcPr>
            <w:tcW w:w="3180" w:type="dxa"/>
          </w:tcPr>
          <w:p w14:paraId="366959B9" w14:textId="77777777" w:rsidR="005C4557" w:rsidRDefault="001D0485">
            <w:r>
              <w:rPr>
                <w:rFonts w:hint="eastAsia"/>
              </w:rPr>
              <w:t>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2A3EA73" w14:textId="77777777" w:rsidR="005C4557" w:rsidRDefault="001D0485">
            <w:r>
              <w:t>Role_ID</w:t>
            </w:r>
          </w:p>
        </w:tc>
        <w:tc>
          <w:tcPr>
            <w:tcW w:w="3293" w:type="dxa"/>
          </w:tcPr>
          <w:p w14:paraId="6565E1E4" w14:textId="77777777" w:rsidR="005C4557" w:rsidRDefault="001D0485">
            <w:r>
              <w:t>int</w:t>
            </w:r>
          </w:p>
        </w:tc>
      </w:tr>
      <w:tr w:rsidR="005C4557" w14:paraId="0FB6A49D" w14:textId="77777777" w:rsidTr="00EA4FA4">
        <w:trPr>
          <w:jc w:val="center"/>
        </w:trPr>
        <w:tc>
          <w:tcPr>
            <w:tcW w:w="3180" w:type="dxa"/>
          </w:tcPr>
          <w:p w14:paraId="2C184154" w14:textId="77777777" w:rsidR="005C4557" w:rsidRDefault="001D0485">
            <w:r>
              <w:rPr>
                <w:rFonts w:hint="eastAsia"/>
              </w:rPr>
              <w:lastRenderedPageBreak/>
              <w:t>角色名称</w:t>
            </w:r>
          </w:p>
        </w:tc>
        <w:tc>
          <w:tcPr>
            <w:tcW w:w="3293" w:type="dxa"/>
          </w:tcPr>
          <w:p w14:paraId="398EF89A" w14:textId="77777777" w:rsidR="005C4557" w:rsidRDefault="001D0485">
            <w:r>
              <w:t>Role_Name</w:t>
            </w:r>
          </w:p>
        </w:tc>
        <w:tc>
          <w:tcPr>
            <w:tcW w:w="3293" w:type="dxa"/>
          </w:tcPr>
          <w:p w14:paraId="3CE3F18E" w14:textId="77777777" w:rsidR="005C4557" w:rsidRDefault="001D0485">
            <w:r>
              <w:t>varchar(20)</w:t>
            </w:r>
          </w:p>
        </w:tc>
      </w:tr>
      <w:tr w:rsidR="005C4557" w14:paraId="4C7E1B17" w14:textId="77777777" w:rsidTr="00EA4FA4">
        <w:trPr>
          <w:jc w:val="center"/>
        </w:trPr>
        <w:tc>
          <w:tcPr>
            <w:tcW w:w="3180" w:type="dxa"/>
          </w:tcPr>
          <w:p w14:paraId="6CD5CE35" w14:textId="77777777" w:rsidR="005C4557" w:rsidRDefault="001D0485">
            <w:r>
              <w:rPr>
                <w:rFonts w:hint="eastAsia"/>
              </w:rPr>
              <w:t>角色描述</w:t>
            </w:r>
          </w:p>
        </w:tc>
        <w:tc>
          <w:tcPr>
            <w:tcW w:w="3293" w:type="dxa"/>
          </w:tcPr>
          <w:p w14:paraId="6154C9C7" w14:textId="77777777" w:rsidR="005C4557" w:rsidRDefault="001D0485">
            <w:r>
              <w:t>Role_Description</w:t>
            </w:r>
          </w:p>
        </w:tc>
        <w:tc>
          <w:tcPr>
            <w:tcW w:w="3293" w:type="dxa"/>
          </w:tcPr>
          <w:p w14:paraId="0CCDC152" w14:textId="77777777" w:rsidR="005C4557" w:rsidRDefault="001D0485">
            <w:r>
              <w:t>varchar(20)</w:t>
            </w:r>
          </w:p>
        </w:tc>
      </w:tr>
      <w:tr w:rsidR="005C4557" w14:paraId="63425D45" w14:textId="77777777" w:rsidTr="00EA4FA4">
        <w:trPr>
          <w:jc w:val="center"/>
        </w:trPr>
        <w:tc>
          <w:tcPr>
            <w:tcW w:w="3180" w:type="dxa"/>
          </w:tcPr>
          <w:p w14:paraId="1CE212F4" w14:textId="77777777" w:rsidR="005C4557" w:rsidRDefault="001D0485">
            <w:r>
              <w:rPr>
                <w:rFonts w:hint="eastAsia"/>
              </w:rPr>
              <w:t>权限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7FDED10" w14:textId="77777777" w:rsidR="005C4557" w:rsidRDefault="001D0485">
            <w:r>
              <w:t>permission_ID</w:t>
            </w:r>
          </w:p>
        </w:tc>
        <w:tc>
          <w:tcPr>
            <w:tcW w:w="3293" w:type="dxa"/>
          </w:tcPr>
          <w:p w14:paraId="537C512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92488F7" w14:textId="77777777" w:rsidTr="00EA4FA4">
        <w:trPr>
          <w:jc w:val="center"/>
        </w:trPr>
        <w:tc>
          <w:tcPr>
            <w:tcW w:w="3180" w:type="dxa"/>
          </w:tcPr>
          <w:p w14:paraId="040115EF" w14:textId="77777777" w:rsidR="005C4557" w:rsidRDefault="001D0485">
            <w:r>
              <w:rPr>
                <w:rFonts w:hint="eastAsia"/>
              </w:rPr>
              <w:t>权限名称</w:t>
            </w:r>
          </w:p>
        </w:tc>
        <w:tc>
          <w:tcPr>
            <w:tcW w:w="3293" w:type="dxa"/>
          </w:tcPr>
          <w:p w14:paraId="38B31A96" w14:textId="77777777" w:rsidR="005C4557" w:rsidRDefault="001D0485">
            <w:r>
              <w:t>Permission_Name</w:t>
            </w:r>
          </w:p>
        </w:tc>
        <w:tc>
          <w:tcPr>
            <w:tcW w:w="3293" w:type="dxa"/>
          </w:tcPr>
          <w:p w14:paraId="4A0FBF23" w14:textId="77777777" w:rsidR="005C4557" w:rsidRDefault="001D0485">
            <w:r>
              <w:t>varchar(30)</w:t>
            </w:r>
          </w:p>
        </w:tc>
      </w:tr>
      <w:tr w:rsidR="005C4557" w14:paraId="4009E6AE" w14:textId="77777777" w:rsidTr="00EA4FA4">
        <w:trPr>
          <w:jc w:val="center"/>
        </w:trPr>
        <w:tc>
          <w:tcPr>
            <w:tcW w:w="3180" w:type="dxa"/>
          </w:tcPr>
          <w:p w14:paraId="69A7511B" w14:textId="77777777" w:rsidR="005C4557" w:rsidRDefault="001D0485">
            <w:r>
              <w:rPr>
                <w:rFonts w:hint="eastAsia"/>
              </w:rPr>
              <w:t>权限描述</w:t>
            </w:r>
          </w:p>
        </w:tc>
        <w:tc>
          <w:tcPr>
            <w:tcW w:w="3293" w:type="dxa"/>
          </w:tcPr>
          <w:p w14:paraId="52DF6FCB" w14:textId="77777777" w:rsidR="005C4557" w:rsidRDefault="001D0485">
            <w:r>
              <w:t>Permission_Description</w:t>
            </w:r>
          </w:p>
        </w:tc>
        <w:tc>
          <w:tcPr>
            <w:tcW w:w="3293" w:type="dxa"/>
          </w:tcPr>
          <w:p w14:paraId="60D0A9AB" w14:textId="77777777" w:rsidR="005C4557" w:rsidRDefault="001D0485">
            <w:r>
              <w:t>varchar(100)</w:t>
            </w:r>
          </w:p>
        </w:tc>
      </w:tr>
    </w:tbl>
    <w:p w14:paraId="06AE42B4" w14:textId="32658FF3" w:rsidR="00A0148D" w:rsidRPr="00A0148D" w:rsidRDefault="00A0148D" w:rsidP="00A0148D">
      <w:pPr>
        <w:jc w:val="center"/>
        <w:rPr>
          <w:sz w:val="15"/>
          <w:szCs w:val="18"/>
        </w:rPr>
      </w:pPr>
      <w:r w:rsidRPr="00A0148D">
        <w:rPr>
          <w:rFonts w:hint="eastAsia"/>
          <w:sz w:val="15"/>
          <w:szCs w:val="18"/>
        </w:rPr>
        <w:t>表</w:t>
      </w:r>
      <w:r w:rsidRPr="00A0148D">
        <w:rPr>
          <w:sz w:val="15"/>
          <w:szCs w:val="18"/>
        </w:rPr>
        <w:t>4-3-2-1</w:t>
      </w:r>
      <w:r w:rsidRPr="00A0148D">
        <w:rPr>
          <w:sz w:val="15"/>
          <w:szCs w:val="18"/>
        </w:rPr>
        <w:tab/>
      </w:r>
      <w:r w:rsidRPr="00A0148D">
        <w:rPr>
          <w:rFonts w:hint="eastAsia"/>
          <w:sz w:val="15"/>
          <w:szCs w:val="18"/>
        </w:rPr>
        <w:t>视图用户角色权限</w:t>
      </w:r>
    </w:p>
    <w:p w14:paraId="56E367B8" w14:textId="6742BF35" w:rsidR="005C4557" w:rsidRDefault="001D0485">
      <w:r>
        <w:t>视图订单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0897D20F" w14:textId="77777777" w:rsidTr="00EA4FA4">
        <w:trPr>
          <w:jc w:val="center"/>
        </w:trPr>
        <w:tc>
          <w:tcPr>
            <w:tcW w:w="3180" w:type="dxa"/>
          </w:tcPr>
          <w:p w14:paraId="6D0ED4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D050B4A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58EF69D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226F23E" w14:textId="77777777" w:rsidTr="00EA4FA4">
        <w:trPr>
          <w:jc w:val="center"/>
        </w:trPr>
        <w:tc>
          <w:tcPr>
            <w:tcW w:w="3180" w:type="dxa"/>
          </w:tcPr>
          <w:p w14:paraId="43624804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C718EA1" w14:textId="77777777" w:rsidR="005C4557" w:rsidRDefault="001D0485">
            <w:r>
              <w:t>Order_ID</w:t>
            </w:r>
          </w:p>
        </w:tc>
        <w:tc>
          <w:tcPr>
            <w:tcW w:w="3293" w:type="dxa"/>
          </w:tcPr>
          <w:p w14:paraId="1B7993C7" w14:textId="77777777" w:rsidR="005C4557" w:rsidRDefault="001D0485">
            <w:r>
              <w:t>int</w:t>
            </w:r>
          </w:p>
        </w:tc>
      </w:tr>
      <w:tr w:rsidR="005C4557" w14:paraId="025C4878" w14:textId="77777777" w:rsidTr="00EA4FA4">
        <w:trPr>
          <w:jc w:val="center"/>
        </w:trPr>
        <w:tc>
          <w:tcPr>
            <w:tcW w:w="3180" w:type="dxa"/>
          </w:tcPr>
          <w:p w14:paraId="4B27E9CC" w14:textId="77777777" w:rsidR="005C4557" w:rsidRDefault="001D0485">
            <w:r>
              <w:t>项目</w:t>
            </w:r>
            <w:r>
              <w:t>ID</w:t>
            </w:r>
          </w:p>
        </w:tc>
        <w:tc>
          <w:tcPr>
            <w:tcW w:w="3293" w:type="dxa"/>
          </w:tcPr>
          <w:p w14:paraId="55411691" w14:textId="77777777" w:rsidR="005C4557" w:rsidRDefault="001D0485">
            <w:r>
              <w:t>Project_ID</w:t>
            </w:r>
          </w:p>
        </w:tc>
        <w:tc>
          <w:tcPr>
            <w:tcW w:w="3293" w:type="dxa"/>
          </w:tcPr>
          <w:p w14:paraId="3D0BA240" w14:textId="77777777" w:rsidR="005C4557" w:rsidRDefault="001D0485">
            <w:r>
              <w:t>int</w:t>
            </w:r>
          </w:p>
        </w:tc>
      </w:tr>
      <w:tr w:rsidR="005C4557" w14:paraId="61B8E3DB" w14:textId="77777777" w:rsidTr="00EA4FA4">
        <w:trPr>
          <w:jc w:val="center"/>
        </w:trPr>
        <w:tc>
          <w:tcPr>
            <w:tcW w:w="3180" w:type="dxa"/>
          </w:tcPr>
          <w:p w14:paraId="2954E78E" w14:textId="77777777" w:rsidR="005C4557" w:rsidRDefault="001D0485">
            <w:r>
              <w:t>发包方</w:t>
            </w:r>
            <w:r>
              <w:t>ID</w:t>
            </w:r>
          </w:p>
        </w:tc>
        <w:tc>
          <w:tcPr>
            <w:tcW w:w="3293" w:type="dxa"/>
          </w:tcPr>
          <w:p w14:paraId="394402C3" w14:textId="77777777" w:rsidR="005C4557" w:rsidRDefault="001D0485">
            <w:r>
              <w:t>User_Employer_ID</w:t>
            </w:r>
          </w:p>
        </w:tc>
        <w:tc>
          <w:tcPr>
            <w:tcW w:w="3293" w:type="dxa"/>
          </w:tcPr>
          <w:p w14:paraId="012ACAF6" w14:textId="77777777" w:rsidR="005C4557" w:rsidRDefault="001D0485">
            <w:r>
              <w:t>int</w:t>
            </w:r>
          </w:p>
        </w:tc>
      </w:tr>
      <w:tr w:rsidR="005C4557" w14:paraId="13748084" w14:textId="77777777" w:rsidTr="00EA4FA4">
        <w:trPr>
          <w:jc w:val="center"/>
        </w:trPr>
        <w:tc>
          <w:tcPr>
            <w:tcW w:w="3180" w:type="dxa"/>
          </w:tcPr>
          <w:p w14:paraId="0D0A3403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5B7A01CC" w14:textId="77777777" w:rsidR="005C4557" w:rsidRDefault="001D0485">
            <w:r>
              <w:t>User_Employee_ID</w:t>
            </w:r>
          </w:p>
        </w:tc>
        <w:tc>
          <w:tcPr>
            <w:tcW w:w="3293" w:type="dxa"/>
          </w:tcPr>
          <w:p w14:paraId="72A3DD7A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C32CE14" w14:textId="77777777" w:rsidTr="00EA4FA4">
        <w:trPr>
          <w:jc w:val="center"/>
        </w:trPr>
        <w:tc>
          <w:tcPr>
            <w:tcW w:w="3180" w:type="dxa"/>
          </w:tcPr>
          <w:p w14:paraId="777310B5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54D7E8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15EBA558" w14:textId="77777777" w:rsidR="005C4557" w:rsidRDefault="001D0485">
            <w:r>
              <w:t>varchar(50)</w:t>
            </w:r>
          </w:p>
        </w:tc>
      </w:tr>
      <w:tr w:rsidR="005C4557" w14:paraId="4D261B67" w14:textId="77777777" w:rsidTr="00EA4FA4">
        <w:trPr>
          <w:jc w:val="center"/>
        </w:trPr>
        <w:tc>
          <w:tcPr>
            <w:tcW w:w="3180" w:type="dxa"/>
          </w:tcPr>
          <w:p w14:paraId="14189615" w14:textId="77777777" w:rsidR="005C4557" w:rsidRDefault="001D0485">
            <w:r>
              <w:rPr>
                <w:rFonts w:hint="eastAsia"/>
              </w:rPr>
              <w:t>联系人名称</w:t>
            </w:r>
          </w:p>
        </w:tc>
        <w:tc>
          <w:tcPr>
            <w:tcW w:w="3293" w:type="dxa"/>
          </w:tcPr>
          <w:p w14:paraId="0E425BAE" w14:textId="77777777" w:rsidR="005C4557" w:rsidRDefault="001D0485">
            <w:r>
              <w:t>Connect_Name</w:t>
            </w:r>
          </w:p>
        </w:tc>
        <w:tc>
          <w:tcPr>
            <w:tcW w:w="3293" w:type="dxa"/>
          </w:tcPr>
          <w:p w14:paraId="22C3D098" w14:textId="77777777" w:rsidR="005C4557" w:rsidRDefault="001D0485">
            <w:r>
              <w:t>varchar(5)</w:t>
            </w:r>
          </w:p>
        </w:tc>
      </w:tr>
      <w:tr w:rsidR="005C4557" w14:paraId="100C434F" w14:textId="77777777" w:rsidTr="00EA4FA4">
        <w:trPr>
          <w:jc w:val="center"/>
        </w:trPr>
        <w:tc>
          <w:tcPr>
            <w:tcW w:w="3180" w:type="dxa"/>
          </w:tcPr>
          <w:p w14:paraId="49F6237F" w14:textId="77777777" w:rsidR="005C4557" w:rsidRDefault="001D0485">
            <w:r>
              <w:rPr>
                <w:rFonts w:hint="eastAsia"/>
              </w:rPr>
              <w:t>联系人电话</w:t>
            </w:r>
          </w:p>
        </w:tc>
        <w:tc>
          <w:tcPr>
            <w:tcW w:w="3293" w:type="dxa"/>
          </w:tcPr>
          <w:p w14:paraId="02BC9A41" w14:textId="77777777" w:rsidR="005C4557" w:rsidRDefault="001D0485">
            <w:r>
              <w:t>Connect_Tel</w:t>
            </w:r>
          </w:p>
        </w:tc>
        <w:tc>
          <w:tcPr>
            <w:tcW w:w="3293" w:type="dxa"/>
          </w:tcPr>
          <w:p w14:paraId="18765E4C" w14:textId="77777777" w:rsidR="005C4557" w:rsidRDefault="001D0485">
            <w:r>
              <w:t>varchar(13)</w:t>
            </w:r>
          </w:p>
        </w:tc>
      </w:tr>
      <w:tr w:rsidR="005C4557" w14:paraId="7F500988" w14:textId="77777777" w:rsidTr="00EA4FA4">
        <w:trPr>
          <w:jc w:val="center"/>
        </w:trPr>
        <w:tc>
          <w:tcPr>
            <w:tcW w:w="3180" w:type="dxa"/>
          </w:tcPr>
          <w:p w14:paraId="417EF2EF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3A8E5F" w14:textId="77777777" w:rsidR="005C4557" w:rsidRDefault="001D0485">
            <w:r>
              <w:t>User_Employee_Name</w:t>
            </w:r>
          </w:p>
        </w:tc>
        <w:tc>
          <w:tcPr>
            <w:tcW w:w="3293" w:type="dxa"/>
          </w:tcPr>
          <w:p w14:paraId="67749A4A" w14:textId="77777777" w:rsidR="005C4557" w:rsidRDefault="001D0485">
            <w:r>
              <w:t>varchar(5)</w:t>
            </w:r>
          </w:p>
        </w:tc>
      </w:tr>
      <w:tr w:rsidR="005C4557" w14:paraId="29D89FE0" w14:textId="77777777" w:rsidTr="00EA4FA4">
        <w:trPr>
          <w:jc w:val="center"/>
        </w:trPr>
        <w:tc>
          <w:tcPr>
            <w:tcW w:w="3180" w:type="dxa"/>
          </w:tcPr>
          <w:p w14:paraId="3C8AA1E3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2D71687E" w14:textId="77777777" w:rsidR="005C4557" w:rsidRDefault="001D0485">
            <w:r>
              <w:t>User_Employee_Tel</w:t>
            </w:r>
          </w:p>
        </w:tc>
        <w:tc>
          <w:tcPr>
            <w:tcW w:w="3293" w:type="dxa"/>
          </w:tcPr>
          <w:p w14:paraId="72C27A3E" w14:textId="77777777" w:rsidR="005C4557" w:rsidRDefault="001D0485">
            <w:r>
              <w:t>varchar(13)</w:t>
            </w:r>
          </w:p>
        </w:tc>
      </w:tr>
      <w:tr w:rsidR="005C4557" w14:paraId="6F2ABE3F" w14:textId="77777777" w:rsidTr="00EA4FA4">
        <w:trPr>
          <w:jc w:val="center"/>
        </w:trPr>
        <w:tc>
          <w:tcPr>
            <w:tcW w:w="3180" w:type="dxa"/>
          </w:tcPr>
          <w:p w14:paraId="767A17E2" w14:textId="77777777" w:rsidR="005C4557" w:rsidRDefault="001D0485">
            <w:r>
              <w:rPr>
                <w:rFonts w:hint="eastAsia"/>
              </w:rPr>
              <w:t>实际金额</w:t>
            </w:r>
          </w:p>
        </w:tc>
        <w:tc>
          <w:tcPr>
            <w:tcW w:w="3293" w:type="dxa"/>
          </w:tcPr>
          <w:p w14:paraId="44F32C31" w14:textId="77777777" w:rsidR="005C4557" w:rsidRDefault="001D0485">
            <w:r>
              <w:t>Schedule</w:t>
            </w:r>
          </w:p>
        </w:tc>
        <w:tc>
          <w:tcPr>
            <w:tcW w:w="3293" w:type="dxa"/>
          </w:tcPr>
          <w:p w14:paraId="3FF32DA4" w14:textId="77777777" w:rsidR="005C4557" w:rsidRDefault="001D0485">
            <w:r>
              <w:rPr>
                <w:rFonts w:hint="eastAsia"/>
              </w:rPr>
              <w:t>int</w:t>
            </w:r>
          </w:p>
        </w:tc>
      </w:tr>
      <w:tr w:rsidR="005C4557" w14:paraId="3EC00FB9" w14:textId="77777777" w:rsidTr="00EA4FA4">
        <w:trPr>
          <w:jc w:val="center"/>
        </w:trPr>
        <w:tc>
          <w:tcPr>
            <w:tcW w:w="3180" w:type="dxa"/>
          </w:tcPr>
          <w:p w14:paraId="55D176A3" w14:textId="77777777" w:rsidR="005C4557" w:rsidRDefault="001D0485">
            <w:r>
              <w:rPr>
                <w:rFonts w:hint="eastAsia"/>
              </w:rPr>
              <w:t>订单生成时间</w:t>
            </w:r>
          </w:p>
        </w:tc>
        <w:tc>
          <w:tcPr>
            <w:tcW w:w="3293" w:type="dxa"/>
          </w:tcPr>
          <w:p w14:paraId="5FC13FE0" w14:textId="77777777" w:rsidR="005C4557" w:rsidRDefault="001D0485">
            <w:r>
              <w:t>Order_Start_Time</w:t>
            </w:r>
          </w:p>
        </w:tc>
        <w:tc>
          <w:tcPr>
            <w:tcW w:w="3293" w:type="dxa"/>
          </w:tcPr>
          <w:p w14:paraId="13BC6D76" w14:textId="77777777" w:rsidR="005C4557" w:rsidRDefault="001D0485">
            <w:r>
              <w:rPr>
                <w:rFonts w:hint="eastAsia"/>
              </w:rPr>
              <w:t>datetime</w:t>
            </w:r>
          </w:p>
        </w:tc>
      </w:tr>
      <w:tr w:rsidR="005C4557" w14:paraId="7B15BDE8" w14:textId="77777777" w:rsidTr="00EA4FA4">
        <w:trPr>
          <w:jc w:val="center"/>
        </w:trPr>
        <w:tc>
          <w:tcPr>
            <w:tcW w:w="3180" w:type="dxa"/>
          </w:tcPr>
          <w:p w14:paraId="69280D76" w14:textId="77777777" w:rsidR="005C4557" w:rsidRDefault="001D0485">
            <w:r>
              <w:rPr>
                <w:rFonts w:hint="eastAsia"/>
              </w:rPr>
              <w:t>订单状态</w:t>
            </w:r>
          </w:p>
        </w:tc>
        <w:tc>
          <w:tcPr>
            <w:tcW w:w="3293" w:type="dxa"/>
          </w:tcPr>
          <w:p w14:paraId="40995F3A" w14:textId="77777777" w:rsidR="005C4557" w:rsidRDefault="001D0485">
            <w:r>
              <w:t>Order_State</w:t>
            </w:r>
          </w:p>
        </w:tc>
        <w:tc>
          <w:tcPr>
            <w:tcW w:w="3293" w:type="dxa"/>
          </w:tcPr>
          <w:p w14:paraId="56E71B78" w14:textId="77777777" w:rsidR="005C4557" w:rsidRDefault="001D0485">
            <w:r>
              <w:t>varchar(30)</w:t>
            </w:r>
          </w:p>
        </w:tc>
      </w:tr>
      <w:tr w:rsidR="005C4557" w14:paraId="29B3138F" w14:textId="77777777" w:rsidTr="00EA4FA4">
        <w:trPr>
          <w:jc w:val="center"/>
        </w:trPr>
        <w:tc>
          <w:tcPr>
            <w:tcW w:w="3180" w:type="dxa"/>
          </w:tcPr>
          <w:p w14:paraId="0C235C07" w14:textId="77777777" w:rsidR="005C4557" w:rsidRDefault="001D0485">
            <w:r>
              <w:rPr>
                <w:rFonts w:hint="eastAsia"/>
              </w:rPr>
              <w:t>订单金额</w:t>
            </w:r>
          </w:p>
        </w:tc>
        <w:tc>
          <w:tcPr>
            <w:tcW w:w="3293" w:type="dxa"/>
          </w:tcPr>
          <w:p w14:paraId="438E3E00" w14:textId="77777777" w:rsidR="005C4557" w:rsidRDefault="001D0485">
            <w:r>
              <w:t>Order_Amount</w:t>
            </w:r>
          </w:p>
        </w:tc>
        <w:tc>
          <w:tcPr>
            <w:tcW w:w="3293" w:type="dxa"/>
          </w:tcPr>
          <w:p w14:paraId="42ED6E73" w14:textId="77777777" w:rsidR="005C4557" w:rsidRDefault="001D0485">
            <w:pPr>
              <w:rPr>
                <w:b/>
                <w:bCs/>
              </w:rPr>
            </w:pPr>
            <w:r>
              <w:rPr>
                <w:rFonts w:hint="eastAsia"/>
              </w:rPr>
              <w:t>double</w:t>
            </w:r>
          </w:p>
        </w:tc>
      </w:tr>
      <w:tr w:rsidR="005C4557" w14:paraId="068689CF" w14:textId="77777777" w:rsidTr="00EA4FA4">
        <w:trPr>
          <w:jc w:val="center"/>
        </w:trPr>
        <w:tc>
          <w:tcPr>
            <w:tcW w:w="3180" w:type="dxa"/>
          </w:tcPr>
          <w:p w14:paraId="5602305C" w14:textId="77777777" w:rsidR="005C4557" w:rsidRDefault="001D0485">
            <w:r>
              <w:rPr>
                <w:rFonts w:hint="eastAsia"/>
              </w:rPr>
              <w:t>发包方定金</w:t>
            </w:r>
          </w:p>
        </w:tc>
        <w:tc>
          <w:tcPr>
            <w:tcW w:w="3293" w:type="dxa"/>
          </w:tcPr>
          <w:p w14:paraId="2D062A57" w14:textId="77777777" w:rsidR="005C4557" w:rsidRDefault="001D0485">
            <w:r>
              <w:t>Employer_Deposit</w:t>
            </w:r>
          </w:p>
        </w:tc>
        <w:tc>
          <w:tcPr>
            <w:tcW w:w="3293" w:type="dxa"/>
          </w:tcPr>
          <w:p w14:paraId="60931B2D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  <w:tr w:rsidR="005C4557" w14:paraId="7BDA693B" w14:textId="77777777" w:rsidTr="00EA4FA4">
        <w:trPr>
          <w:jc w:val="center"/>
        </w:trPr>
        <w:tc>
          <w:tcPr>
            <w:tcW w:w="3180" w:type="dxa"/>
          </w:tcPr>
          <w:p w14:paraId="7261725C" w14:textId="77777777" w:rsidR="005C4557" w:rsidRDefault="001D0485">
            <w:r>
              <w:rPr>
                <w:rFonts w:hint="eastAsia"/>
              </w:rPr>
              <w:t>承包方定金</w:t>
            </w:r>
          </w:p>
        </w:tc>
        <w:tc>
          <w:tcPr>
            <w:tcW w:w="3293" w:type="dxa"/>
          </w:tcPr>
          <w:p w14:paraId="1F6D1B0D" w14:textId="77777777" w:rsidR="005C4557" w:rsidRDefault="001D0485">
            <w:r>
              <w:t>Employee_Deposit</w:t>
            </w:r>
          </w:p>
        </w:tc>
        <w:tc>
          <w:tcPr>
            <w:tcW w:w="3293" w:type="dxa"/>
          </w:tcPr>
          <w:p w14:paraId="37B37D4B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</w:tbl>
    <w:p w14:paraId="0503E51D" w14:textId="5CA05F12" w:rsidR="005C4557" w:rsidRPr="00A0148D" w:rsidRDefault="00A0148D" w:rsidP="00A0148D">
      <w:pPr>
        <w:jc w:val="center"/>
        <w:rPr>
          <w:rFonts w:ascii="Microsoft Sans Serif" w:hAnsi="Microsoft Sans Serif" w:cs="Microsoft Sans Serif" w:hint="eastAsia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2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视图订单详情</w:t>
      </w:r>
    </w:p>
    <w:p w14:paraId="01793393" w14:textId="77777777" w:rsidR="005C4557" w:rsidRDefault="005C4557">
      <w:pPr>
        <w:tabs>
          <w:tab w:val="left" w:pos="827"/>
        </w:tabs>
      </w:pPr>
    </w:p>
    <w:p w14:paraId="21BC3E0F" w14:textId="77777777" w:rsidR="005C4557" w:rsidRDefault="001D0485">
      <w:r>
        <w:t>视图资金流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7B53C4D9" w14:textId="77777777" w:rsidTr="00EA4FA4">
        <w:trPr>
          <w:jc w:val="center"/>
        </w:trPr>
        <w:tc>
          <w:tcPr>
            <w:tcW w:w="3180" w:type="dxa"/>
          </w:tcPr>
          <w:p w14:paraId="4DA58D0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31F569C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444A8EC4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4E082D47" w14:textId="77777777" w:rsidTr="00EA4FA4">
        <w:trPr>
          <w:jc w:val="center"/>
        </w:trPr>
        <w:tc>
          <w:tcPr>
            <w:tcW w:w="3180" w:type="dxa"/>
          </w:tcPr>
          <w:p w14:paraId="57B3BC41" w14:textId="77777777" w:rsidR="005C4557" w:rsidRDefault="001D0485">
            <w:r>
              <w:rPr>
                <w:rFonts w:hint="eastAsia"/>
              </w:rPr>
              <w:t>流水表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549FA88" w14:textId="77777777" w:rsidR="005C4557" w:rsidRDefault="001D0485">
            <w:r>
              <w:t>Flow_ID</w:t>
            </w:r>
          </w:p>
        </w:tc>
        <w:tc>
          <w:tcPr>
            <w:tcW w:w="3293" w:type="dxa"/>
          </w:tcPr>
          <w:p w14:paraId="221D02F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0913AE26" w14:textId="77777777" w:rsidTr="00EA4FA4">
        <w:trPr>
          <w:jc w:val="center"/>
        </w:trPr>
        <w:tc>
          <w:tcPr>
            <w:tcW w:w="3180" w:type="dxa"/>
          </w:tcPr>
          <w:p w14:paraId="2ABDCB52" w14:textId="77777777" w:rsidR="005C4557" w:rsidRDefault="001D0485">
            <w:r>
              <w:rPr>
                <w:rFonts w:hint="eastAsia"/>
              </w:rPr>
              <w:t>拨款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4E2DCA0D" w14:textId="77777777" w:rsidR="005C4557" w:rsidRDefault="001D0485">
            <w:r>
              <w:t>Money_ID</w:t>
            </w:r>
          </w:p>
        </w:tc>
        <w:tc>
          <w:tcPr>
            <w:tcW w:w="3293" w:type="dxa"/>
          </w:tcPr>
          <w:p w14:paraId="4DAD3694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D7FC74E" w14:textId="77777777" w:rsidTr="00EA4FA4">
        <w:trPr>
          <w:jc w:val="center"/>
        </w:trPr>
        <w:tc>
          <w:tcPr>
            <w:tcW w:w="3180" w:type="dxa"/>
          </w:tcPr>
          <w:p w14:paraId="530CAE3D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28852A1C" w14:textId="77777777" w:rsidR="005C4557" w:rsidRDefault="001D0485">
            <w:r>
              <w:t>Money_Admin_ID</w:t>
            </w:r>
          </w:p>
        </w:tc>
        <w:tc>
          <w:tcPr>
            <w:tcW w:w="3293" w:type="dxa"/>
          </w:tcPr>
          <w:p w14:paraId="17AD46B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86207DB" w14:textId="77777777" w:rsidTr="00EA4FA4">
        <w:trPr>
          <w:jc w:val="center"/>
        </w:trPr>
        <w:tc>
          <w:tcPr>
            <w:tcW w:w="3180" w:type="dxa"/>
          </w:tcPr>
          <w:p w14:paraId="5A0DE4D5" w14:textId="77777777" w:rsidR="005C4557" w:rsidRDefault="001D0485">
            <w:r>
              <w:rPr>
                <w:rFonts w:hint="eastAsia"/>
              </w:rPr>
              <w:t>交易类型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210B5FD" w14:textId="77777777" w:rsidR="005C4557" w:rsidRDefault="001D0485">
            <w:r>
              <w:t>Order_Type_ID</w:t>
            </w:r>
          </w:p>
        </w:tc>
        <w:tc>
          <w:tcPr>
            <w:tcW w:w="3293" w:type="dxa"/>
          </w:tcPr>
          <w:p w14:paraId="3622995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527BA07" w14:textId="77777777" w:rsidTr="00EA4FA4">
        <w:trPr>
          <w:jc w:val="center"/>
        </w:trPr>
        <w:tc>
          <w:tcPr>
            <w:tcW w:w="3180" w:type="dxa"/>
          </w:tcPr>
          <w:p w14:paraId="13D4478F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1C9FB1C" w14:textId="77777777" w:rsidR="005C4557" w:rsidRDefault="001D0485">
            <w:r>
              <w:t>Open_Balance_Income</w:t>
            </w:r>
          </w:p>
        </w:tc>
        <w:tc>
          <w:tcPr>
            <w:tcW w:w="3293" w:type="dxa"/>
          </w:tcPr>
          <w:p w14:paraId="4CB349E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2527CD2A" w14:textId="77777777" w:rsidTr="00EA4FA4">
        <w:trPr>
          <w:jc w:val="center"/>
        </w:trPr>
        <w:tc>
          <w:tcPr>
            <w:tcW w:w="3180" w:type="dxa"/>
          </w:tcPr>
          <w:p w14:paraId="30186979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3931303" w14:textId="77777777" w:rsidR="005C4557" w:rsidRDefault="001D0485">
            <w:r>
              <w:t>Open_Balance_Outcome</w:t>
            </w:r>
          </w:p>
        </w:tc>
        <w:tc>
          <w:tcPr>
            <w:tcW w:w="3293" w:type="dxa"/>
          </w:tcPr>
          <w:p w14:paraId="2C4D1B9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2E8F6C0" w14:textId="77777777" w:rsidTr="00EA4FA4">
        <w:trPr>
          <w:jc w:val="center"/>
        </w:trPr>
        <w:tc>
          <w:tcPr>
            <w:tcW w:w="3180" w:type="dxa"/>
          </w:tcPr>
          <w:p w14:paraId="02F69A48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9895D59" w14:textId="77777777" w:rsidR="005C4557" w:rsidRDefault="001D0485">
            <w:r>
              <w:t>Current_Occurence_Amount_Income</w:t>
            </w:r>
          </w:p>
        </w:tc>
        <w:tc>
          <w:tcPr>
            <w:tcW w:w="3293" w:type="dxa"/>
          </w:tcPr>
          <w:p w14:paraId="35CF0B15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3F37AFA9" w14:textId="77777777" w:rsidTr="00EA4FA4">
        <w:trPr>
          <w:jc w:val="center"/>
        </w:trPr>
        <w:tc>
          <w:tcPr>
            <w:tcW w:w="3180" w:type="dxa"/>
          </w:tcPr>
          <w:p w14:paraId="1E4F0097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7D6565A" w14:textId="77777777" w:rsidR="005C4557" w:rsidRDefault="001D0485">
            <w:r>
              <w:t>Current_Occurence_Amount_Outcome</w:t>
            </w:r>
          </w:p>
        </w:tc>
        <w:tc>
          <w:tcPr>
            <w:tcW w:w="3293" w:type="dxa"/>
          </w:tcPr>
          <w:p w14:paraId="54BBAF0F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B9F98CA" w14:textId="77777777" w:rsidTr="00EA4FA4">
        <w:trPr>
          <w:jc w:val="center"/>
        </w:trPr>
        <w:tc>
          <w:tcPr>
            <w:tcW w:w="3180" w:type="dxa"/>
          </w:tcPr>
          <w:p w14:paraId="565ABEB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7254120D" w14:textId="77777777" w:rsidR="005C4557" w:rsidRDefault="001D0485">
            <w:r>
              <w:t>Accumulated_Amount_Income</w:t>
            </w:r>
          </w:p>
        </w:tc>
        <w:tc>
          <w:tcPr>
            <w:tcW w:w="3293" w:type="dxa"/>
          </w:tcPr>
          <w:p w14:paraId="1E45822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541BCB3C" w14:textId="77777777" w:rsidTr="00EA4FA4">
        <w:trPr>
          <w:jc w:val="center"/>
        </w:trPr>
        <w:tc>
          <w:tcPr>
            <w:tcW w:w="3180" w:type="dxa"/>
          </w:tcPr>
          <w:p w14:paraId="64B5702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1F9D2C51" w14:textId="77777777" w:rsidR="005C4557" w:rsidRDefault="001D0485">
            <w:r>
              <w:t>Accumulated_Amount_Outcome</w:t>
            </w:r>
          </w:p>
        </w:tc>
        <w:tc>
          <w:tcPr>
            <w:tcW w:w="3293" w:type="dxa"/>
          </w:tcPr>
          <w:p w14:paraId="6BB9DB37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76EB2BAD" w14:textId="77777777" w:rsidTr="00EA4FA4">
        <w:trPr>
          <w:jc w:val="center"/>
        </w:trPr>
        <w:tc>
          <w:tcPr>
            <w:tcW w:w="3180" w:type="dxa"/>
          </w:tcPr>
          <w:p w14:paraId="4950992F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411787E" w14:textId="77777777" w:rsidR="005C4557" w:rsidRDefault="001D0485">
            <w:r>
              <w:t>Closing_Balance_Income</w:t>
            </w:r>
          </w:p>
        </w:tc>
        <w:tc>
          <w:tcPr>
            <w:tcW w:w="3293" w:type="dxa"/>
          </w:tcPr>
          <w:p w14:paraId="1D483A2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EE4370E" w14:textId="77777777" w:rsidTr="00EA4FA4">
        <w:trPr>
          <w:jc w:val="center"/>
        </w:trPr>
        <w:tc>
          <w:tcPr>
            <w:tcW w:w="3180" w:type="dxa"/>
          </w:tcPr>
          <w:p w14:paraId="36F77952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EF600CD" w14:textId="77777777" w:rsidR="005C4557" w:rsidRDefault="001D0485">
            <w:r>
              <w:t>Closing_Balance_Outcome</w:t>
            </w:r>
          </w:p>
        </w:tc>
        <w:tc>
          <w:tcPr>
            <w:tcW w:w="3293" w:type="dxa"/>
          </w:tcPr>
          <w:p w14:paraId="4E899349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9BC8EDB" w14:textId="77777777" w:rsidTr="00EA4FA4">
        <w:trPr>
          <w:jc w:val="center"/>
        </w:trPr>
        <w:tc>
          <w:tcPr>
            <w:tcW w:w="3180" w:type="dxa"/>
          </w:tcPr>
          <w:p w14:paraId="6420DE43" w14:textId="77777777" w:rsidR="005C4557" w:rsidRDefault="001D0485">
            <w:r>
              <w:rPr>
                <w:rFonts w:hint="eastAsia"/>
              </w:rPr>
              <w:lastRenderedPageBreak/>
              <w:t>交易类型名称</w:t>
            </w:r>
          </w:p>
        </w:tc>
        <w:tc>
          <w:tcPr>
            <w:tcW w:w="3293" w:type="dxa"/>
          </w:tcPr>
          <w:p w14:paraId="5BFBA9CC" w14:textId="77777777" w:rsidR="005C4557" w:rsidRDefault="001D0485">
            <w:r>
              <w:t>Order_Type_Name</w:t>
            </w:r>
          </w:p>
        </w:tc>
        <w:tc>
          <w:tcPr>
            <w:tcW w:w="3293" w:type="dxa"/>
          </w:tcPr>
          <w:p w14:paraId="60ADE1CE" w14:textId="77777777" w:rsidR="005C4557" w:rsidRDefault="001D0485"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r>
              <w:t>20)</w:t>
            </w:r>
          </w:p>
        </w:tc>
      </w:tr>
      <w:tr w:rsidR="005C4557" w14:paraId="5DC3A7EB" w14:textId="77777777" w:rsidTr="00EA4FA4">
        <w:trPr>
          <w:jc w:val="center"/>
        </w:trPr>
        <w:tc>
          <w:tcPr>
            <w:tcW w:w="3180" w:type="dxa"/>
          </w:tcPr>
          <w:p w14:paraId="21C11411" w14:textId="77777777" w:rsidR="005C4557" w:rsidRDefault="001D0485">
            <w:r>
              <w:rPr>
                <w:rFonts w:hint="eastAsia"/>
              </w:rPr>
              <w:t>时间</w:t>
            </w:r>
          </w:p>
        </w:tc>
        <w:tc>
          <w:tcPr>
            <w:tcW w:w="3293" w:type="dxa"/>
          </w:tcPr>
          <w:p w14:paraId="072BA5F9" w14:textId="77777777" w:rsidR="005C4557" w:rsidRDefault="001D0485">
            <w:r>
              <w:t>Money_Time</w:t>
            </w:r>
          </w:p>
        </w:tc>
        <w:tc>
          <w:tcPr>
            <w:tcW w:w="3293" w:type="dxa"/>
          </w:tcPr>
          <w:p w14:paraId="308AF41C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</w:tbl>
    <w:p w14:paraId="360DC2BB" w14:textId="606D5184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3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视图资金流详情</w:t>
      </w:r>
    </w:p>
    <w:p w14:paraId="48F44A0A" w14:textId="77777777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BBF97DC" w14:textId="77777777" w:rsidTr="00EA4FA4">
        <w:trPr>
          <w:jc w:val="center"/>
        </w:trPr>
        <w:tc>
          <w:tcPr>
            <w:tcW w:w="3180" w:type="dxa"/>
          </w:tcPr>
          <w:p w14:paraId="5EC92D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6ED5A4B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3AADE1E3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F17C868" w14:textId="77777777" w:rsidTr="00EA4FA4">
        <w:trPr>
          <w:jc w:val="center"/>
        </w:trPr>
        <w:tc>
          <w:tcPr>
            <w:tcW w:w="3180" w:type="dxa"/>
          </w:tcPr>
          <w:p w14:paraId="403196F5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49790C25" w14:textId="77777777" w:rsidR="005C4557" w:rsidRDefault="001D0485">
            <w:r>
              <w:t>User_Employee_ID</w:t>
            </w:r>
          </w:p>
        </w:tc>
        <w:tc>
          <w:tcPr>
            <w:tcW w:w="3293" w:type="dxa"/>
          </w:tcPr>
          <w:p w14:paraId="43D3CACC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C01F5C8" w14:textId="77777777" w:rsidTr="00EA4FA4">
        <w:trPr>
          <w:jc w:val="center"/>
        </w:trPr>
        <w:tc>
          <w:tcPr>
            <w:tcW w:w="3180" w:type="dxa"/>
          </w:tcPr>
          <w:p w14:paraId="3E6FFE8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9840BC1" w14:textId="77777777" w:rsidR="005C4557" w:rsidRDefault="001D0485">
            <w:r>
              <w:t>Project_ID</w:t>
            </w:r>
          </w:p>
        </w:tc>
        <w:tc>
          <w:tcPr>
            <w:tcW w:w="3293" w:type="dxa"/>
          </w:tcPr>
          <w:p w14:paraId="09C3EA5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D68E536" w14:textId="77777777" w:rsidTr="00EA4FA4">
        <w:trPr>
          <w:jc w:val="center"/>
        </w:trPr>
        <w:tc>
          <w:tcPr>
            <w:tcW w:w="3180" w:type="dxa"/>
          </w:tcPr>
          <w:p w14:paraId="323EBBE5" w14:textId="77777777" w:rsidR="005C4557" w:rsidRDefault="001D0485">
            <w:r>
              <w:rPr>
                <w:rFonts w:hint="eastAsia"/>
              </w:rPr>
              <w:t>发包方</w:t>
            </w:r>
          </w:p>
        </w:tc>
        <w:tc>
          <w:tcPr>
            <w:tcW w:w="3293" w:type="dxa"/>
          </w:tcPr>
          <w:p w14:paraId="2BBB098C" w14:textId="77777777" w:rsidR="005C4557" w:rsidRDefault="001D0485">
            <w:r>
              <w:t>User_Employer_ID</w:t>
            </w:r>
          </w:p>
        </w:tc>
        <w:tc>
          <w:tcPr>
            <w:tcW w:w="3293" w:type="dxa"/>
          </w:tcPr>
          <w:p w14:paraId="416A130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691F133" w14:textId="77777777" w:rsidTr="00EA4FA4">
        <w:trPr>
          <w:jc w:val="center"/>
        </w:trPr>
        <w:tc>
          <w:tcPr>
            <w:tcW w:w="3180" w:type="dxa"/>
          </w:tcPr>
          <w:p w14:paraId="5C2E1125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6E54B20C" w14:textId="77777777" w:rsidR="005C4557" w:rsidRDefault="001D0485">
            <w:r>
              <w:t>Project_Period</w:t>
            </w:r>
          </w:p>
        </w:tc>
        <w:tc>
          <w:tcPr>
            <w:tcW w:w="3293" w:type="dxa"/>
          </w:tcPr>
          <w:p w14:paraId="423F6EFE" w14:textId="77777777" w:rsidR="005C4557" w:rsidRDefault="001D0485">
            <w:r>
              <w:t>varchar(20)</w:t>
            </w:r>
          </w:p>
        </w:tc>
      </w:tr>
      <w:tr w:rsidR="005C4557" w14:paraId="6FFAA15F" w14:textId="77777777" w:rsidTr="00EA4FA4">
        <w:trPr>
          <w:jc w:val="center"/>
        </w:trPr>
        <w:tc>
          <w:tcPr>
            <w:tcW w:w="3180" w:type="dxa"/>
          </w:tcPr>
          <w:p w14:paraId="77DEECB8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3E2C3BB7" w14:textId="77777777" w:rsidR="005C4557" w:rsidRDefault="001D0485">
            <w:r>
              <w:t>Project_Amout</w:t>
            </w:r>
          </w:p>
        </w:tc>
        <w:tc>
          <w:tcPr>
            <w:tcW w:w="3293" w:type="dxa"/>
          </w:tcPr>
          <w:p w14:paraId="41FBB279" w14:textId="77777777" w:rsidR="005C4557" w:rsidRDefault="001D0485">
            <w:r>
              <w:t>varchar(20)</w:t>
            </w:r>
          </w:p>
        </w:tc>
      </w:tr>
      <w:tr w:rsidR="005C4557" w14:paraId="0B62653D" w14:textId="77777777" w:rsidTr="00EA4FA4">
        <w:trPr>
          <w:jc w:val="center"/>
        </w:trPr>
        <w:tc>
          <w:tcPr>
            <w:tcW w:w="3180" w:type="dxa"/>
          </w:tcPr>
          <w:p w14:paraId="7D0DBC68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301EE93" w14:textId="77777777" w:rsidR="005C4557" w:rsidRDefault="001D0485">
            <w:r>
              <w:t>Project_Superiority</w:t>
            </w:r>
          </w:p>
        </w:tc>
        <w:tc>
          <w:tcPr>
            <w:tcW w:w="3293" w:type="dxa"/>
          </w:tcPr>
          <w:p w14:paraId="4C2A3C91" w14:textId="77777777" w:rsidR="005C4557" w:rsidRDefault="001D0485">
            <w:r>
              <w:t>varchar(50)</w:t>
            </w:r>
          </w:p>
        </w:tc>
      </w:tr>
      <w:tr w:rsidR="005C4557" w14:paraId="548F36B6" w14:textId="77777777" w:rsidTr="00EA4FA4">
        <w:trPr>
          <w:jc w:val="center"/>
        </w:trPr>
        <w:tc>
          <w:tcPr>
            <w:tcW w:w="3180" w:type="dxa"/>
          </w:tcPr>
          <w:p w14:paraId="58D2917A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2123D7A1" w14:textId="77777777" w:rsidR="005C4557" w:rsidRDefault="001D0485">
            <w:r>
              <w:t>Bidding_Example</w:t>
            </w:r>
          </w:p>
        </w:tc>
        <w:tc>
          <w:tcPr>
            <w:tcW w:w="3293" w:type="dxa"/>
          </w:tcPr>
          <w:p w14:paraId="7713FAF3" w14:textId="77777777" w:rsidR="005C4557" w:rsidRDefault="001D0485">
            <w:r>
              <w:t>varchar(20)</w:t>
            </w:r>
          </w:p>
        </w:tc>
      </w:tr>
      <w:tr w:rsidR="005C4557" w14:paraId="27B2051C" w14:textId="77777777" w:rsidTr="00EA4FA4">
        <w:trPr>
          <w:jc w:val="center"/>
        </w:trPr>
        <w:tc>
          <w:tcPr>
            <w:tcW w:w="3180" w:type="dxa"/>
          </w:tcPr>
          <w:p w14:paraId="1532B677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558EBE9B" w14:textId="77777777" w:rsidR="005C4557" w:rsidRDefault="001D0485">
            <w:r>
              <w:t>User_Employee_Name</w:t>
            </w:r>
          </w:p>
        </w:tc>
        <w:tc>
          <w:tcPr>
            <w:tcW w:w="3293" w:type="dxa"/>
          </w:tcPr>
          <w:p w14:paraId="6033362B" w14:textId="77777777" w:rsidR="005C4557" w:rsidRDefault="001D0485">
            <w:r>
              <w:t>varchar(20)</w:t>
            </w:r>
          </w:p>
        </w:tc>
      </w:tr>
      <w:tr w:rsidR="005C4557" w14:paraId="251E90F0" w14:textId="77777777" w:rsidTr="00EA4FA4">
        <w:trPr>
          <w:jc w:val="center"/>
        </w:trPr>
        <w:tc>
          <w:tcPr>
            <w:tcW w:w="3180" w:type="dxa"/>
          </w:tcPr>
          <w:p w14:paraId="737AD5D1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4A699A2D" w14:textId="77777777" w:rsidR="005C4557" w:rsidRDefault="001D0485">
            <w:r>
              <w:t>User_Employee_Tel</w:t>
            </w:r>
          </w:p>
        </w:tc>
        <w:tc>
          <w:tcPr>
            <w:tcW w:w="3293" w:type="dxa"/>
          </w:tcPr>
          <w:p w14:paraId="504C95E0" w14:textId="77777777" w:rsidR="005C4557" w:rsidRDefault="001D0485">
            <w:r>
              <w:t>varchar(11)</w:t>
            </w:r>
          </w:p>
        </w:tc>
      </w:tr>
      <w:tr w:rsidR="005C4557" w14:paraId="24A3E8D9" w14:textId="77777777" w:rsidTr="00EA4FA4">
        <w:trPr>
          <w:jc w:val="center"/>
        </w:trPr>
        <w:tc>
          <w:tcPr>
            <w:tcW w:w="3180" w:type="dxa"/>
          </w:tcPr>
          <w:p w14:paraId="20AB0382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5BB24E2B" w14:textId="77777777" w:rsidR="005C4557" w:rsidRDefault="001D0485">
            <w:r>
              <w:t>Bidding_Status</w:t>
            </w:r>
          </w:p>
        </w:tc>
        <w:tc>
          <w:tcPr>
            <w:tcW w:w="3293" w:type="dxa"/>
          </w:tcPr>
          <w:p w14:paraId="626DAD72" w14:textId="77777777" w:rsidR="005C4557" w:rsidRDefault="001D0485">
            <w:r>
              <w:t>varchar(20)</w:t>
            </w:r>
          </w:p>
        </w:tc>
      </w:tr>
      <w:tr w:rsidR="005C4557" w14:paraId="738AE846" w14:textId="77777777" w:rsidTr="00EA4FA4">
        <w:trPr>
          <w:jc w:val="center"/>
        </w:trPr>
        <w:tc>
          <w:tcPr>
            <w:tcW w:w="3180" w:type="dxa"/>
          </w:tcPr>
          <w:p w14:paraId="3F289F07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69B35A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36123513" w14:textId="77777777" w:rsidR="005C4557" w:rsidRDefault="001D0485">
            <w:r>
              <w:t>varchar(50)</w:t>
            </w:r>
          </w:p>
        </w:tc>
      </w:tr>
    </w:tbl>
    <w:p w14:paraId="32FDC57C" w14:textId="737022B7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4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sz w:val="15"/>
          <w:szCs w:val="15"/>
        </w:rPr>
        <w:t>视图项目竞标详情</w:t>
      </w:r>
    </w:p>
    <w:p w14:paraId="4C8DE9DB" w14:textId="77777777" w:rsidR="005C4557" w:rsidRDefault="001D0485">
      <w:r>
        <w:t>视图评价内容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B62157B" w14:textId="77777777" w:rsidTr="00EA4FA4">
        <w:trPr>
          <w:jc w:val="center"/>
        </w:trPr>
        <w:tc>
          <w:tcPr>
            <w:tcW w:w="3180" w:type="dxa"/>
          </w:tcPr>
          <w:p w14:paraId="7B515F28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7BBC713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07517780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A826BE7" w14:textId="77777777" w:rsidTr="00EA4FA4">
        <w:trPr>
          <w:jc w:val="center"/>
        </w:trPr>
        <w:tc>
          <w:tcPr>
            <w:tcW w:w="3180" w:type="dxa"/>
          </w:tcPr>
          <w:p w14:paraId="5CDF016C" w14:textId="77777777" w:rsidR="005C4557" w:rsidRDefault="001D0485">
            <w:r>
              <w:rPr>
                <w:rFonts w:hint="eastAsia"/>
              </w:rPr>
              <w:t>评价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2468218" w14:textId="77777777" w:rsidR="005C4557" w:rsidRDefault="001D0485">
            <w:r>
              <w:t>Evaluation_ID</w:t>
            </w:r>
          </w:p>
        </w:tc>
        <w:tc>
          <w:tcPr>
            <w:tcW w:w="3293" w:type="dxa"/>
          </w:tcPr>
          <w:p w14:paraId="15F9C836" w14:textId="77777777" w:rsidR="005C4557" w:rsidRDefault="001D0485">
            <w:r>
              <w:t>int</w:t>
            </w:r>
          </w:p>
        </w:tc>
      </w:tr>
      <w:tr w:rsidR="005C4557" w14:paraId="03D229E0" w14:textId="77777777" w:rsidTr="00EA4FA4">
        <w:trPr>
          <w:jc w:val="center"/>
        </w:trPr>
        <w:tc>
          <w:tcPr>
            <w:tcW w:w="3180" w:type="dxa"/>
          </w:tcPr>
          <w:p w14:paraId="68723DCE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1B9ED38" w14:textId="77777777" w:rsidR="005C4557" w:rsidRDefault="001D0485">
            <w:r>
              <w:t>User_Role_ID</w:t>
            </w:r>
          </w:p>
        </w:tc>
        <w:tc>
          <w:tcPr>
            <w:tcW w:w="3293" w:type="dxa"/>
          </w:tcPr>
          <w:p w14:paraId="54CE279A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7837682C" w14:textId="77777777" w:rsidTr="00EA4FA4">
        <w:trPr>
          <w:jc w:val="center"/>
        </w:trPr>
        <w:tc>
          <w:tcPr>
            <w:tcW w:w="3180" w:type="dxa"/>
          </w:tcPr>
          <w:p w14:paraId="309D2236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3293" w:type="dxa"/>
          </w:tcPr>
          <w:p w14:paraId="17362F10" w14:textId="77777777" w:rsidR="005C4557" w:rsidRDefault="001D0485">
            <w:r>
              <w:t>Order_ID</w:t>
            </w:r>
          </w:p>
        </w:tc>
        <w:tc>
          <w:tcPr>
            <w:tcW w:w="3293" w:type="dxa"/>
          </w:tcPr>
          <w:p w14:paraId="14B82A31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3C6717D" w14:textId="77777777" w:rsidTr="00EA4FA4">
        <w:trPr>
          <w:jc w:val="center"/>
        </w:trPr>
        <w:tc>
          <w:tcPr>
            <w:tcW w:w="3180" w:type="dxa"/>
          </w:tcPr>
          <w:p w14:paraId="00A4600B" w14:textId="77777777" w:rsidR="005C4557" w:rsidRDefault="001D0485">
            <w:r>
              <w:rPr>
                <w:rFonts w:hint="eastAsia"/>
              </w:rPr>
              <w:t>评价时间</w:t>
            </w:r>
          </w:p>
        </w:tc>
        <w:tc>
          <w:tcPr>
            <w:tcW w:w="3293" w:type="dxa"/>
          </w:tcPr>
          <w:p w14:paraId="3D052372" w14:textId="77777777" w:rsidR="005C4557" w:rsidRDefault="001D0485">
            <w:r>
              <w:t>Evaluation_Time</w:t>
            </w:r>
          </w:p>
        </w:tc>
        <w:tc>
          <w:tcPr>
            <w:tcW w:w="3293" w:type="dxa"/>
          </w:tcPr>
          <w:p w14:paraId="092D8EA8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  <w:tr w:rsidR="005C4557" w14:paraId="4430FF1C" w14:textId="77777777" w:rsidTr="00EA4FA4">
        <w:trPr>
          <w:jc w:val="center"/>
        </w:trPr>
        <w:tc>
          <w:tcPr>
            <w:tcW w:w="3180" w:type="dxa"/>
          </w:tcPr>
          <w:p w14:paraId="5EFC9390" w14:textId="77777777" w:rsidR="005C4557" w:rsidRDefault="001D0485">
            <w:r>
              <w:rPr>
                <w:rFonts w:hint="eastAsia"/>
              </w:rPr>
              <w:t>评价详情</w:t>
            </w:r>
          </w:p>
        </w:tc>
        <w:tc>
          <w:tcPr>
            <w:tcW w:w="3293" w:type="dxa"/>
          </w:tcPr>
          <w:p w14:paraId="1AB5DC46" w14:textId="77777777" w:rsidR="005C4557" w:rsidRDefault="001D0485">
            <w:r>
              <w:t>Evaluation_Details</w:t>
            </w:r>
          </w:p>
        </w:tc>
        <w:tc>
          <w:tcPr>
            <w:tcW w:w="3293" w:type="dxa"/>
          </w:tcPr>
          <w:p w14:paraId="4DD01E8E" w14:textId="77777777" w:rsidR="005C4557" w:rsidRDefault="001D0485">
            <w:r>
              <w:rPr>
                <w:rFonts w:hint="eastAsia"/>
              </w:rPr>
              <w:t>varchar</w:t>
            </w:r>
            <w:r>
              <w:t>(255)</w:t>
            </w:r>
          </w:p>
        </w:tc>
      </w:tr>
      <w:tr w:rsidR="005C4557" w14:paraId="02BAD7CE" w14:textId="77777777" w:rsidTr="00EA4FA4">
        <w:trPr>
          <w:jc w:val="center"/>
        </w:trPr>
        <w:tc>
          <w:tcPr>
            <w:tcW w:w="3180" w:type="dxa"/>
          </w:tcPr>
          <w:p w14:paraId="26B7A0A0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D99F097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45AFC239" w14:textId="77777777" w:rsidR="005C4557" w:rsidRDefault="001D0485">
            <w:r>
              <w:t>varchar(50)</w:t>
            </w:r>
          </w:p>
        </w:tc>
      </w:tr>
    </w:tbl>
    <w:p w14:paraId="6FFFAA32" w14:textId="7FB3D383" w:rsidR="00F96172" w:rsidRPr="00F96172" w:rsidRDefault="00F96172" w:rsidP="00F96172">
      <w:pPr>
        <w:jc w:val="center"/>
        <w:rPr>
          <w:sz w:val="15"/>
          <w:szCs w:val="15"/>
        </w:rPr>
      </w:pPr>
      <w:r w:rsidRPr="00F96172">
        <w:rPr>
          <w:rFonts w:hint="eastAsia"/>
          <w:sz w:val="15"/>
          <w:szCs w:val="15"/>
        </w:rPr>
        <w:t>表</w:t>
      </w:r>
      <w:r w:rsidRPr="00F96172">
        <w:rPr>
          <w:rFonts w:hint="eastAsia"/>
          <w:sz w:val="15"/>
          <w:szCs w:val="15"/>
        </w:rPr>
        <w:t>4</w:t>
      </w:r>
      <w:r w:rsidRPr="00F96172">
        <w:rPr>
          <w:sz w:val="15"/>
          <w:szCs w:val="15"/>
        </w:rPr>
        <w:t>-3-2-5</w:t>
      </w:r>
      <w:r w:rsidRPr="00F96172">
        <w:rPr>
          <w:sz w:val="15"/>
          <w:szCs w:val="15"/>
        </w:rPr>
        <w:tab/>
      </w:r>
      <w:r w:rsidRPr="00F96172">
        <w:rPr>
          <w:rFonts w:hint="eastAsia"/>
          <w:sz w:val="15"/>
          <w:szCs w:val="15"/>
        </w:rPr>
        <w:t>视图评价内容</w:t>
      </w:r>
    </w:p>
    <w:p w14:paraId="54F5BE2B" w14:textId="1CD9F102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9732357" w14:textId="77777777" w:rsidTr="00EA4FA4">
        <w:trPr>
          <w:jc w:val="center"/>
        </w:trPr>
        <w:tc>
          <w:tcPr>
            <w:tcW w:w="3180" w:type="dxa"/>
          </w:tcPr>
          <w:p w14:paraId="728D6AA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3640D917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0D51428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386EE93" w14:textId="77777777" w:rsidTr="00EA4FA4">
        <w:trPr>
          <w:jc w:val="center"/>
        </w:trPr>
        <w:tc>
          <w:tcPr>
            <w:tcW w:w="3180" w:type="dxa"/>
          </w:tcPr>
          <w:p w14:paraId="111F8E29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029D6E4D" w14:textId="77777777" w:rsidR="005C4557" w:rsidRDefault="001D0485">
            <w:r>
              <w:t>User_Employee_ID</w:t>
            </w:r>
          </w:p>
        </w:tc>
        <w:tc>
          <w:tcPr>
            <w:tcW w:w="3293" w:type="dxa"/>
          </w:tcPr>
          <w:p w14:paraId="6C9D244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EF6BDE5" w14:textId="77777777" w:rsidTr="00EA4FA4">
        <w:trPr>
          <w:jc w:val="center"/>
        </w:trPr>
        <w:tc>
          <w:tcPr>
            <w:tcW w:w="3180" w:type="dxa"/>
          </w:tcPr>
          <w:p w14:paraId="4A7B625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A78240D" w14:textId="77777777" w:rsidR="005C4557" w:rsidRDefault="001D0485">
            <w:r>
              <w:t>Project_ID</w:t>
            </w:r>
          </w:p>
        </w:tc>
        <w:tc>
          <w:tcPr>
            <w:tcW w:w="3293" w:type="dxa"/>
          </w:tcPr>
          <w:p w14:paraId="6E0C0A5F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1F797B0" w14:textId="77777777" w:rsidTr="00EA4FA4">
        <w:trPr>
          <w:jc w:val="center"/>
        </w:trPr>
        <w:tc>
          <w:tcPr>
            <w:tcW w:w="3180" w:type="dxa"/>
          </w:tcPr>
          <w:p w14:paraId="3ADFDCDF" w14:textId="77777777" w:rsidR="005C4557" w:rsidRDefault="001D0485">
            <w:r>
              <w:rPr>
                <w:rFonts w:hint="eastAsia"/>
              </w:rPr>
              <w:t>发包方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39293952" w14:textId="77777777" w:rsidR="005C4557" w:rsidRDefault="001D0485">
            <w:r>
              <w:t>User_Employer_ID</w:t>
            </w:r>
          </w:p>
        </w:tc>
        <w:tc>
          <w:tcPr>
            <w:tcW w:w="3293" w:type="dxa"/>
          </w:tcPr>
          <w:p w14:paraId="7D88BE40" w14:textId="77777777" w:rsidR="005C4557" w:rsidRDefault="001D0485">
            <w:r>
              <w:t>int</w:t>
            </w:r>
          </w:p>
        </w:tc>
      </w:tr>
      <w:tr w:rsidR="005C4557" w14:paraId="2FFFD7B1" w14:textId="77777777" w:rsidTr="00EA4FA4">
        <w:trPr>
          <w:jc w:val="center"/>
        </w:trPr>
        <w:tc>
          <w:tcPr>
            <w:tcW w:w="3180" w:type="dxa"/>
          </w:tcPr>
          <w:p w14:paraId="1282E6EC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42E1B71D" w14:textId="77777777" w:rsidR="005C4557" w:rsidRDefault="001D0485">
            <w:r>
              <w:t>Project_Period</w:t>
            </w:r>
          </w:p>
        </w:tc>
        <w:tc>
          <w:tcPr>
            <w:tcW w:w="3293" w:type="dxa"/>
          </w:tcPr>
          <w:p w14:paraId="683ABA09" w14:textId="77777777" w:rsidR="005C4557" w:rsidRDefault="001D0485">
            <w:r>
              <w:rPr>
                <w:rFonts w:hint="eastAsia"/>
              </w:rPr>
              <w:t>v</w:t>
            </w:r>
            <w:r>
              <w:t>archar(10)</w:t>
            </w:r>
          </w:p>
        </w:tc>
      </w:tr>
      <w:tr w:rsidR="005C4557" w14:paraId="75C32211" w14:textId="77777777" w:rsidTr="00EA4FA4">
        <w:trPr>
          <w:jc w:val="center"/>
        </w:trPr>
        <w:tc>
          <w:tcPr>
            <w:tcW w:w="3180" w:type="dxa"/>
          </w:tcPr>
          <w:p w14:paraId="050274C6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4A4690BE" w14:textId="77777777" w:rsidR="005C4557" w:rsidRDefault="001D0485">
            <w:r>
              <w:t>Project_Amout</w:t>
            </w:r>
          </w:p>
        </w:tc>
        <w:tc>
          <w:tcPr>
            <w:tcW w:w="3293" w:type="dxa"/>
          </w:tcPr>
          <w:p w14:paraId="102BA770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4D7CCCAD" w14:textId="77777777" w:rsidTr="00EA4FA4">
        <w:trPr>
          <w:jc w:val="center"/>
        </w:trPr>
        <w:tc>
          <w:tcPr>
            <w:tcW w:w="3180" w:type="dxa"/>
          </w:tcPr>
          <w:p w14:paraId="59FED0B9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F9A2E70" w14:textId="77777777" w:rsidR="005C4557" w:rsidRDefault="001D0485">
            <w:r>
              <w:t>Project_Superiority</w:t>
            </w:r>
          </w:p>
        </w:tc>
        <w:tc>
          <w:tcPr>
            <w:tcW w:w="3293" w:type="dxa"/>
          </w:tcPr>
          <w:p w14:paraId="78F4415F" w14:textId="77777777" w:rsidR="005C4557" w:rsidRDefault="001D0485">
            <w:r>
              <w:rPr>
                <w:rFonts w:hint="eastAsia"/>
              </w:rPr>
              <w:t>v</w:t>
            </w:r>
            <w:r>
              <w:t>archar(50)</w:t>
            </w:r>
          </w:p>
        </w:tc>
      </w:tr>
      <w:tr w:rsidR="005C4557" w14:paraId="5B349C19" w14:textId="77777777" w:rsidTr="00EA4FA4">
        <w:trPr>
          <w:jc w:val="center"/>
        </w:trPr>
        <w:tc>
          <w:tcPr>
            <w:tcW w:w="3180" w:type="dxa"/>
          </w:tcPr>
          <w:p w14:paraId="47C4E9BB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68477F73" w14:textId="77777777" w:rsidR="005C4557" w:rsidRDefault="001D0485">
            <w:r>
              <w:t>Bidding_Example</w:t>
            </w:r>
          </w:p>
        </w:tc>
        <w:tc>
          <w:tcPr>
            <w:tcW w:w="3293" w:type="dxa"/>
          </w:tcPr>
          <w:p w14:paraId="19F15AC9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16CC949E" w14:textId="77777777" w:rsidTr="00EA4FA4">
        <w:trPr>
          <w:jc w:val="center"/>
        </w:trPr>
        <w:tc>
          <w:tcPr>
            <w:tcW w:w="3180" w:type="dxa"/>
          </w:tcPr>
          <w:p w14:paraId="0C554513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47A326" w14:textId="77777777" w:rsidR="005C4557" w:rsidRDefault="001D0485">
            <w:r>
              <w:t>User_Employee_Name</w:t>
            </w:r>
          </w:p>
        </w:tc>
        <w:tc>
          <w:tcPr>
            <w:tcW w:w="3293" w:type="dxa"/>
          </w:tcPr>
          <w:p w14:paraId="5D4AB9F3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0553029E" w14:textId="77777777" w:rsidTr="00EA4FA4">
        <w:trPr>
          <w:jc w:val="center"/>
        </w:trPr>
        <w:tc>
          <w:tcPr>
            <w:tcW w:w="3180" w:type="dxa"/>
          </w:tcPr>
          <w:p w14:paraId="416E361C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3C1E994D" w14:textId="77777777" w:rsidR="005C4557" w:rsidRDefault="001D0485">
            <w:r>
              <w:t>User_Employee_Tel</w:t>
            </w:r>
          </w:p>
        </w:tc>
        <w:tc>
          <w:tcPr>
            <w:tcW w:w="3293" w:type="dxa"/>
          </w:tcPr>
          <w:p w14:paraId="7CEC0399" w14:textId="77777777" w:rsidR="005C4557" w:rsidRDefault="001D0485">
            <w:r>
              <w:rPr>
                <w:rFonts w:hint="eastAsia"/>
              </w:rPr>
              <w:t>v</w:t>
            </w:r>
            <w:r>
              <w:t>archar(11)</w:t>
            </w:r>
          </w:p>
        </w:tc>
      </w:tr>
      <w:tr w:rsidR="005C4557" w14:paraId="7C08507F" w14:textId="77777777" w:rsidTr="00EA4FA4">
        <w:trPr>
          <w:jc w:val="center"/>
        </w:trPr>
        <w:tc>
          <w:tcPr>
            <w:tcW w:w="3180" w:type="dxa"/>
          </w:tcPr>
          <w:p w14:paraId="5C980897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4F8E749A" w14:textId="77777777" w:rsidR="005C4557" w:rsidRDefault="001D0485">
            <w:r>
              <w:t>Bidding_Status</w:t>
            </w:r>
          </w:p>
        </w:tc>
        <w:tc>
          <w:tcPr>
            <w:tcW w:w="3293" w:type="dxa"/>
          </w:tcPr>
          <w:p w14:paraId="271C196E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160B1A96" w14:textId="77777777" w:rsidTr="00EA4FA4">
        <w:trPr>
          <w:jc w:val="center"/>
        </w:trPr>
        <w:tc>
          <w:tcPr>
            <w:tcW w:w="3180" w:type="dxa"/>
          </w:tcPr>
          <w:p w14:paraId="66051989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CB19148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731F624D" w14:textId="77777777" w:rsidR="005C4557" w:rsidRDefault="001D0485">
            <w:r>
              <w:t>varchar(50)</w:t>
            </w:r>
          </w:p>
        </w:tc>
      </w:tr>
    </w:tbl>
    <w:p w14:paraId="4307B4A6" w14:textId="760A9CCA" w:rsidR="005C4557" w:rsidRPr="00F96172" w:rsidRDefault="00F96172" w:rsidP="00F96172">
      <w:pPr>
        <w:jc w:val="center"/>
        <w:rPr>
          <w:rFonts w:hint="eastAsia"/>
          <w:sz w:val="15"/>
          <w:szCs w:val="15"/>
        </w:rPr>
      </w:pPr>
      <w:r w:rsidRPr="00F96172">
        <w:rPr>
          <w:rFonts w:hint="eastAsia"/>
          <w:sz w:val="15"/>
          <w:szCs w:val="15"/>
        </w:rPr>
        <w:t>表</w:t>
      </w:r>
      <w:r w:rsidRPr="00F96172">
        <w:rPr>
          <w:rFonts w:hint="eastAsia"/>
          <w:sz w:val="15"/>
          <w:szCs w:val="15"/>
        </w:rPr>
        <w:t>4</w:t>
      </w:r>
      <w:r w:rsidRPr="00F96172">
        <w:rPr>
          <w:sz w:val="15"/>
          <w:szCs w:val="15"/>
        </w:rPr>
        <w:t>-3-2-6</w:t>
      </w:r>
      <w:r w:rsidRPr="00F96172">
        <w:rPr>
          <w:sz w:val="15"/>
          <w:szCs w:val="15"/>
        </w:rPr>
        <w:tab/>
      </w:r>
      <w:r w:rsidRPr="00F96172">
        <w:rPr>
          <w:rFonts w:hint="eastAsia"/>
          <w:sz w:val="15"/>
          <w:szCs w:val="15"/>
        </w:rPr>
        <w:t>视图项目竞标详情</w:t>
      </w:r>
    </w:p>
    <w:p w14:paraId="19AA1B13" w14:textId="77777777" w:rsidR="005C4557" w:rsidRDefault="001D0485">
      <w:pPr>
        <w:pStyle w:val="1"/>
      </w:pPr>
      <w:bookmarkStart w:id="52" w:name="_Toc62418949"/>
      <w:r>
        <w:rPr>
          <w:rFonts w:hint="eastAsia"/>
        </w:rPr>
        <w:lastRenderedPageBreak/>
        <w:t xml:space="preserve">5 </w:t>
      </w:r>
      <w:r>
        <w:rPr>
          <w:rFonts w:hint="eastAsia"/>
        </w:rPr>
        <w:t>系统实现</w:t>
      </w:r>
      <w:bookmarkEnd w:id="52"/>
    </w:p>
    <w:p w14:paraId="2DDD686B" w14:textId="77777777" w:rsidR="005C4557" w:rsidRDefault="001D0485">
      <w:pPr>
        <w:pStyle w:val="2"/>
      </w:pPr>
      <w:bookmarkStart w:id="53" w:name="_Toc62418950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53"/>
    </w:p>
    <w:p w14:paraId="21FB936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发布项目</w:t>
      </w:r>
    </w:p>
    <w:p w14:paraId="4B52E202" w14:textId="77777777" w:rsidR="005C4557" w:rsidRDefault="001D0485">
      <w:r>
        <w:rPr>
          <w:rFonts w:hint="eastAsia"/>
        </w:rPr>
        <w:t>发布方登录账户，点击发布新任务按钮。选择项目类型、需支持</w:t>
      </w:r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5B54FC7" w14:textId="77777777" w:rsidR="005C4557" w:rsidRDefault="001D0485" w:rsidP="00EA4FA4">
      <w:pPr>
        <w:jc w:val="center"/>
      </w:pPr>
      <w:r>
        <w:rPr>
          <w:noProof/>
        </w:rPr>
        <w:drawing>
          <wp:inline distT="0" distB="0" distL="114300" distR="114300" wp14:anchorId="16CA38EB" wp14:editId="1054FB9B">
            <wp:extent cx="5220000" cy="2274357"/>
            <wp:effectExtent l="0" t="0" r="0" b="0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25218" w14:textId="77777777" w:rsidR="005C4557" w:rsidRDefault="001D0485">
      <w:r>
        <w:rPr>
          <w:noProof/>
        </w:rPr>
        <w:drawing>
          <wp:inline distT="0" distB="0" distL="114300" distR="114300" wp14:anchorId="14BF1ED9" wp14:editId="4D5D30E9">
            <wp:extent cx="5220000" cy="2199916"/>
            <wp:effectExtent l="0" t="0" r="0" b="0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199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4386" w14:textId="77777777" w:rsidR="005C4557" w:rsidRDefault="001D0485">
      <w:r>
        <w:rPr>
          <w:noProof/>
        </w:rPr>
        <w:lastRenderedPageBreak/>
        <w:drawing>
          <wp:inline distT="0" distB="0" distL="114300" distR="114300" wp14:anchorId="74895FB3" wp14:editId="1BDD6B4A">
            <wp:extent cx="5220000" cy="7372149"/>
            <wp:effectExtent l="0" t="0" r="0" b="63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7372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5F9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管理员审核页面</w:t>
      </w:r>
    </w:p>
    <w:p w14:paraId="2A7323FC" w14:textId="77777777" w:rsidR="005C4557" w:rsidRDefault="001D0485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1E384567" w14:textId="77777777" w:rsidR="005C4557" w:rsidRDefault="001D0485">
      <w:r>
        <w:rPr>
          <w:noProof/>
        </w:rPr>
        <w:lastRenderedPageBreak/>
        <w:drawing>
          <wp:inline distT="0" distB="0" distL="114300" distR="114300" wp14:anchorId="2A51A6FA" wp14:editId="302C1E4D">
            <wp:extent cx="5220000" cy="3748080"/>
            <wp:effectExtent l="0" t="0" r="0" b="508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B4580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所有项目</w:t>
      </w:r>
    </w:p>
    <w:p w14:paraId="64362B78" w14:textId="77777777" w:rsidR="005C4557" w:rsidRDefault="001D0485">
      <w:r>
        <w:rPr>
          <w:rFonts w:hint="eastAsia"/>
        </w:rPr>
        <w:t>承包方登录账户，进入任务大厅页面，查看所有的项目。点击项目名称，查看详细项目信息。</w:t>
      </w:r>
    </w:p>
    <w:p w14:paraId="0D2E910F" w14:textId="77777777" w:rsidR="005C4557" w:rsidRDefault="001D0485">
      <w:r>
        <w:rPr>
          <w:noProof/>
        </w:rPr>
        <w:drawing>
          <wp:inline distT="0" distB="0" distL="114300" distR="114300" wp14:anchorId="4E38FF1D" wp14:editId="13398913">
            <wp:extent cx="5220000" cy="3205781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05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A698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查看项目的具体信息</w:t>
      </w:r>
    </w:p>
    <w:p w14:paraId="1226ED43" w14:textId="77777777" w:rsidR="005C4557" w:rsidRDefault="001D0485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7A68E739" w14:textId="77777777" w:rsidR="005C4557" w:rsidRDefault="001D0485">
      <w:r>
        <w:rPr>
          <w:noProof/>
        </w:rPr>
        <w:lastRenderedPageBreak/>
        <w:drawing>
          <wp:inline distT="0" distB="0" distL="114300" distR="114300" wp14:anchorId="3BB5CD79" wp14:editId="3B90D973">
            <wp:extent cx="5220000" cy="5312473"/>
            <wp:effectExtent l="0" t="0" r="0" b="254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312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B654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填写竞标方案</w:t>
      </w:r>
    </w:p>
    <w:p w14:paraId="09E91A1B" w14:textId="77777777" w:rsidR="005C4557" w:rsidRDefault="001D0485">
      <w:r>
        <w:rPr>
          <w:rFonts w:hint="eastAsia"/>
        </w:rPr>
        <w:t>承包方输入工期、预算、竞标优势、竞标案例、联系人、联系方式。点击立即发布，投递竞标方案给发布方。</w:t>
      </w:r>
    </w:p>
    <w:p w14:paraId="4E9B31F5" w14:textId="77777777" w:rsidR="005C4557" w:rsidRDefault="001D0485">
      <w:r>
        <w:rPr>
          <w:noProof/>
        </w:rPr>
        <w:lastRenderedPageBreak/>
        <w:drawing>
          <wp:inline distT="0" distB="0" distL="114300" distR="114300" wp14:anchorId="1AFC50D6" wp14:editId="5B2DAFE9">
            <wp:extent cx="5220000" cy="6040735"/>
            <wp:effectExtent l="0" t="0" r="0" b="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60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86E0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该项目的所有竞标方案</w:t>
      </w:r>
    </w:p>
    <w:p w14:paraId="3401DD3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6900BDA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9ACF564" wp14:editId="1256D720">
            <wp:extent cx="5220000" cy="4747855"/>
            <wp:effectExtent l="0" t="0" r="0" b="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4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7C9E" w14:textId="77777777" w:rsidR="005C4557" w:rsidRDefault="001D0485">
      <w:r>
        <w:rPr>
          <w:noProof/>
        </w:rPr>
        <w:drawing>
          <wp:inline distT="0" distB="0" distL="114300" distR="114300" wp14:anchorId="6AF79A69" wp14:editId="10E08A0C">
            <wp:extent cx="5220000" cy="2809801"/>
            <wp:effectExtent l="0" t="0" r="0" b="0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80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08BBF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竞标方案详情</w:t>
      </w:r>
    </w:p>
    <w:p w14:paraId="0BADE9C5" w14:textId="77777777" w:rsidR="005C4557" w:rsidRDefault="001D0485">
      <w:r>
        <w:rPr>
          <w:rFonts w:hint="eastAsia"/>
        </w:rPr>
        <w:t>列举出该竞标方案的工期、预算、竞标优势、竞标案例、联系人、联系电话。</w:t>
      </w:r>
    </w:p>
    <w:p w14:paraId="29EDD3B4" w14:textId="77777777" w:rsidR="005C4557" w:rsidRDefault="001D0485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3DF6F84" w14:textId="77777777" w:rsidR="005C4557" w:rsidRDefault="001D0485">
      <w:r>
        <w:rPr>
          <w:noProof/>
        </w:rPr>
        <w:lastRenderedPageBreak/>
        <w:drawing>
          <wp:inline distT="0" distB="0" distL="114300" distR="114300" wp14:anchorId="66336D99" wp14:editId="04512081">
            <wp:extent cx="5220000" cy="3232955"/>
            <wp:effectExtent l="0" t="0" r="0" b="571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3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5ED9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支付定金页面</w:t>
      </w:r>
    </w:p>
    <w:p w14:paraId="3D38EDD5" w14:textId="77777777" w:rsidR="005C4557" w:rsidRDefault="001D0485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4C08E9C2" w14:textId="77777777" w:rsidR="005C4557" w:rsidRDefault="001D0485">
      <w:r>
        <w:rPr>
          <w:rFonts w:hint="eastAsia"/>
        </w:rPr>
        <w:t>点击对应订单的“支付定金”按钮，跳转到支付页面支付定金。</w:t>
      </w:r>
    </w:p>
    <w:p w14:paraId="0CFC881A" w14:textId="77777777" w:rsidR="005C4557" w:rsidRDefault="001D0485">
      <w:r>
        <w:rPr>
          <w:rFonts w:hint="eastAsia"/>
        </w:rPr>
        <w:t>支付页面列举出该订单的详细信息共用户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4EFE1201" w14:textId="77777777" w:rsidR="005C4557" w:rsidRDefault="001D0485">
      <w:r>
        <w:rPr>
          <w:rFonts w:hint="eastAsia"/>
        </w:rPr>
        <w:t>发布方支付定金</w:t>
      </w:r>
    </w:p>
    <w:p w14:paraId="040591ED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FD8FCE5" wp14:editId="16A6DE1A">
            <wp:extent cx="5220000" cy="4789452"/>
            <wp:effectExtent l="0" t="0" r="0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BD13D" w14:textId="77777777" w:rsidR="005C4557" w:rsidRDefault="001D0485">
      <w:r>
        <w:rPr>
          <w:noProof/>
        </w:rPr>
        <w:drawing>
          <wp:inline distT="0" distB="0" distL="114300" distR="114300" wp14:anchorId="66C533FE" wp14:editId="64A734BE">
            <wp:extent cx="5220000" cy="3317589"/>
            <wp:effectExtent l="0" t="0" r="0" b="0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17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70E71" w14:textId="77777777" w:rsidR="005C4557" w:rsidRDefault="001D0485">
      <w:r>
        <w:rPr>
          <w:rFonts w:hint="eastAsia"/>
        </w:rPr>
        <w:t>承包方支付定金页面</w:t>
      </w:r>
    </w:p>
    <w:p w14:paraId="6AD1D380" w14:textId="77777777" w:rsidR="005C4557" w:rsidRDefault="001D0485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0EABB629" w14:textId="77777777" w:rsidR="005C4557" w:rsidRDefault="001D0485">
      <w:r>
        <w:rPr>
          <w:rFonts w:hint="eastAsia"/>
        </w:rPr>
        <w:lastRenderedPageBreak/>
        <w:t>点击“支付定金”按钮，支付定金。</w:t>
      </w:r>
    </w:p>
    <w:p w14:paraId="6C7802A8" w14:textId="77777777" w:rsidR="005C4557" w:rsidRDefault="005C4557"/>
    <w:p w14:paraId="530AD6F9" w14:textId="77777777" w:rsidR="005C4557" w:rsidRDefault="001D0485">
      <w:r>
        <w:rPr>
          <w:noProof/>
        </w:rPr>
        <w:drawing>
          <wp:inline distT="0" distB="0" distL="114300" distR="114300" wp14:anchorId="644EA316" wp14:editId="3A873340">
            <wp:extent cx="5220000" cy="3688666"/>
            <wp:effectExtent l="0" t="0" r="0" b="7620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88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p w14:paraId="61E5F6AE" w14:textId="77777777" w:rsidR="005C4557" w:rsidRDefault="001D0485">
      <w:r>
        <w:rPr>
          <w:noProof/>
        </w:rPr>
        <w:drawing>
          <wp:inline distT="0" distB="0" distL="114300" distR="114300" wp14:anchorId="469F5AE2" wp14:editId="38B79D9F">
            <wp:extent cx="5220000" cy="3222471"/>
            <wp:effectExtent l="0" t="0" r="0" b="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2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6473" w14:textId="77777777" w:rsidR="005C4557" w:rsidRDefault="001D0485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715B778D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确认项目完成页面</w:t>
      </w:r>
    </w:p>
    <w:p w14:paraId="5D064C04" w14:textId="77777777" w:rsidR="005C4557" w:rsidRDefault="001D0485">
      <w:r>
        <w:rPr>
          <w:rFonts w:hint="eastAsia"/>
        </w:rPr>
        <w:t>承包方确认项目完成页面</w:t>
      </w:r>
    </w:p>
    <w:p w14:paraId="559F0F97" w14:textId="77777777" w:rsidR="005C4557" w:rsidRDefault="001D0485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</w:t>
      </w:r>
      <w:r>
        <w:rPr>
          <w:rFonts w:hint="eastAsia"/>
        </w:rPr>
        <w:lastRenderedPageBreak/>
        <w:t>品交给发布方。</w:t>
      </w:r>
    </w:p>
    <w:p w14:paraId="52260166" w14:textId="77777777" w:rsidR="005C4557" w:rsidRDefault="001D0485">
      <w:r>
        <w:rPr>
          <w:noProof/>
        </w:rPr>
        <w:drawing>
          <wp:inline distT="0" distB="0" distL="114300" distR="114300" wp14:anchorId="26CF4C26" wp14:editId="11B4AAB1">
            <wp:extent cx="5220000" cy="3703238"/>
            <wp:effectExtent l="0" t="0" r="0" b="0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03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09553" w14:textId="77777777" w:rsidR="005C4557" w:rsidRDefault="001D0485">
      <w:r>
        <w:rPr>
          <w:rFonts w:hint="eastAsia"/>
        </w:rPr>
        <w:t>发布方确认项目完成页面</w:t>
      </w:r>
    </w:p>
    <w:p w14:paraId="723D60E0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37BA5568" w14:textId="77777777" w:rsidR="005C4557" w:rsidRDefault="001D0485">
      <w:r>
        <w:rPr>
          <w:noProof/>
        </w:rPr>
        <w:drawing>
          <wp:inline distT="0" distB="0" distL="114300" distR="114300" wp14:anchorId="68969FCB" wp14:editId="54B88A0A">
            <wp:extent cx="5220000" cy="3766433"/>
            <wp:effectExtent l="0" t="0" r="0" b="571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6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B3D25" w14:textId="77777777" w:rsidR="005C4557" w:rsidRDefault="001D0485">
      <w:r>
        <w:rPr>
          <w:rFonts w:hint="eastAsia"/>
        </w:rPr>
        <w:t>双方都确认完成之后，订单状态会修改为“未支付尾款”。如果只有一方确认完成，则订单</w:t>
      </w:r>
      <w:r>
        <w:rPr>
          <w:rFonts w:hint="eastAsia"/>
        </w:rPr>
        <w:lastRenderedPageBreak/>
        <w:t>状态会修改为“发布方确认完成订单”或“承包方确认完成订单”</w:t>
      </w:r>
    </w:p>
    <w:p w14:paraId="6715570E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支付尾款</w:t>
      </w:r>
    </w:p>
    <w:p w14:paraId="38B9B12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46CDA8FD" w14:textId="77777777" w:rsidR="005C4557" w:rsidRDefault="001D0485">
      <w:r>
        <w:rPr>
          <w:noProof/>
        </w:rPr>
        <w:drawing>
          <wp:inline distT="0" distB="0" distL="114300" distR="114300" wp14:anchorId="5C4B8B4C" wp14:editId="38276D72">
            <wp:extent cx="5220000" cy="3718416"/>
            <wp:effectExtent l="0" t="0" r="0" b="0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18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8D5DD" w14:textId="77777777" w:rsidR="005C4557" w:rsidRDefault="001D0485">
      <w:r>
        <w:rPr>
          <w:noProof/>
        </w:rPr>
        <w:drawing>
          <wp:inline distT="0" distB="0" distL="114300" distR="114300" wp14:anchorId="7E2E5658" wp14:editId="39779FAD">
            <wp:extent cx="5220000" cy="3347944"/>
            <wp:effectExtent l="0" t="0" r="0" b="508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164F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相互评价页面</w:t>
      </w:r>
    </w:p>
    <w:p w14:paraId="23DB1DDE" w14:textId="77777777" w:rsidR="005C4557" w:rsidRDefault="001D0485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价承包方”）按钮，跳转到评价页面，输入评价内容，点击“提交评价”按钮，完成评价。</w:t>
      </w:r>
    </w:p>
    <w:p w14:paraId="281581BA" w14:textId="77777777" w:rsidR="005C4557" w:rsidRDefault="005C4557"/>
    <w:p w14:paraId="5C1E7943" w14:textId="47D38EEC" w:rsidR="005C4557" w:rsidRDefault="001D0485">
      <w:r>
        <w:rPr>
          <w:rFonts w:hint="eastAsia"/>
        </w:rPr>
        <w:lastRenderedPageBreak/>
        <w:t>发布方评价承包方</w:t>
      </w:r>
      <w:r>
        <w:rPr>
          <w:rFonts w:hint="eastAsia"/>
        </w:rPr>
        <w:br/>
      </w:r>
      <w:r w:rsidR="00EA4FA4" w:rsidRPr="00EA4FA4">
        <w:rPr>
          <w:rFonts w:hint="eastAsia"/>
          <w:noProof/>
        </w:rPr>
        <w:t xml:space="preserve">14.5 </w:t>
      </w:r>
      <w:r w:rsidR="00EA4FA4" w:rsidRPr="00EA4FA4">
        <w:rPr>
          <w:rFonts w:hint="eastAsia"/>
          <w:noProof/>
        </w:rPr>
        <w:t>厘米</w:t>
      </w:r>
      <w:r>
        <w:rPr>
          <w:noProof/>
        </w:rPr>
        <w:drawing>
          <wp:inline distT="0" distB="0" distL="114300" distR="114300" wp14:anchorId="453246CA" wp14:editId="53515E03">
            <wp:extent cx="5220000" cy="3669929"/>
            <wp:effectExtent l="0" t="0" r="0" b="698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6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DE20" w14:textId="77777777" w:rsidR="005C4557" w:rsidRDefault="001D0485">
      <w:r>
        <w:rPr>
          <w:noProof/>
        </w:rPr>
        <w:drawing>
          <wp:inline distT="0" distB="0" distL="114300" distR="114300" wp14:anchorId="0A448F1E" wp14:editId="4D4ECB60">
            <wp:extent cx="5220000" cy="2232382"/>
            <wp:effectExtent l="0" t="0" r="0" b="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3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C42D8" w14:textId="77777777" w:rsidR="005C4557" w:rsidRDefault="001D0485">
      <w:r>
        <w:rPr>
          <w:rFonts w:hint="eastAsia"/>
        </w:rPr>
        <w:t>承包方评价发布方</w:t>
      </w:r>
    </w:p>
    <w:p w14:paraId="69DD54C6" w14:textId="77777777" w:rsidR="005C4557" w:rsidRDefault="001D0485">
      <w:r>
        <w:rPr>
          <w:noProof/>
        </w:rPr>
        <w:lastRenderedPageBreak/>
        <w:drawing>
          <wp:inline distT="0" distB="0" distL="114300" distR="114300" wp14:anchorId="5E472D5D" wp14:editId="1361C713">
            <wp:extent cx="5220000" cy="3691780"/>
            <wp:effectExtent l="0" t="0" r="0" b="444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9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A16F4" w14:textId="77777777" w:rsidR="005C4557" w:rsidRDefault="001D0485">
      <w:r>
        <w:rPr>
          <w:noProof/>
        </w:rPr>
        <w:drawing>
          <wp:inline distT="0" distB="0" distL="114300" distR="114300" wp14:anchorId="123EA366" wp14:editId="38FD5E93">
            <wp:extent cx="5220000" cy="2278322"/>
            <wp:effectExtent l="0" t="0" r="0" b="8255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8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F857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评价</w:t>
      </w:r>
    </w:p>
    <w:p w14:paraId="3D507675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52DD37F3" w14:textId="77777777" w:rsidR="005C4557" w:rsidRDefault="001D0485">
      <w:r>
        <w:rPr>
          <w:rFonts w:hint="eastAsia"/>
        </w:rPr>
        <w:t>发布方查看评价</w:t>
      </w:r>
    </w:p>
    <w:p w14:paraId="0BB85021" w14:textId="77777777" w:rsidR="005C4557" w:rsidRDefault="001D0485">
      <w:r>
        <w:rPr>
          <w:noProof/>
        </w:rPr>
        <w:lastRenderedPageBreak/>
        <w:drawing>
          <wp:inline distT="0" distB="0" distL="114300" distR="114300" wp14:anchorId="4B91AA8F" wp14:editId="0AADD53E">
            <wp:extent cx="5220000" cy="2919352"/>
            <wp:effectExtent l="0" t="0" r="0" b="0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1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6B637" w14:textId="77777777" w:rsidR="005C4557" w:rsidRDefault="001D0485" w:rsidP="00EA4FA4">
      <w:r>
        <w:rPr>
          <w:rFonts w:hint="eastAsia"/>
        </w:rPr>
        <w:t>承包方查看评价</w:t>
      </w:r>
    </w:p>
    <w:p w14:paraId="05E9269D" w14:textId="77777777" w:rsidR="005C4557" w:rsidRDefault="001D0485">
      <w:r>
        <w:rPr>
          <w:noProof/>
        </w:rPr>
        <w:drawing>
          <wp:inline distT="0" distB="0" distL="114300" distR="114300" wp14:anchorId="43991597" wp14:editId="7B009BB4">
            <wp:extent cx="5220000" cy="2952842"/>
            <wp:effectExtent l="0" t="0" r="0" b="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52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B053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账单</w:t>
      </w:r>
    </w:p>
    <w:p w14:paraId="7683E0F3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3C59BF8A" w14:textId="77777777" w:rsidR="005C4557" w:rsidRDefault="001D0485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A15F550" w14:textId="77777777" w:rsidR="005C4557" w:rsidRDefault="001D0485">
      <w:r>
        <w:rPr>
          <w:rFonts w:hint="eastAsia"/>
        </w:rPr>
        <w:t>发布方查看账单</w:t>
      </w:r>
    </w:p>
    <w:p w14:paraId="1770D249" w14:textId="77777777" w:rsidR="005C4557" w:rsidRDefault="001D0485">
      <w:r>
        <w:rPr>
          <w:noProof/>
        </w:rPr>
        <w:lastRenderedPageBreak/>
        <w:drawing>
          <wp:inline distT="0" distB="0" distL="114300" distR="114300" wp14:anchorId="7BA5E6AE" wp14:editId="7973162C">
            <wp:extent cx="5220000" cy="3938436"/>
            <wp:effectExtent l="0" t="0" r="0" b="508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93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FF44A" w14:textId="77777777" w:rsidR="005C4557" w:rsidRDefault="001D0485">
      <w:r>
        <w:rPr>
          <w:rFonts w:hint="eastAsia"/>
        </w:rPr>
        <w:t>承包方查看账单</w:t>
      </w:r>
    </w:p>
    <w:p w14:paraId="568B9672" w14:textId="77777777" w:rsidR="005C4557" w:rsidRDefault="001D0485">
      <w:r>
        <w:rPr>
          <w:noProof/>
        </w:rPr>
        <w:drawing>
          <wp:inline distT="0" distB="0" distL="114300" distR="114300" wp14:anchorId="6F6F6E68" wp14:editId="07EBB5DE">
            <wp:extent cx="5220000" cy="2085360"/>
            <wp:effectExtent l="0" t="0" r="0" b="0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0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76BE8" w14:textId="77777777" w:rsidR="005C4557" w:rsidRDefault="001D0485">
      <w:pPr>
        <w:pStyle w:val="2"/>
      </w:pPr>
      <w:bookmarkStart w:id="54" w:name="_Toc62418951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54"/>
    </w:p>
    <w:p w14:paraId="1F6DDFE1" w14:textId="23D94926" w:rsidR="005C4557" w:rsidRDefault="001D0485" w:rsidP="00EA4FA4">
      <w:pPr>
        <w:numPr>
          <w:ilvl w:val="0"/>
          <w:numId w:val="30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61D7FF55" w14:textId="1B9A751B" w:rsidR="00E43009" w:rsidRDefault="00E43009" w:rsidP="00EA4FA4">
      <w:pPr>
        <w:numPr>
          <w:ilvl w:val="0"/>
          <w:numId w:val="30"/>
        </w:numPr>
      </w:pPr>
      <w:r>
        <w:rPr>
          <w:rFonts w:hint="eastAsia"/>
        </w:rPr>
        <w:t>对需求的考虑不到位，导致初期设计的数据库中，部分表在开发中不适合使用，出现了需要同时连接多个表实现，但是本可以通过一个表解决的问题</w:t>
      </w:r>
      <w:r w:rsidR="008816C2">
        <w:rPr>
          <w:rFonts w:hint="eastAsia"/>
        </w:rPr>
        <w:t>。</w:t>
      </w:r>
    </w:p>
    <w:p w14:paraId="2824FA09" w14:textId="4119F360" w:rsidR="00E43009" w:rsidRDefault="00E43009" w:rsidP="00EA4FA4">
      <w:pPr>
        <w:numPr>
          <w:ilvl w:val="0"/>
          <w:numId w:val="30"/>
        </w:numPr>
      </w:pPr>
      <w:r>
        <w:rPr>
          <w:rFonts w:hint="eastAsia"/>
        </w:rPr>
        <w:t>对索引的建立，过多的索引反而会影响数据库中一些操作的效率，索引太少则会导致面对大量数据查询缓慢的</w:t>
      </w:r>
      <w:r w:rsidR="008816C2">
        <w:rPr>
          <w:rFonts w:hint="eastAsia"/>
        </w:rPr>
        <w:t>问题，需要求得一个合适的平衡点。</w:t>
      </w:r>
    </w:p>
    <w:p w14:paraId="7EC40EFA" w14:textId="0F8B4E60" w:rsidR="00EA4FA4" w:rsidRDefault="00E43009" w:rsidP="00EA4FA4">
      <w:pPr>
        <w:numPr>
          <w:ilvl w:val="0"/>
          <w:numId w:val="30"/>
        </w:numPr>
      </w:pPr>
      <w:r>
        <w:rPr>
          <w:rFonts w:hint="eastAsia"/>
        </w:rPr>
        <w:t>缺乏软件开发设计经验，编程的时候出现设计样式不详，过多修改的情况</w:t>
      </w:r>
      <w:r w:rsidR="008816C2">
        <w:rPr>
          <w:rFonts w:hint="eastAsia"/>
        </w:rPr>
        <w:t>。</w:t>
      </w:r>
    </w:p>
    <w:p w14:paraId="784A361A" w14:textId="6E4A69E0" w:rsidR="00E43009" w:rsidRDefault="00E43009" w:rsidP="00EA4FA4">
      <w:pPr>
        <w:numPr>
          <w:ilvl w:val="0"/>
          <w:numId w:val="30"/>
        </w:numPr>
      </w:pPr>
      <w:r>
        <w:rPr>
          <w:rFonts w:hint="eastAsia"/>
        </w:rPr>
        <w:t>编程结束后测试不到位，进行简单测试后未及时找出问题，导致出现展示性错误，又重新返工修改代码</w:t>
      </w:r>
      <w:r w:rsidR="008816C2">
        <w:rPr>
          <w:rFonts w:hint="eastAsia"/>
        </w:rPr>
        <w:t>。</w:t>
      </w:r>
    </w:p>
    <w:sectPr w:rsidR="00E430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675B1B" w14:textId="77777777" w:rsidR="001D14D6" w:rsidRDefault="001D14D6" w:rsidP="00642B73">
      <w:r>
        <w:separator/>
      </w:r>
    </w:p>
  </w:endnote>
  <w:endnote w:type="continuationSeparator" w:id="0">
    <w:p w14:paraId="4B855703" w14:textId="77777777" w:rsidR="001D14D6" w:rsidRDefault="001D14D6" w:rsidP="00642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BCF3C" w14:textId="77777777" w:rsidR="001D14D6" w:rsidRDefault="001D14D6" w:rsidP="00642B73">
      <w:r>
        <w:separator/>
      </w:r>
    </w:p>
  </w:footnote>
  <w:footnote w:type="continuationSeparator" w:id="0">
    <w:p w14:paraId="59E2FDDB" w14:textId="77777777" w:rsidR="001D14D6" w:rsidRDefault="001D14D6" w:rsidP="00642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185CB66"/>
    <w:multiLevelType w:val="singleLevel"/>
    <w:tmpl w:val="A185CB66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4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5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7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8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10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1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8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9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20" w15:restartNumberingAfterBreak="0">
    <w:nsid w:val="1A45122C"/>
    <w:multiLevelType w:val="hybridMultilevel"/>
    <w:tmpl w:val="9D962678"/>
    <w:lvl w:ilvl="0" w:tplc="56C8C6DC">
      <w:start w:val="1"/>
      <w:numFmt w:val="decimal"/>
      <w:lvlText w:val="（%1）"/>
      <w:lvlJc w:val="left"/>
      <w:pPr>
        <w:ind w:left="1200" w:hanging="72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1BF8388D"/>
    <w:multiLevelType w:val="hybridMultilevel"/>
    <w:tmpl w:val="3F449880"/>
    <w:lvl w:ilvl="0" w:tplc="E3BEAEFA">
      <w:start w:val="1"/>
      <w:numFmt w:val="decimal"/>
      <w:lvlText w:val="（%1）"/>
      <w:lvlJc w:val="left"/>
      <w:pPr>
        <w:ind w:left="1200" w:hanging="72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3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6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7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8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30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1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30"/>
  </w:num>
  <w:num w:numId="2">
    <w:abstractNumId w:val="1"/>
  </w:num>
  <w:num w:numId="3">
    <w:abstractNumId w:val="18"/>
  </w:num>
  <w:num w:numId="4">
    <w:abstractNumId w:val="7"/>
  </w:num>
  <w:num w:numId="5">
    <w:abstractNumId w:val="27"/>
  </w:num>
  <w:num w:numId="6">
    <w:abstractNumId w:val="4"/>
  </w:num>
  <w:num w:numId="7">
    <w:abstractNumId w:val="5"/>
  </w:num>
  <w:num w:numId="8">
    <w:abstractNumId w:val="15"/>
  </w:num>
  <w:num w:numId="9">
    <w:abstractNumId w:val="3"/>
  </w:num>
  <w:num w:numId="10">
    <w:abstractNumId w:val="10"/>
  </w:num>
  <w:num w:numId="11">
    <w:abstractNumId w:val="22"/>
  </w:num>
  <w:num w:numId="12">
    <w:abstractNumId w:val="25"/>
  </w:num>
  <w:num w:numId="13">
    <w:abstractNumId w:val="6"/>
  </w:num>
  <w:num w:numId="14">
    <w:abstractNumId w:val="12"/>
  </w:num>
  <w:num w:numId="15">
    <w:abstractNumId w:val="19"/>
  </w:num>
  <w:num w:numId="16">
    <w:abstractNumId w:val="0"/>
  </w:num>
  <w:num w:numId="17">
    <w:abstractNumId w:val="26"/>
  </w:num>
  <w:num w:numId="18">
    <w:abstractNumId w:val="31"/>
  </w:num>
  <w:num w:numId="19">
    <w:abstractNumId w:val="2"/>
  </w:num>
  <w:num w:numId="20">
    <w:abstractNumId w:val="14"/>
  </w:num>
  <w:num w:numId="21">
    <w:abstractNumId w:val="23"/>
  </w:num>
  <w:num w:numId="22">
    <w:abstractNumId w:val="17"/>
  </w:num>
  <w:num w:numId="23">
    <w:abstractNumId w:val="13"/>
  </w:num>
  <w:num w:numId="24">
    <w:abstractNumId w:val="16"/>
  </w:num>
  <w:num w:numId="25">
    <w:abstractNumId w:val="11"/>
  </w:num>
  <w:num w:numId="26">
    <w:abstractNumId w:val="8"/>
  </w:num>
  <w:num w:numId="27">
    <w:abstractNumId w:val="9"/>
  </w:num>
  <w:num w:numId="28">
    <w:abstractNumId w:val="24"/>
  </w:num>
  <w:num w:numId="29">
    <w:abstractNumId w:val="28"/>
  </w:num>
  <w:num w:numId="30">
    <w:abstractNumId w:val="29"/>
  </w:num>
  <w:num w:numId="31">
    <w:abstractNumId w:val="2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3623D"/>
    <w:rsid w:val="0009407C"/>
    <w:rsid w:val="0013610C"/>
    <w:rsid w:val="00180948"/>
    <w:rsid w:val="00194297"/>
    <w:rsid w:val="001A5A14"/>
    <w:rsid w:val="001D0485"/>
    <w:rsid w:val="001D14D6"/>
    <w:rsid w:val="001F265C"/>
    <w:rsid w:val="00201062"/>
    <w:rsid w:val="002313D8"/>
    <w:rsid w:val="00285E50"/>
    <w:rsid w:val="00295F85"/>
    <w:rsid w:val="002D3F9F"/>
    <w:rsid w:val="00365E57"/>
    <w:rsid w:val="00385ACC"/>
    <w:rsid w:val="003A22DF"/>
    <w:rsid w:val="00432D25"/>
    <w:rsid w:val="00497A02"/>
    <w:rsid w:val="004F5D51"/>
    <w:rsid w:val="0051498D"/>
    <w:rsid w:val="0054012B"/>
    <w:rsid w:val="00572C69"/>
    <w:rsid w:val="005C4557"/>
    <w:rsid w:val="006000D7"/>
    <w:rsid w:val="00623E00"/>
    <w:rsid w:val="00642B73"/>
    <w:rsid w:val="00692101"/>
    <w:rsid w:val="006E257F"/>
    <w:rsid w:val="0075227D"/>
    <w:rsid w:val="007A2838"/>
    <w:rsid w:val="007B52B0"/>
    <w:rsid w:val="007C2703"/>
    <w:rsid w:val="007D74E2"/>
    <w:rsid w:val="008157D6"/>
    <w:rsid w:val="00817419"/>
    <w:rsid w:val="00855C3F"/>
    <w:rsid w:val="008816C2"/>
    <w:rsid w:val="008911BD"/>
    <w:rsid w:val="008C5F78"/>
    <w:rsid w:val="008E18F3"/>
    <w:rsid w:val="008F3456"/>
    <w:rsid w:val="00905C22"/>
    <w:rsid w:val="00931D92"/>
    <w:rsid w:val="009454C7"/>
    <w:rsid w:val="0095712E"/>
    <w:rsid w:val="009745D1"/>
    <w:rsid w:val="00983C27"/>
    <w:rsid w:val="009A5FCB"/>
    <w:rsid w:val="009B56C8"/>
    <w:rsid w:val="009D2447"/>
    <w:rsid w:val="009E5A2B"/>
    <w:rsid w:val="00A0148D"/>
    <w:rsid w:val="00A10C65"/>
    <w:rsid w:val="00A17ABC"/>
    <w:rsid w:val="00A203F7"/>
    <w:rsid w:val="00A30C5C"/>
    <w:rsid w:val="00A75168"/>
    <w:rsid w:val="00AB0E59"/>
    <w:rsid w:val="00B75AC5"/>
    <w:rsid w:val="00BE0173"/>
    <w:rsid w:val="00BF1319"/>
    <w:rsid w:val="00BF416A"/>
    <w:rsid w:val="00C10005"/>
    <w:rsid w:val="00C321D9"/>
    <w:rsid w:val="00C7364C"/>
    <w:rsid w:val="00C95018"/>
    <w:rsid w:val="00CA1A71"/>
    <w:rsid w:val="00CE20D7"/>
    <w:rsid w:val="00D108A2"/>
    <w:rsid w:val="00D1656F"/>
    <w:rsid w:val="00D55DD4"/>
    <w:rsid w:val="00D707E2"/>
    <w:rsid w:val="00D87E51"/>
    <w:rsid w:val="00D92172"/>
    <w:rsid w:val="00E2512F"/>
    <w:rsid w:val="00E43009"/>
    <w:rsid w:val="00E57915"/>
    <w:rsid w:val="00E73CDB"/>
    <w:rsid w:val="00EA4FA4"/>
    <w:rsid w:val="00EC5761"/>
    <w:rsid w:val="00F04FA5"/>
    <w:rsid w:val="00F216D1"/>
    <w:rsid w:val="00F55453"/>
    <w:rsid w:val="00F75CFE"/>
    <w:rsid w:val="00F96172"/>
    <w:rsid w:val="00F97CC2"/>
    <w:rsid w:val="00FD0464"/>
    <w:rsid w:val="022C07E1"/>
    <w:rsid w:val="050B461F"/>
    <w:rsid w:val="06D64DE8"/>
    <w:rsid w:val="07266174"/>
    <w:rsid w:val="075C7CA4"/>
    <w:rsid w:val="0F722FBE"/>
    <w:rsid w:val="101872F4"/>
    <w:rsid w:val="16EA4AA0"/>
    <w:rsid w:val="19FB5039"/>
    <w:rsid w:val="1AF200A5"/>
    <w:rsid w:val="1D2B06DE"/>
    <w:rsid w:val="1E9E55F5"/>
    <w:rsid w:val="21E511FF"/>
    <w:rsid w:val="2871647E"/>
    <w:rsid w:val="29B551F3"/>
    <w:rsid w:val="2FD438FA"/>
    <w:rsid w:val="32437458"/>
    <w:rsid w:val="36D72CD3"/>
    <w:rsid w:val="36DA1054"/>
    <w:rsid w:val="380E5A5C"/>
    <w:rsid w:val="384C5BCA"/>
    <w:rsid w:val="39944D62"/>
    <w:rsid w:val="3B6B51A8"/>
    <w:rsid w:val="41D8020D"/>
    <w:rsid w:val="433B5A7D"/>
    <w:rsid w:val="530F2042"/>
    <w:rsid w:val="5CF31FB7"/>
    <w:rsid w:val="5E505F91"/>
    <w:rsid w:val="609A0291"/>
    <w:rsid w:val="63117975"/>
    <w:rsid w:val="63C70751"/>
    <w:rsid w:val="64FB7235"/>
    <w:rsid w:val="66C0136C"/>
    <w:rsid w:val="6A784228"/>
    <w:rsid w:val="6D74102F"/>
    <w:rsid w:val="6DAF643F"/>
    <w:rsid w:val="74556252"/>
    <w:rsid w:val="75E46599"/>
    <w:rsid w:val="765F150C"/>
    <w:rsid w:val="79926017"/>
    <w:rsid w:val="7DCF51DB"/>
    <w:rsid w:val="7E71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4CE78E8F"/>
  <w15:docId w15:val="{4B0B8556-EBEB-479F-A741-02E5849D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Body Text"/>
    <w:basedOn w:val="a"/>
    <w:link w:val="a5"/>
    <w:qFormat/>
    <w:pPr>
      <w:spacing w:before="180" w:after="18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footer"/>
    <w:basedOn w:val="a"/>
    <w:link w:val="a7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a">
    <w:name w:val="Strong"/>
    <w:basedOn w:val="a0"/>
    <w:qFormat/>
    <w:rPr>
      <w:b/>
      <w:bCs/>
    </w:rPr>
  </w:style>
  <w:style w:type="character" w:styleId="ab">
    <w:name w:val="FollowedHyperlink"/>
    <w:basedOn w:val="a0"/>
    <w:uiPriority w:val="99"/>
    <w:unhideWhenUsed/>
    <w:rPr>
      <w:color w:val="954F72" w:themeColor="followedHyperlink"/>
      <w:u w:val="single"/>
    </w:rPr>
  </w:style>
  <w:style w:type="character" w:styleId="ac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d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customStyle="1" w:styleId="40">
    <w:name w:val="标题 4 字符"/>
    <w:basedOn w:val="a0"/>
    <w:link w:val="4"/>
    <w:qFormat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character" w:customStyle="1" w:styleId="a9">
    <w:name w:val="页眉 字符"/>
    <w:basedOn w:val="a0"/>
    <w:link w:val="a8"/>
    <w:rPr>
      <w:kern w:val="2"/>
      <w:sz w:val="18"/>
      <w:szCs w:val="18"/>
    </w:rPr>
  </w:style>
  <w:style w:type="character" w:customStyle="1" w:styleId="a7">
    <w:name w:val="页脚 字符"/>
    <w:basedOn w:val="a0"/>
    <w:link w:val="a6"/>
    <w:qFormat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b/>
      <w:kern w:val="2"/>
      <w:sz w:val="28"/>
      <w:szCs w:val="24"/>
    </w:rPr>
  </w:style>
  <w:style w:type="character" w:customStyle="1" w:styleId="a5">
    <w:name w:val="正文文本 字符"/>
    <w:basedOn w:val="a0"/>
    <w:link w:val="a4"/>
    <w:qFormat/>
    <w:rPr>
      <w:kern w:val="2"/>
      <w:sz w:val="21"/>
      <w:szCs w:val="24"/>
    </w:rPr>
  </w:style>
  <w:style w:type="paragraph" w:customStyle="1" w:styleId="Compact">
    <w:name w:val="Compact"/>
    <w:basedOn w:val="a4"/>
    <w:qFormat/>
    <w:pPr>
      <w:spacing w:before="36" w:after="36"/>
    </w:pPr>
  </w:style>
  <w:style w:type="table" w:customStyle="1" w:styleId="Table">
    <w:name w:val="Table"/>
    <w:semiHidden/>
    <w:unhideWhenUsed/>
    <w:qFormat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emf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1"/>
    <customShpInfo spid="_x0000_s1033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861A470-1EFC-45FD-8298-AB928FFAC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43</Pages>
  <Words>2885</Words>
  <Characters>16447</Characters>
  <Application>Microsoft Office Word</Application>
  <DocSecurity>0</DocSecurity>
  <Lines>137</Lines>
  <Paragraphs>38</Paragraphs>
  <ScaleCrop>false</ScaleCrop>
  <Company/>
  <LinksUpToDate>false</LinksUpToDate>
  <CharactersWithSpaces>19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41</cp:revision>
  <dcterms:created xsi:type="dcterms:W3CDTF">2020-12-16T07:43:00Z</dcterms:created>
  <dcterms:modified xsi:type="dcterms:W3CDTF">2021-01-24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